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6A69" w:rsidRPr="00386A69" w:rsidRDefault="00604186" w:rsidP="00386A69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6F2A91" w:rsidRPr="0054754D">
        <w:rPr>
          <w:lang w:val="en-US"/>
        </w:rPr>
        <w:t xml:space="preserve"> 2.</w:t>
      </w:r>
      <w:r w:rsidR="003565E2">
        <w:rPr>
          <w:lang w:val="en-US"/>
        </w:rPr>
        <w:t>12</w:t>
      </w:r>
      <w:r w:rsidR="005D2861">
        <w:rPr>
          <w:lang w:val="en-US"/>
        </w:rPr>
        <w:t>.2</w:t>
      </w:r>
      <w:bookmarkStart w:id="0" w:name="_GoBack"/>
      <w:bookmarkEnd w:id="0"/>
    </w:p>
    <w:p w:rsidR="006F2A91" w:rsidRPr="0054754D" w:rsidRDefault="006F2A91" w:rsidP="00AD4B7F">
      <w:pPr>
        <w:pStyle w:val="Title"/>
        <w:jc w:val="both"/>
        <w:rPr>
          <w:lang w:val="en-US"/>
        </w:rPr>
      </w:pPr>
      <w:r w:rsidRPr="0054754D">
        <w:rPr>
          <w:lang w:val="en-US"/>
        </w:rPr>
        <w:t>Installation Manual</w:t>
      </w: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6F2A91" w:rsidRPr="0054754D" w:rsidRDefault="006F2A91" w:rsidP="00E947DD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>
        <w:rPr>
          <w:rStyle w:val="SubtleEmphasis"/>
          <w:rFonts w:cs="Arial"/>
          <w:i w:val="0"/>
          <w:lang w:val="en-US"/>
        </w:rPr>
        <w:t xml:space="preserve">David </w:t>
      </w:r>
      <w:proofErr w:type="spellStart"/>
      <w:r w:rsidR="00E947DD">
        <w:rPr>
          <w:rStyle w:val="SubtleEmphasis"/>
          <w:rFonts w:cs="Arial"/>
          <w:i w:val="0"/>
          <w:lang w:val="en-US"/>
        </w:rPr>
        <w:t>Sch</w:t>
      </w:r>
      <w:r w:rsidR="00E947DD" w:rsidRPr="00E41FB3">
        <w:rPr>
          <w:rStyle w:val="SubtleEmphasis"/>
          <w:rFonts w:cs="Arial"/>
          <w:i w:val="0"/>
          <w:lang w:val="en-US"/>
        </w:rPr>
        <w:t>öne</w:t>
      </w:r>
      <w:proofErr w:type="spellEnd"/>
      <w:r>
        <w:rPr>
          <w:rStyle w:val="SubtleEmphasis"/>
          <w:rFonts w:cs="Arial"/>
          <w:i w:val="0"/>
          <w:lang w:val="en-US"/>
        </w:rPr>
        <w:t xml:space="preserve">, Andreas </w:t>
      </w:r>
      <w:proofErr w:type="spellStart"/>
      <w:r>
        <w:rPr>
          <w:rStyle w:val="SubtleEmphasis"/>
          <w:rFonts w:cs="Arial"/>
          <w:i w:val="0"/>
          <w:lang w:val="en-US"/>
        </w:rPr>
        <w:t>Ostrowski</w:t>
      </w:r>
      <w:proofErr w:type="spellEnd"/>
      <w:r w:rsidRPr="0054754D">
        <w:rPr>
          <w:rStyle w:val="SubtleEmphasis"/>
          <w:rFonts w:cs="Arial"/>
          <w:i w:val="0"/>
          <w:lang w:val="en-US"/>
        </w:rPr>
        <w:t xml:space="preserve">, </w:t>
      </w:r>
      <w:proofErr w:type="spellStart"/>
      <w:r>
        <w:rPr>
          <w:rStyle w:val="SubtleEmphasis"/>
          <w:rFonts w:cs="Arial"/>
          <w:i w:val="0"/>
          <w:lang w:val="en-US"/>
        </w:rPr>
        <w:t>Nafiseh</w:t>
      </w:r>
      <w:proofErr w:type="spellEnd"/>
      <w:r>
        <w:rPr>
          <w:rStyle w:val="SubtleEmphasis"/>
          <w:rFonts w:cs="Arial"/>
          <w:i w:val="0"/>
          <w:lang w:val="en-US"/>
        </w:rPr>
        <w:t xml:space="preserve"> </w:t>
      </w:r>
      <w:proofErr w:type="spellStart"/>
      <w:r>
        <w:rPr>
          <w:rStyle w:val="SubtleEmphasis"/>
          <w:rFonts w:cs="Arial"/>
          <w:i w:val="0"/>
          <w:lang w:val="en-US"/>
        </w:rPr>
        <w:t>Navabpour</w:t>
      </w:r>
      <w:proofErr w:type="spellEnd"/>
      <w:r>
        <w:rPr>
          <w:rStyle w:val="SubtleEmphasis"/>
          <w:rFonts w:cs="Arial"/>
          <w:i w:val="0"/>
          <w:lang w:val="en-US"/>
        </w:rPr>
        <w:t xml:space="preserve">, </w:t>
      </w:r>
      <w:r w:rsidRPr="0054754D">
        <w:rPr>
          <w:rStyle w:val="SubtleEmphasis"/>
          <w:rFonts w:cs="Arial"/>
          <w:i w:val="0"/>
          <w:lang w:val="en-US"/>
        </w:rPr>
        <w:t xml:space="preserve">Roman </w:t>
      </w:r>
      <w:proofErr w:type="spellStart"/>
      <w:r w:rsidRPr="0054754D">
        <w:rPr>
          <w:rStyle w:val="SubtleEmphasis"/>
          <w:rFonts w:cs="Arial"/>
          <w:i w:val="0"/>
          <w:lang w:val="en-US"/>
        </w:rPr>
        <w:t>Gerlach</w:t>
      </w:r>
      <w:proofErr w:type="spellEnd"/>
    </w:p>
    <w:p w:rsidR="006F2A91" w:rsidRPr="0054754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Contact</w:t>
      </w:r>
    </w:p>
    <w:p w:rsidR="006F2A91" w:rsidRPr="004920CD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4920CD">
        <w:rPr>
          <w:rStyle w:val="SubtleEmphasis"/>
          <w:rFonts w:cs="Arial"/>
          <w:i w:val="0"/>
          <w:lang w:val="en-US"/>
        </w:rPr>
        <w:t>Website:</w:t>
      </w:r>
      <w:r w:rsidRPr="004920CD">
        <w:rPr>
          <w:rStyle w:val="SubtleEmphasis"/>
          <w:rFonts w:cs="Arial"/>
          <w:i w:val="0"/>
          <w:lang w:val="en-US"/>
        </w:rPr>
        <w:tab/>
      </w:r>
      <w:hyperlink r:id="rId9" w:history="1">
        <w:r w:rsidR="00C60D5F" w:rsidRPr="00F47237">
          <w:rPr>
            <w:rStyle w:val="Hyperlink"/>
            <w:rFonts w:cs="Arial"/>
            <w:lang w:val="en-US"/>
          </w:rPr>
          <w:t>http://bexis2.uni-jena.de</w:t>
        </w:r>
      </w:hyperlink>
    </w:p>
    <w:p w:rsidR="006F2A91" w:rsidRPr="00AF3C3B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Email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 xml:space="preserve">bexis-support@uni-jena.de </w:t>
      </w:r>
    </w:p>
    <w:p w:rsidR="006F2A91" w:rsidRPr="00AF3C3B" w:rsidRDefault="006F2A91" w:rsidP="00AD4B7F">
      <w:pPr>
        <w:pStyle w:val="NoSpacing"/>
        <w:ind w:left="708"/>
        <w:jc w:val="both"/>
        <w:rPr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Phone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>+49-(0)3641-948968</w:t>
      </w:r>
      <w:r w:rsidRPr="00AF3C3B">
        <w:rPr>
          <w:lang w:val="fr-FR"/>
        </w:rPr>
        <w:t xml:space="preserve"> </w:t>
      </w:r>
    </w:p>
    <w:p w:rsidR="006F2A91" w:rsidRPr="00AF3C3B" w:rsidRDefault="006F2A91" w:rsidP="00AD4B7F">
      <w:pPr>
        <w:pStyle w:val="NoSpacing"/>
        <w:jc w:val="both"/>
        <w:rPr>
          <w:lang w:val="fr-FR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6F2A91" w:rsidRPr="006E57B2" w:rsidRDefault="006F2A91" w:rsidP="00AD4B7F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>
        <w:rPr>
          <w:rStyle w:val="SubtleEmphasis"/>
          <w:rFonts w:cs="Arial"/>
          <w:i w:val="0"/>
          <w:lang w:val="en-US"/>
        </w:rPr>
        <w:t xml:space="preserve">The development of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 </w:t>
      </w:r>
      <w:r w:rsidR="00446107">
        <w:rPr>
          <w:rStyle w:val="SubtleEmphasis"/>
          <w:rFonts w:cs="Arial"/>
          <w:i w:val="0"/>
          <w:lang w:val="en-US"/>
        </w:rPr>
        <w:t xml:space="preserve">2 </w:t>
      </w:r>
      <w:r>
        <w:rPr>
          <w:rStyle w:val="SubtleEmphasis"/>
          <w:rFonts w:cs="Arial"/>
          <w:i w:val="0"/>
          <w:lang w:val="en-US"/>
        </w:rPr>
        <w:t xml:space="preserve">software </w:t>
      </w:r>
      <w:r w:rsidRPr="000F46F2">
        <w:rPr>
          <w:rStyle w:val="SubtleEmphasis"/>
          <w:rFonts w:cs="Arial"/>
          <w:i w:val="0"/>
          <w:lang w:val="en-US"/>
        </w:rPr>
        <w:t xml:space="preserve">would not be possible without the German </w:t>
      </w:r>
      <w:r>
        <w:rPr>
          <w:rStyle w:val="SubtleEmphasis"/>
          <w:rFonts w:cs="Arial"/>
          <w:i w:val="0"/>
          <w:lang w:val="en-US"/>
        </w:rPr>
        <w:t>Research</w:t>
      </w:r>
      <w:r w:rsidRPr="000F46F2">
        <w:rPr>
          <w:rStyle w:val="SubtleEmphasis"/>
          <w:rFonts w:cs="Arial"/>
          <w:i w:val="0"/>
          <w:lang w:val="en-US"/>
        </w:rPr>
        <w:t xml:space="preserve"> Foundation </w:t>
      </w:r>
      <w:r>
        <w:rPr>
          <w:rStyle w:val="SubtleEmphasis"/>
          <w:rFonts w:cs="Arial"/>
          <w:i w:val="0"/>
          <w:lang w:val="en-US"/>
        </w:rPr>
        <w:t>(DFG) funding</w:t>
      </w:r>
      <w:r w:rsidRPr="000F46F2">
        <w:rPr>
          <w:rStyle w:val="SubtleEmphasis"/>
          <w:rFonts w:cs="Arial"/>
          <w:i w:val="0"/>
          <w:lang w:val="en-US"/>
        </w:rPr>
        <w:t xml:space="preserve">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++ project.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>++ is a collaboration of the Friedrich-Schi</w:t>
      </w:r>
      <w:r w:rsidR="006E57B2">
        <w:rPr>
          <w:rStyle w:val="SubtleEmphasis"/>
          <w:rFonts w:cs="Arial"/>
          <w:i w:val="0"/>
          <w:lang w:val="en-US"/>
        </w:rPr>
        <w:t xml:space="preserve">ller-University Jena </w:t>
      </w:r>
      <w:r>
        <w:rPr>
          <w:rStyle w:val="SubtleEmphasis"/>
          <w:rFonts w:cs="Arial"/>
          <w:i w:val="0"/>
          <w:lang w:val="en-US"/>
        </w:rPr>
        <w:t>(Dept. of Computer Science, Dept.</w:t>
      </w:r>
      <w:r w:rsidR="00C60D5F">
        <w:rPr>
          <w:rStyle w:val="SubtleEmphasis"/>
          <w:rFonts w:cs="Arial"/>
          <w:i w:val="0"/>
          <w:lang w:val="en-US"/>
        </w:rPr>
        <w:t xml:space="preserve"> for Geography</w:t>
      </w:r>
      <w:r>
        <w:rPr>
          <w:rStyle w:val="SubtleEmphasis"/>
          <w:rFonts w:cs="Arial"/>
          <w:i w:val="0"/>
          <w:lang w:val="en-US"/>
        </w:rPr>
        <w:t>)</w:t>
      </w:r>
      <w:r w:rsidR="00C60D5F">
        <w:rPr>
          <w:rStyle w:val="SubtleEmphasis"/>
          <w:rFonts w:cs="Arial"/>
          <w:i w:val="0"/>
          <w:lang w:val="en-US"/>
        </w:rPr>
        <w:t>,</w:t>
      </w:r>
      <w:r>
        <w:rPr>
          <w:rStyle w:val="SubtleEmphasis"/>
          <w:rFonts w:cs="Arial"/>
          <w:i w:val="0"/>
          <w:lang w:val="en-US"/>
        </w:rPr>
        <w:t xml:space="preserve"> the Max-Planck-Inst</w:t>
      </w:r>
      <w:r w:rsidR="006E57B2">
        <w:rPr>
          <w:rStyle w:val="SubtleEmphasis"/>
          <w:rFonts w:cs="Arial"/>
          <w:i w:val="0"/>
          <w:lang w:val="en-US"/>
        </w:rPr>
        <w:t>itute for Biogeochemistry Jena</w:t>
      </w:r>
      <w:r w:rsidR="00C60D5F">
        <w:rPr>
          <w:rStyle w:val="SubtleEmphasis"/>
          <w:rFonts w:cs="Arial"/>
          <w:i w:val="0"/>
          <w:lang w:val="en-US"/>
        </w:rPr>
        <w:t xml:space="preserve">, the Technical University Munich (Dept. </w:t>
      </w:r>
      <w:r w:rsidR="006E57B2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6E57B2" w:rsidRPr="006E57B2">
        <w:rPr>
          <w:rStyle w:val="SubtleEmphasis"/>
          <w:rFonts w:cs="Arial"/>
          <w:i w:val="0"/>
        </w:rPr>
        <w:t>and</w:t>
      </w:r>
      <w:proofErr w:type="spellEnd"/>
      <w:r w:rsidR="006E57B2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Ecosystem</w:t>
      </w:r>
      <w:proofErr w:type="spellEnd"/>
      <w:r w:rsidR="006E57B2">
        <w:rPr>
          <w:rStyle w:val="SubtleEmphasis"/>
          <w:rFonts w:cs="Arial"/>
          <w:i w:val="0"/>
        </w:rPr>
        <w:t xml:space="preserve"> Management), </w:t>
      </w:r>
      <w:proofErr w:type="spellStart"/>
      <w:r w:rsidR="00C60D5F" w:rsidRPr="006E57B2">
        <w:rPr>
          <w:rStyle w:val="SubtleEmphasis"/>
          <w:rFonts w:cs="Arial"/>
          <w:i w:val="0"/>
        </w:rPr>
        <w:t>the</w:t>
      </w:r>
      <w:proofErr w:type="spellEnd"/>
      <w:r w:rsidR="00C60D5F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6E57B2">
        <w:rPr>
          <w:rStyle w:val="SubtleEmphasis"/>
          <w:rFonts w:cs="Arial"/>
          <w:i w:val="0"/>
        </w:rPr>
        <w:t xml:space="preserve">mbH </w:t>
      </w:r>
      <w:r w:rsidR="006E57B2" w:rsidRPr="006E57B2">
        <w:rPr>
          <w:rStyle w:val="SubtleEmphasis"/>
          <w:rFonts w:cs="Arial"/>
          <w:i w:val="0"/>
        </w:rPr>
        <w:t xml:space="preserve">Göttingen </w:t>
      </w:r>
      <w:r w:rsidR="00C60D5F" w:rsidRPr="006E57B2">
        <w:rPr>
          <w:rStyle w:val="SubtleEmphasis"/>
          <w:rFonts w:cs="Arial"/>
          <w:i w:val="0"/>
        </w:rPr>
        <w:t>(GWDG)</w:t>
      </w:r>
      <w:r w:rsidR="006E57B2">
        <w:rPr>
          <w:rStyle w:val="SubtleEmphasis"/>
          <w:rFonts w:cs="Arial"/>
          <w:i w:val="0"/>
        </w:rPr>
        <w:t xml:space="preserve">, </w:t>
      </w:r>
      <w:proofErr w:type="spellStart"/>
      <w:r w:rsidR="006E57B2">
        <w:rPr>
          <w:rStyle w:val="SubtleEmphasis"/>
          <w:rFonts w:cs="Arial"/>
          <w:i w:val="0"/>
        </w:rPr>
        <w:t>and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the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r w:rsidR="006E57B2" w:rsidRPr="006E57B2">
        <w:rPr>
          <w:rStyle w:val="SubtleEmphasis"/>
          <w:rFonts w:cs="Arial"/>
          <w:i w:val="0"/>
        </w:rPr>
        <w:t>Georg-August-Universit</w:t>
      </w:r>
      <w:r w:rsidR="006E57B2">
        <w:rPr>
          <w:rStyle w:val="SubtleEmphasis"/>
          <w:rFonts w:cs="Arial"/>
          <w:i w:val="0"/>
        </w:rPr>
        <w:t>y</w:t>
      </w:r>
      <w:r w:rsidR="006E57B2" w:rsidRPr="006E57B2">
        <w:rPr>
          <w:rStyle w:val="SubtleEmphasis"/>
          <w:rFonts w:cs="Arial"/>
          <w:i w:val="0"/>
        </w:rPr>
        <w:t xml:space="preserve"> Göttingen</w:t>
      </w:r>
      <w:r w:rsidRPr="006E57B2">
        <w:rPr>
          <w:rStyle w:val="SubtleEmphasis"/>
          <w:rFonts w:cs="Arial"/>
          <w:i w:val="0"/>
        </w:rPr>
        <w:t>.</w:t>
      </w:r>
    </w:p>
    <w:p w:rsidR="006F2A91" w:rsidRPr="006E57B2" w:rsidRDefault="006F2A91" w:rsidP="004B1101">
      <w:pPr>
        <w:jc w:val="both"/>
        <w:rPr>
          <w:rFonts w:ascii="Tw Cen MT" w:hAnsi="Tw Cen MT"/>
        </w:rPr>
      </w:pPr>
    </w:p>
    <w:p w:rsidR="006F2A91" w:rsidRPr="003D44E5" w:rsidRDefault="006F2A91" w:rsidP="00B32622">
      <w:pPr>
        <w:pStyle w:val="TOCHeading"/>
        <w:numPr>
          <w:ilvl w:val="0"/>
          <w:numId w:val="0"/>
        </w:numPr>
        <w:jc w:val="both"/>
      </w:pPr>
      <w:r w:rsidRPr="003D44E5">
        <w:lastRenderedPageBreak/>
        <w:t>Content</w:t>
      </w:r>
    </w:p>
    <w:p w:rsidR="00032933" w:rsidRDefault="00C70AC0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r w:rsidRPr="003D44E5">
        <w:rPr>
          <w:rFonts w:ascii="Tw Cen MT" w:hAnsi="Tw Cen MT"/>
        </w:rPr>
        <w:fldChar w:fldCharType="begin"/>
      </w:r>
      <w:r w:rsidR="006F2A91" w:rsidRPr="003D44E5">
        <w:rPr>
          <w:rFonts w:ascii="Tw Cen MT" w:hAnsi="Tw Cen MT"/>
        </w:rPr>
        <w:instrText xml:space="preserve"> TOC \o "1-3" \h \z \u </w:instrText>
      </w:r>
      <w:r w:rsidRPr="003D44E5">
        <w:rPr>
          <w:rFonts w:ascii="Tw Cen MT" w:hAnsi="Tw Cen MT"/>
        </w:rPr>
        <w:fldChar w:fldCharType="separate"/>
      </w:r>
      <w:hyperlink w:anchor="_Toc524348737" w:history="1">
        <w:r w:rsidR="00032933" w:rsidRPr="00B238B3">
          <w:rPr>
            <w:rStyle w:val="Hyperlink"/>
            <w:noProof/>
          </w:rPr>
          <w:t>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BEXIS 2 Packag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8" w:history="1">
        <w:r w:rsidR="00032933" w:rsidRPr="00B238B3">
          <w:rPr>
            <w:rStyle w:val="Hyperlink"/>
            <w:noProof/>
            <w:lang w:val="en-US"/>
          </w:rPr>
          <w:t>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Additional Software / Prerequisite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9" w:history="1">
        <w:r w:rsidR="00032933" w:rsidRPr="00B238B3">
          <w:rPr>
            <w:rStyle w:val="Hyperlink"/>
            <w:noProof/>
            <w:lang w:val="en-US"/>
          </w:rPr>
          <w:t>2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.NET Framework 4.5.2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0" w:history="1">
        <w:r w:rsidR="00032933" w:rsidRPr="00B238B3">
          <w:rPr>
            <w:rStyle w:val="Hyperlink"/>
            <w:noProof/>
            <w:lang w:val="en-US"/>
          </w:rPr>
          <w:t>2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atabase System PostgreSQL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1" w:history="1">
        <w:r w:rsidR="00032933" w:rsidRPr="00B238B3">
          <w:rPr>
            <w:rStyle w:val="Hyperlink"/>
            <w:noProof/>
            <w:lang w:val="en-US"/>
          </w:rPr>
          <w:t>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etup Internet Information Service (IIS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4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2" w:history="1">
        <w:r w:rsidR="00032933" w:rsidRPr="00B238B3">
          <w:rPr>
            <w:rStyle w:val="Hyperlink"/>
            <w:noProof/>
          </w:rPr>
          <w:t>3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Activate IIS7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4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3" w:history="1">
        <w:r w:rsidR="00032933" w:rsidRPr="00B238B3">
          <w:rPr>
            <w:rStyle w:val="Hyperlink"/>
            <w:noProof/>
            <w:lang w:val="en-US"/>
          </w:rPr>
          <w:t>3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Register .Net Framework 4.0 in II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5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4" w:history="1">
        <w:r w:rsidR="00032933" w:rsidRPr="00B238B3">
          <w:rPr>
            <w:rStyle w:val="Hyperlink"/>
            <w:noProof/>
            <w:lang w:val="en-US"/>
          </w:rPr>
          <w:t>4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BEXIS2 web applicatio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5" w:history="1">
        <w:r w:rsidR="00032933" w:rsidRPr="00B238B3">
          <w:rPr>
            <w:rStyle w:val="Hyperlink"/>
            <w:noProof/>
          </w:rPr>
          <w:t>4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Configure server component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5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6" w:history="1">
        <w:r w:rsidR="00032933" w:rsidRPr="00B238B3">
          <w:rPr>
            <w:rStyle w:val="Hyperlink"/>
            <w:noProof/>
            <w:lang w:val="en-US"/>
          </w:rPr>
          <w:t>4.1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reate Websit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6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7" w:history="1">
        <w:r w:rsidR="00032933" w:rsidRPr="00B238B3">
          <w:rPr>
            <w:rStyle w:val="Hyperlink"/>
            <w:noProof/>
            <w:lang w:val="en-US"/>
          </w:rPr>
          <w:t>4.1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onfigure II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8" w:history="1">
        <w:r w:rsidR="00032933" w:rsidRPr="00B238B3">
          <w:rPr>
            <w:rStyle w:val="Hyperlink"/>
            <w:noProof/>
            <w:lang w:val="en-US"/>
          </w:rPr>
          <w:t>4.1.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reate empty databas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9" w:history="1">
        <w:r w:rsidR="00032933" w:rsidRPr="00B238B3">
          <w:rPr>
            <w:rStyle w:val="Hyperlink"/>
            <w:noProof/>
            <w:lang w:val="en-US"/>
          </w:rPr>
          <w:t>4.1.4 Configure postgre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7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0" w:history="1">
        <w:r w:rsidR="00032933" w:rsidRPr="00B238B3">
          <w:rPr>
            <w:rStyle w:val="Hyperlink"/>
            <w:noProof/>
            <w:lang w:val="en-US"/>
          </w:rPr>
          <w:t>4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Install BEXIS 2 packag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1" w:history="1">
        <w:r w:rsidR="00032933" w:rsidRPr="00B238B3">
          <w:rPr>
            <w:rStyle w:val="Hyperlink"/>
            <w:noProof/>
            <w:lang w:val="en-US"/>
          </w:rPr>
          <w:t>4.2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Website (new installation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2" w:history="1">
        <w:r w:rsidR="00032933" w:rsidRPr="00B238B3">
          <w:rPr>
            <w:rStyle w:val="Hyperlink"/>
            <w:noProof/>
            <w:lang w:val="en-US"/>
          </w:rPr>
          <w:t>4.2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Website (patch existing installation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3" w:history="1">
        <w:r w:rsidR="00032933" w:rsidRPr="00B238B3">
          <w:rPr>
            <w:rStyle w:val="Hyperlink"/>
            <w:noProof/>
            <w:lang w:val="en-US"/>
          </w:rPr>
          <w:t>4.2.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MTP server configuratio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4" w:history="1">
        <w:r w:rsidR="00032933" w:rsidRPr="00B238B3">
          <w:rPr>
            <w:rStyle w:val="Hyperlink"/>
            <w:noProof/>
            <w:lang w:val="en-US"/>
          </w:rPr>
          <w:t>4.2.4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SL Setup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5" w:history="1">
        <w:r w:rsidR="00032933" w:rsidRPr="00B238B3">
          <w:rPr>
            <w:rStyle w:val="Hyperlink"/>
            <w:noProof/>
            <w:lang w:val="en-US"/>
          </w:rPr>
          <w:t>4.2.5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tart Websit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5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6" w:history="1">
        <w:r w:rsidR="00032933" w:rsidRPr="00B238B3">
          <w:rPr>
            <w:rStyle w:val="Hyperlink"/>
            <w:noProof/>
            <w:lang w:val="en-US"/>
          </w:rPr>
          <w:t>5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Error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6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7" w:history="1">
        <w:r w:rsidR="00032933" w:rsidRPr="00B238B3">
          <w:rPr>
            <w:rStyle w:val="Hyperlink"/>
            <w:noProof/>
            <w:lang w:val="en-US"/>
          </w:rPr>
          <w:t>5.1 ERROR [08004][IBM] SQL30061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8" w:history="1">
        <w:r w:rsidR="00032933" w:rsidRPr="00B238B3">
          <w:rPr>
            <w:rStyle w:val="Hyperlink"/>
            <w:noProof/>
          </w:rPr>
          <w:t>5.2 ERROR [08001][IBM] SQL30081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9" w:history="1">
        <w:r w:rsidR="00032933" w:rsidRPr="00B238B3">
          <w:rPr>
            <w:rStyle w:val="Hyperlink"/>
            <w:noProof/>
            <w:lang w:val="en-US"/>
          </w:rPr>
          <w:t>5.3 ERROR HTTP-ERROR 403.14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0" w:history="1">
        <w:r w:rsidR="00032933" w:rsidRPr="00B238B3">
          <w:rPr>
            <w:rStyle w:val="Hyperlink"/>
            <w:noProof/>
            <w:lang w:val="en-US"/>
          </w:rPr>
          <w:t>5.4 ERROR HTTP- ERROR 404.2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1" w:history="1">
        <w:r w:rsidR="00032933" w:rsidRPr="00B238B3">
          <w:rPr>
            <w:rStyle w:val="Hyperlink"/>
            <w:noProof/>
            <w:lang w:val="en-US"/>
          </w:rPr>
          <w:t>5.5 ERROR SQL1159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2" w:history="1">
        <w:r w:rsidR="00032933" w:rsidRPr="00B238B3">
          <w:rPr>
            <w:rStyle w:val="Hyperlink"/>
            <w:noProof/>
            <w:lang w:val="en-US"/>
          </w:rPr>
          <w:t>6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etting up multiple tenants in a single BEXIS 2 instanc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3" w:history="1">
        <w:r w:rsidR="00032933" w:rsidRPr="00B238B3">
          <w:rPr>
            <w:rStyle w:val="Hyperlink"/>
            <w:noProof/>
            <w:lang w:val="en-US"/>
          </w:rPr>
          <w:t>6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Tenants.Catalog.xml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F9396E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4" w:history="1">
        <w:r w:rsidR="00032933" w:rsidRPr="00B238B3">
          <w:rPr>
            <w:rStyle w:val="Hyperlink"/>
            <w:noProof/>
            <w:lang w:val="en-US"/>
          </w:rPr>
          <w:t>6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Manage Tenants Folder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3</w:t>
        </w:r>
        <w:r w:rsidR="00032933">
          <w:rPr>
            <w:noProof/>
            <w:webHidden/>
          </w:rPr>
          <w:fldChar w:fldCharType="end"/>
        </w:r>
      </w:hyperlink>
    </w:p>
    <w:p w:rsidR="006F2A91" w:rsidRPr="003D44E5" w:rsidRDefault="00C70AC0" w:rsidP="004B1101">
      <w:pPr>
        <w:pStyle w:val="TOC3"/>
        <w:tabs>
          <w:tab w:val="right" w:leader="dot" w:pos="9062"/>
        </w:tabs>
        <w:ind w:left="0"/>
        <w:jc w:val="both"/>
        <w:rPr>
          <w:rFonts w:ascii="Tw Cen MT" w:hAnsi="Tw Cen MT"/>
        </w:rPr>
      </w:pPr>
      <w:r w:rsidRPr="003D44E5">
        <w:rPr>
          <w:rFonts w:ascii="Tw Cen MT" w:hAnsi="Tw Cen MT"/>
        </w:rPr>
        <w:fldChar w:fldCharType="end"/>
      </w:r>
    </w:p>
    <w:p w:rsidR="006F2A91" w:rsidRPr="00D65945" w:rsidRDefault="00604186" w:rsidP="00AD4B7F">
      <w:pPr>
        <w:pStyle w:val="Heading1"/>
        <w:numPr>
          <w:ilvl w:val="0"/>
          <w:numId w:val="4"/>
        </w:numPr>
        <w:jc w:val="both"/>
      </w:pPr>
      <w:bookmarkStart w:id="1" w:name="_Toc524348737"/>
      <w:r>
        <w:t>BEXIS</w:t>
      </w:r>
      <w:r w:rsidR="006F2A91" w:rsidRPr="00D65945">
        <w:t xml:space="preserve"> </w:t>
      </w:r>
      <w:r w:rsidR="00891873">
        <w:t xml:space="preserve">2 </w:t>
      </w:r>
      <w:r w:rsidR="006F2A91" w:rsidRPr="00D65945">
        <w:t>Package</w:t>
      </w:r>
      <w:bookmarkEnd w:id="1"/>
    </w:p>
    <w:p w:rsidR="00144035" w:rsidRDefault="006F2A91" w:rsidP="00FE3ED0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967C46">
        <w:rPr>
          <w:lang w:val="en-US"/>
        </w:rPr>
        <w:t xml:space="preserve">First download </w:t>
      </w:r>
      <w:r w:rsidR="00BD0325">
        <w:rPr>
          <w:lang w:val="en-US"/>
        </w:rPr>
        <w:t>the application</w:t>
      </w:r>
      <w:r w:rsidRPr="00967C46">
        <w:rPr>
          <w:lang w:val="en-US"/>
        </w:rPr>
        <w:t xml:space="preserve"> package from: </w:t>
      </w:r>
      <w:hyperlink r:id="rId10" w:history="1">
        <w:r w:rsidR="00C30FD0" w:rsidRPr="00EB5664">
          <w:rPr>
            <w:rStyle w:val="Hyperlink"/>
            <w:rFonts w:cs="Arial"/>
            <w:lang w:val="en-US"/>
          </w:rPr>
          <w:t>http://bexis2.uni-jena.de/releases/2-1</w:t>
        </w:r>
        <w:r w:rsidR="00C30FD0" w:rsidRPr="00EB5664">
          <w:rPr>
            <w:rStyle w:val="Hyperlink"/>
            <w:rFonts w:cs="Arial" w:hint="cs"/>
            <w:rtl/>
            <w:lang w:val="en-US"/>
          </w:rPr>
          <w:t>2</w:t>
        </w:r>
        <w:r w:rsidR="00C30FD0" w:rsidRPr="00EB5664">
          <w:rPr>
            <w:rStyle w:val="Hyperlink"/>
            <w:rFonts w:cs="Arial"/>
            <w:lang w:val="en-US"/>
          </w:rPr>
          <w:t>/</w:t>
        </w:r>
      </w:hyperlink>
      <w:r w:rsidR="00BD0325">
        <w:rPr>
          <w:lang w:val="en-US"/>
        </w:rPr>
        <w:t xml:space="preserve">  </w:t>
      </w:r>
    </w:p>
    <w:p w:rsidR="0067112A" w:rsidRDefault="006F2A91" w:rsidP="00172747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144035">
        <w:rPr>
          <w:lang w:val="en-US"/>
        </w:rPr>
        <w:t xml:space="preserve">Unzip </w:t>
      </w:r>
      <w:r w:rsidR="00604186" w:rsidRPr="00144035">
        <w:rPr>
          <w:lang w:val="en-US"/>
        </w:rPr>
        <w:t>BEXIS</w:t>
      </w:r>
      <w:r w:rsidR="00144035">
        <w:rPr>
          <w:lang w:val="en-US"/>
        </w:rPr>
        <w:t>21</w:t>
      </w:r>
      <w:r w:rsidR="00C30FD0">
        <w:rPr>
          <w:lang w:val="en-US"/>
        </w:rPr>
        <w:t>2</w:t>
      </w:r>
      <w:r w:rsidR="00144035">
        <w:rPr>
          <w:lang w:val="en-US"/>
        </w:rPr>
        <w:t>_full</w:t>
      </w:r>
      <w:r w:rsidRPr="00144035">
        <w:rPr>
          <w:lang w:val="en-US"/>
        </w:rPr>
        <w:t>.zip</w:t>
      </w:r>
      <w:r w:rsidR="00172747">
        <w:rPr>
          <w:lang w:val="en-US"/>
        </w:rPr>
        <w:t xml:space="preserve">. </w:t>
      </w:r>
    </w:p>
    <w:p w:rsidR="0067112A" w:rsidRDefault="00172747" w:rsidP="0067112A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Please note that changing the name and place of that folder is not possible after installing. </w:t>
      </w:r>
    </w:p>
    <w:p w:rsidR="006F2A91" w:rsidRPr="00144035" w:rsidRDefault="00172747" w:rsidP="0067112A">
      <w:pPr>
        <w:pStyle w:val="ListParagraph"/>
        <w:ind w:left="360"/>
        <w:jc w:val="both"/>
        <w:rPr>
          <w:lang w:val="en-US"/>
        </w:rPr>
      </w:pPr>
      <w:r w:rsidRPr="00144035">
        <w:rPr>
          <w:lang w:val="en-US"/>
        </w:rPr>
        <w:t>Usage of contained files and folders is described in section 4</w:t>
      </w:r>
      <w:r>
        <w:rPr>
          <w:lang w:val="en-US"/>
        </w:rPr>
        <w:t>.</w:t>
      </w:r>
    </w:p>
    <w:p w:rsidR="006F2A91" w:rsidRPr="00B40812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" w:name="_Toc524348738"/>
      <w:r>
        <w:rPr>
          <w:lang w:val="en-US"/>
        </w:rPr>
        <w:lastRenderedPageBreak/>
        <w:t>Additional Software / Prerequisites</w:t>
      </w:r>
      <w:bookmarkEnd w:id="2"/>
    </w:p>
    <w:p w:rsidR="006F2A91" w:rsidRPr="0054754D" w:rsidRDefault="006F2A91" w:rsidP="00AD4B7F">
      <w:pPr>
        <w:jc w:val="both"/>
        <w:rPr>
          <w:lang w:val="en-US"/>
        </w:rPr>
      </w:pPr>
      <w:r w:rsidRPr="0054754D">
        <w:rPr>
          <w:lang w:val="en-US"/>
        </w:rPr>
        <w:t xml:space="preserve">The following software is needed to run the </w:t>
      </w:r>
      <w:r w:rsidR="00604186">
        <w:rPr>
          <w:lang w:val="en-US"/>
        </w:rPr>
        <w:t>BEXIS</w:t>
      </w:r>
      <w:r w:rsidR="00891873">
        <w:rPr>
          <w:lang w:val="en-US"/>
        </w:rPr>
        <w:t xml:space="preserve"> 2</w:t>
      </w:r>
      <w:r w:rsidRPr="0054754D">
        <w:rPr>
          <w:lang w:val="en-US"/>
        </w:rPr>
        <w:t xml:space="preserve"> web application. If they are installed on your computer already please jump to section 3. If not, please download </w:t>
      </w:r>
      <w:r w:rsidR="007D48D1">
        <w:rPr>
          <w:lang w:val="en-US"/>
        </w:rPr>
        <w:t>BEXIS211</w:t>
      </w:r>
      <w:r w:rsidR="00891873">
        <w:rPr>
          <w:lang w:val="en-US"/>
        </w:rPr>
        <w:t>3</w:t>
      </w:r>
      <w:r w:rsidR="002B1747">
        <w:rPr>
          <w:lang w:val="en-US"/>
        </w:rPr>
        <w:t>_P</w:t>
      </w:r>
      <w:r w:rsidRPr="0054754D">
        <w:rPr>
          <w:lang w:val="en-US"/>
        </w:rPr>
        <w:t xml:space="preserve">rerequisites.zip from: </w:t>
      </w:r>
      <w:hyperlink r:id="rId11" w:history="1">
        <w:r w:rsidR="00891873" w:rsidRPr="009E121A">
          <w:rPr>
            <w:rStyle w:val="Hyperlink"/>
            <w:rFonts w:cs="Arial"/>
            <w:lang w:val="en-US"/>
          </w:rPr>
          <w:t>http://bexis2.uni-jena.de/releases/2-11-3/</w:t>
        </w:r>
      </w:hyperlink>
      <w:r w:rsidRPr="0054754D">
        <w:rPr>
          <w:lang w:val="en-US"/>
        </w:rPr>
        <w:t xml:space="preserve">  and unzip the file.</w:t>
      </w:r>
    </w:p>
    <w:p w:rsidR="006F2A91" w:rsidRPr="003D44E5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3" w:name="_Toc524348739"/>
      <w:r>
        <w:rPr>
          <w:lang w:val="en-US"/>
        </w:rPr>
        <w:t>.</w:t>
      </w:r>
      <w:r w:rsidRPr="003D44E5">
        <w:rPr>
          <w:lang w:val="en-US"/>
        </w:rPr>
        <w:t>NET Framework 4.</w:t>
      </w:r>
      <w:r w:rsidR="00604186">
        <w:rPr>
          <w:lang w:val="en-US"/>
        </w:rPr>
        <w:t>5.2</w:t>
      </w:r>
      <w:bookmarkEnd w:id="3"/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Open folder Prerequisites\.NET 4</w:t>
      </w:r>
      <w:r w:rsidR="00604186">
        <w:rPr>
          <w:lang w:val="en-US"/>
        </w:rPr>
        <w:t>.5.2</w:t>
      </w:r>
      <w:r w:rsidRPr="0054754D">
        <w:rPr>
          <w:lang w:val="en-US"/>
        </w:rPr>
        <w:t xml:space="preserve"> and start </w:t>
      </w:r>
      <w:r w:rsidRPr="00AD4B7F">
        <w:rPr>
          <w:lang w:val="en-US"/>
        </w:rPr>
        <w:t>“</w:t>
      </w:r>
      <w:r w:rsidR="00604186" w:rsidRPr="00AD4B7F">
        <w:rPr>
          <w:lang w:val="en-US"/>
        </w:rPr>
        <w:t>NDP452-KB2901907-x86-x64-AllOS-ENU.exe</w:t>
      </w:r>
      <w:r w:rsidRPr="00AD4B7F">
        <w:rPr>
          <w:lang w:val="en-US"/>
        </w:rPr>
        <w:t>”</w:t>
      </w:r>
      <w:r w:rsidRPr="0054754D">
        <w:rPr>
          <w:b/>
          <w:lang w:val="en-US"/>
        </w:rPr>
        <w:t xml:space="preserve"> </w:t>
      </w:r>
      <w:r w:rsidRPr="0054754D">
        <w:rPr>
          <w:lang w:val="en-US"/>
        </w:rPr>
        <w:t xml:space="preserve"> as admin</w:t>
      </w:r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rStyle w:val="Hyperlink"/>
          <w:rFonts w:cs="Arial"/>
          <w:color w:val="auto"/>
          <w:u w:val="none"/>
          <w:lang w:val="en-US"/>
        </w:rPr>
      </w:pPr>
      <w:r w:rsidRPr="0054754D">
        <w:rPr>
          <w:lang w:val="en-US"/>
        </w:rPr>
        <w:t xml:space="preserve">Or download it here: </w:t>
      </w:r>
      <w:hyperlink r:id="rId12" w:history="1">
        <w:r w:rsidRPr="00862443">
          <w:rPr>
            <w:rStyle w:val="Hyperlink"/>
            <w:rFonts w:cs="Arial"/>
            <w:lang w:val="en-US"/>
          </w:rPr>
          <w:t>Download  .net Framework 4.</w:t>
        </w:r>
        <w:r w:rsidR="00604186" w:rsidRPr="00862443">
          <w:rPr>
            <w:rStyle w:val="Hyperlink"/>
            <w:rFonts w:cs="Arial"/>
            <w:lang w:val="en-US"/>
          </w:rPr>
          <w:t>5.2</w:t>
        </w:r>
      </w:hyperlink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follow the steps in the installation window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4" w:name="_Toc524348740"/>
      <w:r>
        <w:rPr>
          <w:lang w:val="en-US"/>
        </w:rPr>
        <w:t>Database System</w:t>
      </w:r>
      <w:r w:rsidR="00C30FD0">
        <w:rPr>
          <w:lang w:val="en-US"/>
        </w:rPr>
        <w:t xml:space="preserve"> PostgreSQL</w:t>
      </w:r>
      <w:bookmarkEnd w:id="4"/>
    </w:p>
    <w:p w:rsidR="00C30FD0" w:rsidRDefault="00604186" w:rsidP="00746BE3">
      <w:pPr>
        <w:jc w:val="both"/>
        <w:rPr>
          <w:lang w:val="en-US"/>
        </w:rPr>
      </w:pPr>
      <w:r>
        <w:rPr>
          <w:lang w:val="en-US"/>
        </w:rPr>
        <w:t>BEXIS</w:t>
      </w:r>
      <w:r w:rsidR="00891873">
        <w:rPr>
          <w:lang w:val="en-US"/>
        </w:rPr>
        <w:t xml:space="preserve"> </w:t>
      </w:r>
      <w:r w:rsidR="00746BE3">
        <w:rPr>
          <w:lang w:val="en-US"/>
        </w:rPr>
        <w:t>2 needs</w:t>
      </w:r>
      <w:r w:rsidR="006F2A91">
        <w:rPr>
          <w:lang w:val="en-US"/>
        </w:rPr>
        <w:t xml:space="preserve"> database management system to be available on your server.</w:t>
      </w:r>
      <w:r w:rsidR="00746BE3">
        <w:rPr>
          <w:lang w:val="en-US"/>
        </w:rPr>
        <w:t xml:space="preserve"> BEXIS2 developer team tested the</w:t>
      </w:r>
      <w:r w:rsidR="006F2A91">
        <w:rPr>
          <w:lang w:val="en-US"/>
        </w:rPr>
        <w:t xml:space="preserve"> </w:t>
      </w:r>
      <w:r w:rsidR="00746BE3">
        <w:rPr>
          <w:lang w:val="en-US"/>
        </w:rPr>
        <w:t xml:space="preserve">PostgreSQL and we recommend it. </w:t>
      </w:r>
      <w:r w:rsidR="006F2A91">
        <w:rPr>
          <w:lang w:val="en-US"/>
        </w:rPr>
        <w:t>If</w:t>
      </w:r>
      <w:r w:rsidR="00746BE3">
        <w:rPr>
          <w:lang w:val="en-US"/>
        </w:rPr>
        <w:t xml:space="preserve"> it</w:t>
      </w:r>
      <w:r w:rsidR="006F2A91">
        <w:rPr>
          <w:lang w:val="en-US"/>
        </w:rPr>
        <w:t xml:space="preserve"> not available already please follow the installation instructions below.</w:t>
      </w:r>
      <w:r w:rsidR="00862443">
        <w:rPr>
          <w:lang w:val="en-US"/>
        </w:rPr>
        <w:t xml:space="preserve"> </w:t>
      </w:r>
    </w:p>
    <w:p w:rsidR="00AD4B7F" w:rsidRPr="00C30FD0" w:rsidRDefault="00F26541" w:rsidP="00C30FD0">
      <w:pPr>
        <w:jc w:val="both"/>
        <w:rPr>
          <w:lang w:val="en-US"/>
        </w:rPr>
      </w:pPr>
      <w:r>
        <w:rPr>
          <w:lang w:val="en-US"/>
        </w:rPr>
        <w:t>From the fo</w:t>
      </w:r>
      <w:r w:rsidRPr="00E34ECE">
        <w:rPr>
          <w:lang w:val="en-US"/>
        </w:rPr>
        <w:t>llowing link</w:t>
      </w:r>
      <w:r>
        <w:rPr>
          <w:lang w:val="en-GB"/>
        </w:rPr>
        <w:t xml:space="preserve"> </w:t>
      </w:r>
      <w:hyperlink r:id="rId13" w:history="1">
        <w:r w:rsidRPr="00F26541">
          <w:rPr>
            <w:rStyle w:val="Hyperlink"/>
            <w:rFonts w:cs="Arial"/>
            <w:lang w:val="en-GB"/>
          </w:rPr>
          <w:t>http://www.enterprisedb.com/downloads/postgres-postgresql-downloads</w:t>
        </w:r>
        <w:r w:rsidRPr="00F26541">
          <w:rPr>
            <w:rStyle w:val="Hyperlink"/>
            <w:rFonts w:cs="Arial"/>
            <w:lang w:val="en-US"/>
          </w:rPr>
          <w:t xml:space="preserve"> </w:t>
        </w:r>
      </w:hyperlink>
      <w:r>
        <w:rPr>
          <w:lang w:val="en-US"/>
        </w:rPr>
        <w:t xml:space="preserve"> select either the </w:t>
      </w:r>
      <w:r w:rsidR="00746BE3">
        <w:rPr>
          <w:lang w:val="en-US"/>
        </w:rPr>
        <w:t>32-bit</w:t>
      </w:r>
      <w:r>
        <w:rPr>
          <w:lang w:val="en-US"/>
        </w:rPr>
        <w:t xml:space="preserve"> or </w:t>
      </w:r>
      <w:r w:rsidR="00746BE3">
        <w:rPr>
          <w:lang w:val="en-US"/>
        </w:rPr>
        <w:t>64-bit</w:t>
      </w:r>
      <w:r>
        <w:rPr>
          <w:lang w:val="en-US"/>
        </w:rPr>
        <w:t xml:space="preserve"> version of PostgreSQL d</w:t>
      </w:r>
      <w:r w:rsidR="006F2A91" w:rsidRPr="00E34ECE">
        <w:rPr>
          <w:lang w:val="en-US"/>
        </w:rPr>
        <w:t>epending on yo</w:t>
      </w:r>
      <w:r w:rsidR="006F2A91">
        <w:rPr>
          <w:lang w:val="en-US"/>
        </w:rPr>
        <w:t>ur hardware and your installed operating system</w:t>
      </w:r>
      <w:r>
        <w:rPr>
          <w:lang w:val="en-US"/>
        </w:rPr>
        <w:t xml:space="preserve"> and install it.</w:t>
      </w:r>
      <w:r w:rsidR="006641ED">
        <w:rPr>
          <w:lang w:val="en-US"/>
        </w:rPr>
        <w:t xml:space="preserve"> The Postgres version 9 is recommended.</w:t>
      </w:r>
      <w:r w:rsidR="006F2A91" w:rsidRPr="00E34ECE">
        <w:rPr>
          <w:lang w:val="en-US"/>
        </w:rPr>
        <w:t xml:space="preserve"> </w:t>
      </w:r>
    </w:p>
    <w:p w:rsidR="006F2A91" w:rsidRDefault="00862443" w:rsidP="00AD4B7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621764" cy="24479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ostgresql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4344" cy="244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  <w:r>
        <w:rPr>
          <w:lang w:val="en-US"/>
        </w:rPr>
        <w:t>The installation of PostgreSQL is easy. It is enough to r</w:t>
      </w:r>
      <w:r w:rsidRPr="00006978">
        <w:rPr>
          <w:lang w:val="en-US"/>
        </w:rPr>
        <w:t>un the Installer and follow the steps.</w:t>
      </w:r>
      <w:r>
        <w:rPr>
          <w:lang w:val="en-US"/>
        </w:rPr>
        <w:t xml:space="preserve"> During installation, when asked, please</w:t>
      </w:r>
    </w:p>
    <w:p w:rsidR="006F2A91" w:rsidRPr="00006978" w:rsidRDefault="00F26541" w:rsidP="00AD4B7F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s user enter "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>"</w:t>
      </w:r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assword enter “</w:t>
      </w:r>
      <w:smartTag w:uri="urn:schemas-microsoft-com:office:smarttags" w:element="metricconverter">
        <w:smartTagPr>
          <w:attr w:name="ProductID" w:val="1”"/>
        </w:smartTagPr>
        <w:r w:rsidRPr="00006978">
          <w:rPr>
            <w:lang w:val="en-US"/>
          </w:rPr>
          <w:t>1”</w:t>
        </w:r>
      </w:smartTag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ort number enter “</w:t>
      </w:r>
      <w:r>
        <w:rPr>
          <w:lang w:val="en-US"/>
        </w:rPr>
        <w:t>5432”.</w:t>
      </w:r>
    </w:p>
    <w:p w:rsidR="006F2A91" w:rsidRPr="00A86778" w:rsidRDefault="006F2A91" w:rsidP="00AD4B7F">
      <w:pPr>
        <w:jc w:val="both"/>
        <w:rPr>
          <w:lang w:val="en-US"/>
        </w:rPr>
      </w:pPr>
      <w:r w:rsidRPr="00A86778">
        <w:rPr>
          <w:lang w:val="en-US"/>
        </w:rPr>
        <w:t>Launch Stack Builder</w:t>
      </w:r>
      <w:r>
        <w:rPr>
          <w:lang w:val="en-US"/>
        </w:rPr>
        <w:t xml:space="preserve"> that is asked in the last step</w:t>
      </w:r>
      <w:r w:rsidRPr="00A86778">
        <w:rPr>
          <w:lang w:val="en-US"/>
        </w:rPr>
        <w:t xml:space="preserve"> is not recommended</w:t>
      </w:r>
      <w:r>
        <w:rPr>
          <w:lang w:val="en-US"/>
        </w:rPr>
        <w:t>.</w:t>
      </w:r>
    </w:p>
    <w:p w:rsidR="006F2A91" w:rsidRDefault="006F2A91" w:rsidP="00AD4B7F">
      <w:pPr>
        <w:jc w:val="both"/>
        <w:rPr>
          <w:lang w:val="en-US"/>
        </w:rPr>
      </w:pPr>
      <w:r w:rsidRPr="00006978">
        <w:rPr>
          <w:lang w:val="en-US"/>
        </w:rPr>
        <w:t>When the instal</w:t>
      </w:r>
      <w:r>
        <w:rPr>
          <w:lang w:val="en-US"/>
        </w:rPr>
        <w:t xml:space="preserve">lation is finished, ru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 xml:space="preserve"> and add a connection to the</w:t>
      </w:r>
      <w:r w:rsidRPr="00006978">
        <w:rPr>
          <w:lang w:val="en-US"/>
        </w:rPr>
        <w:t xml:space="preserve"> server</w:t>
      </w:r>
      <w:r>
        <w:rPr>
          <w:lang w:val="en-US"/>
        </w:rPr>
        <w:t xml:space="preserve"> that you want to work on it.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3400425" cy="2600325"/>
            <wp:effectExtent l="0" t="0" r="9525" b="9525"/>
            <wp:docPr id="3" name="Picture 14" descr="New Picture (1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ew Picture (1).b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</w:p>
    <w:p w:rsidR="006F2A91" w:rsidRPr="00D65945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5" w:name="_Toc524348741"/>
      <w:r>
        <w:rPr>
          <w:lang w:val="en-US"/>
        </w:rPr>
        <w:t>S</w:t>
      </w:r>
      <w:r w:rsidRPr="00D65945">
        <w:rPr>
          <w:lang w:val="en-US"/>
        </w:rPr>
        <w:t>etup Internet Information Service (IIS)</w:t>
      </w:r>
      <w:bookmarkEnd w:id="5"/>
    </w:p>
    <w:p w:rsidR="006F2A91" w:rsidRPr="00C559CC" w:rsidRDefault="006F2A91" w:rsidP="00AD4B7F">
      <w:pPr>
        <w:jc w:val="both"/>
        <w:rPr>
          <w:lang w:val="en-US"/>
        </w:rPr>
      </w:pPr>
      <w:r w:rsidRPr="00C559CC">
        <w:rPr>
          <w:lang w:val="en-US"/>
        </w:rPr>
        <w:t xml:space="preserve">IIS is needed to host a website on the server. If your IIS is already activated and .NET framework is registered </w:t>
      </w:r>
      <w:r>
        <w:rPr>
          <w:lang w:val="en-US"/>
        </w:rPr>
        <w:t>move on</w:t>
      </w:r>
      <w:r w:rsidRPr="00C559CC">
        <w:rPr>
          <w:lang w:val="en-US"/>
        </w:rPr>
        <w:t xml:space="preserve"> to </w:t>
      </w:r>
      <w:r>
        <w:rPr>
          <w:lang w:val="en-US"/>
        </w:rPr>
        <w:t>section</w:t>
      </w:r>
      <w:r w:rsidRPr="00C559CC">
        <w:rPr>
          <w:lang w:val="en-US"/>
        </w:rPr>
        <w:t xml:space="preserve"> 4. If you don’t know if your IIS is activated or if .NET is </w:t>
      </w:r>
      <w:r>
        <w:rPr>
          <w:lang w:val="en-US"/>
        </w:rPr>
        <w:t xml:space="preserve">registered, please </w:t>
      </w:r>
      <w:r w:rsidRPr="00C559CC">
        <w:rPr>
          <w:lang w:val="en-US"/>
        </w:rPr>
        <w:t>follow the steps below.</w:t>
      </w:r>
    </w:p>
    <w:p w:rsidR="006F2A91" w:rsidRPr="008A2426" w:rsidRDefault="006F2A91" w:rsidP="00AD4B7F">
      <w:pPr>
        <w:spacing w:line="240" w:lineRule="auto"/>
        <w:jc w:val="both"/>
        <w:rPr>
          <w:rFonts w:ascii="Tw Cen MT" w:hAnsi="Tw Cen MT"/>
          <w:sz w:val="16"/>
          <w:szCs w:val="16"/>
          <w:lang w:val="en-US"/>
        </w:rPr>
      </w:pPr>
    </w:p>
    <w:p w:rsidR="006F2A91" w:rsidRPr="00C559CC" w:rsidRDefault="000B12A4" w:rsidP="00AD4B7F">
      <w:pPr>
        <w:pStyle w:val="Heading2"/>
        <w:numPr>
          <w:ilvl w:val="1"/>
          <w:numId w:val="4"/>
        </w:numPr>
        <w:jc w:val="both"/>
      </w:pPr>
      <w:bookmarkStart w:id="6" w:name="_Toc524348742"/>
      <w:r>
        <w:t>Activate</w:t>
      </w:r>
      <w:r w:rsidR="006F2A91" w:rsidRPr="00C559CC">
        <w:t xml:space="preserve"> IIS7</w:t>
      </w:r>
      <w:bookmarkEnd w:id="6"/>
    </w:p>
    <w:p w:rsidR="006F2A91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Cont</w:t>
      </w:r>
      <w:r w:rsidR="000E2E3E">
        <w:rPr>
          <w:lang w:val="en-US"/>
        </w:rPr>
        <w:t>rol Panel</w:t>
      </w:r>
      <w:r w:rsidR="00E66AC0">
        <w:rPr>
          <w:lang w:val="en-US"/>
        </w:rPr>
        <w:t xml:space="preserve"> &gt; </w:t>
      </w:r>
      <w:r w:rsidR="000E2E3E">
        <w:rPr>
          <w:lang w:val="en-US"/>
        </w:rPr>
        <w:t>Programs and Features,</w:t>
      </w:r>
    </w:p>
    <w:p w:rsidR="006F2A91" w:rsidRPr="003D44E5" w:rsidRDefault="006F2A91" w:rsidP="00AD4B7F">
      <w:pPr>
        <w:pStyle w:val="ListParagraph"/>
        <w:numPr>
          <w:ilvl w:val="0"/>
          <w:numId w:val="1"/>
        </w:numPr>
        <w:jc w:val="both"/>
        <w:rPr>
          <w:rFonts w:ascii="Tw Cen MT" w:hAnsi="Tw Cen MT"/>
          <w:lang w:val="en-US"/>
        </w:rPr>
      </w:pPr>
      <w:r w:rsidRPr="00C559CC">
        <w:rPr>
          <w:lang w:val="en-US"/>
        </w:rPr>
        <w:t>On the left side click the “Turn Windows features on/off” link</w:t>
      </w:r>
      <w:r>
        <w:rPr>
          <w:rFonts w:ascii="Tw Cen MT" w:hAnsi="Tw Cen MT"/>
          <w:lang w:val="en-US"/>
        </w:rPr>
        <w:t>.</w:t>
      </w:r>
    </w:p>
    <w:p w:rsidR="006F2A91" w:rsidRPr="003D44E5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3920490</wp:posOffset>
            </wp:positionH>
            <wp:positionV relativeFrom="paragraph">
              <wp:posOffset>10795</wp:posOffset>
            </wp:positionV>
            <wp:extent cx="2226945" cy="2346960"/>
            <wp:effectExtent l="0" t="0" r="1905" b="0"/>
            <wp:wrapTight wrapText="bothSides">
              <wp:wrapPolygon edited="0">
                <wp:start x="0" y="0"/>
                <wp:lineTo x="0" y="21390"/>
                <wp:lineTo x="21434" y="21390"/>
                <wp:lineTo x="21434" y="0"/>
                <wp:lineTo x="0" y="0"/>
              </wp:wrapPolygon>
            </wp:wrapTight>
            <wp:docPr id="3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945" cy="2346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5406">
        <w:rPr>
          <w:rFonts w:ascii="Tw Cen MT" w:hAnsi="Tw Cen MT"/>
          <w:noProof/>
          <w:lang w:val="en-US"/>
        </w:rPr>
        <w:drawing>
          <wp:inline distT="0" distB="0" distL="0" distR="0">
            <wp:extent cx="3657600" cy="1666875"/>
            <wp:effectExtent l="0" t="0" r="0" b="9525"/>
            <wp:docPr id="1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164" b="6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First select “Internet Information Service”(IIS) and open this nod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“Web Management Tools ” and select/tick: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Console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cripts and Tools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ervice</w:t>
      </w:r>
    </w:p>
    <w:p w:rsidR="006F2A91" w:rsidRPr="00C559CC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Below </w:t>
      </w:r>
      <w:r w:rsidR="00E66AC0">
        <w:rPr>
          <w:lang w:val="en-US"/>
        </w:rPr>
        <w:t>IIS (Internet Information services)</w:t>
      </w:r>
      <w:r w:rsidRPr="00C559CC">
        <w:rPr>
          <w:lang w:val="en-US"/>
        </w:rPr>
        <w:t xml:space="preserve"> open “World Wide Web Services</w:t>
      </w:r>
      <w:r w:rsidR="00E66AC0">
        <w:rPr>
          <w:lang w:val="en-US"/>
        </w:rPr>
        <w:t>” &gt;</w:t>
      </w:r>
      <w:r w:rsidRPr="00C559CC">
        <w:rPr>
          <w:lang w:val="en-US"/>
        </w:rPr>
        <w:t xml:space="preserve"> “Application Development Features” and select/tick</w:t>
      </w:r>
      <w:r w:rsidR="00E66AC0">
        <w:rPr>
          <w:lang w:val="en-US"/>
        </w:rPr>
        <w:t xml:space="preserve"> all versions of</w:t>
      </w:r>
      <w:r w:rsidRPr="00C559CC">
        <w:rPr>
          <w:lang w:val="en-US"/>
        </w:rPr>
        <w:t>:</w:t>
      </w:r>
    </w:p>
    <w:p w:rsidR="006F2A91" w:rsidRPr="00C559CC" w:rsidRDefault="006F2A91" w:rsidP="00E66AC0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.Net Extensibility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Asp</w:t>
      </w:r>
    </w:p>
    <w:p w:rsidR="006F2A9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lastRenderedPageBreak/>
        <w:t>Asp .NET</w:t>
      </w:r>
      <w:r w:rsidR="00E66AC0">
        <w:rPr>
          <w:lang w:val="en-US"/>
        </w:rPr>
        <w:t xml:space="preserve"> </w:t>
      </w:r>
    </w:p>
    <w:p w:rsidR="00CF05AA" w:rsidRPr="00C559CC" w:rsidRDefault="00CF05AA" w:rsidP="00CF05AA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Below IIS open “World Wide Web Services” / “</w:t>
      </w:r>
      <w:r>
        <w:rPr>
          <w:lang w:val="en-US"/>
        </w:rPr>
        <w:t>Common</w:t>
      </w:r>
      <w:r w:rsidRPr="00C559CC">
        <w:rPr>
          <w:lang w:val="en-US"/>
        </w:rPr>
        <w:t xml:space="preserve"> </w:t>
      </w:r>
      <w:r>
        <w:rPr>
          <w:lang w:val="en-US"/>
        </w:rPr>
        <w:t>HTTP Features</w:t>
      </w:r>
      <w:r w:rsidRPr="00C559CC">
        <w:rPr>
          <w:lang w:val="en-US"/>
        </w:rPr>
        <w:t>” and</w:t>
      </w:r>
      <w:r w:rsidRPr="00CF05AA">
        <w:rPr>
          <w:lang w:val="en-US"/>
        </w:rPr>
        <w:t xml:space="preserve"> </w:t>
      </w:r>
      <w:r w:rsidRPr="00C559CC">
        <w:rPr>
          <w:lang w:val="en-US"/>
        </w:rPr>
        <w:t>select/tick:</w:t>
      </w:r>
    </w:p>
    <w:p w:rsidR="00CF05AA" w:rsidRPr="00C559CC" w:rsidRDefault="00CF05AA" w:rsidP="00CF05AA">
      <w:pPr>
        <w:pStyle w:val="ListParagraph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Static Content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lick “OK” Button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rStyle w:val="Heading3Char"/>
          <w:b/>
          <w:bCs/>
        </w:rPr>
      </w:pPr>
      <w:bookmarkStart w:id="7" w:name="_Toc524348743"/>
      <w:r w:rsidRPr="009E7F8A">
        <w:rPr>
          <w:rStyle w:val="Heading3Char"/>
          <w:b/>
          <w:bCs/>
        </w:rPr>
        <w:t>Register .Net Framework 4.0</w:t>
      </w:r>
      <w:r>
        <w:rPr>
          <w:rStyle w:val="Heading3Char"/>
          <w:b/>
          <w:bCs/>
        </w:rPr>
        <w:t xml:space="preserve"> in IIS</w:t>
      </w:r>
      <w:bookmarkEnd w:id="7"/>
    </w:p>
    <w:p w:rsidR="005E6C2E" w:rsidRDefault="005E6C2E" w:rsidP="005E6C2E">
      <w:pPr>
        <w:rPr>
          <w:lang w:val="en-US"/>
        </w:rPr>
      </w:pPr>
      <w:r>
        <w:rPr>
          <w:lang w:val="en-US"/>
        </w:rPr>
        <w:t xml:space="preserve">First find “Windows” folder in your computer. It is probably in “c:\” and </w:t>
      </w:r>
      <w:r w:rsidRPr="005E6C2E">
        <w:rPr>
          <w:lang w:val="en-US" w:bidi="fa-IR"/>
        </w:rPr>
        <w:t xml:space="preserve">marked as </w:t>
      </w:r>
      <w:r>
        <w:rPr>
          <w:lang w:val="en-US" w:bidi="fa-IR"/>
        </w:rPr>
        <w:t>“</w:t>
      </w:r>
      <w:r w:rsidRPr="00C559CC">
        <w:rPr>
          <w:lang w:val="en-US"/>
        </w:rPr>
        <w:t>%</w:t>
      </w:r>
      <w:proofErr w:type="spellStart"/>
      <w:r>
        <w:rPr>
          <w:lang w:val="en-US"/>
        </w:rPr>
        <w:t>windir</w:t>
      </w:r>
      <w:proofErr w:type="spellEnd"/>
      <w:r>
        <w:rPr>
          <w:lang w:val="en-US"/>
        </w:rPr>
        <w:t xml:space="preserve">%” in following steps.  </w:t>
      </w:r>
    </w:p>
    <w:p w:rsidR="00E66AC0" w:rsidRPr="00E66AC0" w:rsidRDefault="005E6C2E" w:rsidP="004067A8">
      <w:pPr>
        <w:rPr>
          <w:lang w:val="en-US"/>
        </w:rPr>
      </w:pPr>
      <w:r>
        <w:rPr>
          <w:lang w:val="en-US"/>
        </w:rPr>
        <w:t xml:space="preserve">Register </w:t>
      </w:r>
      <w:r w:rsidR="00E66AC0">
        <w:rPr>
          <w:lang w:val="en-US"/>
        </w:rPr>
        <w:t>.Net Framework 4.0:</w:t>
      </w:r>
    </w:p>
    <w:p w:rsid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Find one of the following  paths in your computer direct in folders or through </w:t>
      </w:r>
      <w:proofErr w:type="spellStart"/>
      <w:r>
        <w:rPr>
          <w:lang w:val="en-US"/>
        </w:rPr>
        <w:t>cmd</w:t>
      </w:r>
      <w:proofErr w:type="spellEnd"/>
      <w:r>
        <w:rPr>
          <w:lang w:val="en-US"/>
        </w:rPr>
        <w:t xml:space="preserve"> as administrator</w:t>
      </w:r>
    </w:p>
    <w:p w:rsidR="004067A8" w:rsidRPr="00C559CC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64\v4.0.30319\</w:t>
      </w:r>
    </w:p>
    <w:p w:rsidR="004067A8" w:rsidRPr="00C559CC" w:rsidRDefault="004067A8" w:rsidP="004067A8">
      <w:pPr>
        <w:pStyle w:val="ListParagraph"/>
        <w:ind w:left="1080" w:firstLine="336"/>
        <w:jc w:val="both"/>
        <w:rPr>
          <w:lang w:val="en-US"/>
        </w:rPr>
      </w:pPr>
      <w:r w:rsidRPr="00C559CC">
        <w:rPr>
          <w:lang w:val="en-US"/>
        </w:rPr>
        <w:t>or</w:t>
      </w:r>
    </w:p>
    <w:p w:rsidR="004067A8" w:rsidRPr="004067A8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\v4.0.30319\</w:t>
      </w:r>
    </w:p>
    <w:p w:rsidR="006F2A91" w:rsidRP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Run </w:t>
      </w:r>
      <w:proofErr w:type="spellStart"/>
      <w:r w:rsidRPr="00EE2A20">
        <w:rPr>
          <w:lang w:val="en-US"/>
        </w:rPr>
        <w:t>aspnet_regiis.exe</w:t>
      </w:r>
      <w:r w:rsidRPr="00EE2A20">
        <w:rPr>
          <w:lang w:val="en-US"/>
        </w:rPr>
        <w:softHyphen/>
        <w:t>ir</w:t>
      </w:r>
      <w:proofErr w:type="spellEnd"/>
      <w:r>
        <w:rPr>
          <w:lang w:val="en-US"/>
        </w:rPr>
        <w:t xml:space="preserve"> by double clicking or type as command.</w:t>
      </w:r>
      <w:r w:rsidR="006F2A91" w:rsidRPr="004067A8">
        <w:rPr>
          <w:lang w:val="en-US"/>
        </w:rPr>
        <w:br w:type="page"/>
      </w:r>
    </w:p>
    <w:p w:rsidR="006F2A91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8" w:name="_Toc524348744"/>
      <w:r>
        <w:rPr>
          <w:lang w:val="en-US"/>
        </w:rPr>
        <w:lastRenderedPageBreak/>
        <w:t xml:space="preserve">Deploy </w:t>
      </w:r>
      <w:r w:rsidR="00604186">
        <w:rPr>
          <w:lang w:val="en-US"/>
        </w:rPr>
        <w:t>BEXIS</w:t>
      </w:r>
      <w:r w:rsidR="00F4435D">
        <w:rPr>
          <w:lang w:val="en-US"/>
        </w:rPr>
        <w:t>2</w:t>
      </w:r>
      <w:r>
        <w:rPr>
          <w:lang w:val="en-US"/>
        </w:rPr>
        <w:t xml:space="preserve"> web application</w:t>
      </w:r>
      <w:bookmarkEnd w:id="8"/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Pr="00C559CC" w:rsidRDefault="006F2A91" w:rsidP="00AD4B7F">
      <w:pPr>
        <w:pStyle w:val="Heading2"/>
        <w:numPr>
          <w:ilvl w:val="1"/>
          <w:numId w:val="4"/>
        </w:numPr>
        <w:jc w:val="both"/>
      </w:pPr>
      <w:bookmarkStart w:id="9" w:name="_Toc524348745"/>
      <w:proofErr w:type="spellStart"/>
      <w:r w:rsidRPr="00C559CC">
        <w:t>Configure</w:t>
      </w:r>
      <w:proofErr w:type="spellEnd"/>
      <w:r w:rsidRPr="00C559CC">
        <w:t xml:space="preserve"> </w:t>
      </w:r>
      <w:proofErr w:type="spellStart"/>
      <w:r w:rsidRPr="00C559CC">
        <w:t>server</w:t>
      </w:r>
      <w:proofErr w:type="spellEnd"/>
      <w:r w:rsidRPr="00C559CC">
        <w:t xml:space="preserve"> </w:t>
      </w:r>
      <w:proofErr w:type="spellStart"/>
      <w:r w:rsidRPr="00C559CC">
        <w:t>components</w:t>
      </w:r>
      <w:bookmarkEnd w:id="9"/>
      <w:proofErr w:type="spellEnd"/>
    </w:p>
    <w:p w:rsidR="006F2A91" w:rsidRPr="00C5335E" w:rsidRDefault="006F2A91" w:rsidP="00C5335E">
      <w:pPr>
        <w:jc w:val="both"/>
        <w:rPr>
          <w:lang w:val="en-US"/>
        </w:rPr>
      </w:pPr>
      <w:r>
        <w:rPr>
          <w:lang w:val="en-US"/>
        </w:rPr>
        <w:t>Perhaps</w:t>
      </w:r>
      <w:r w:rsidRPr="00C559CC">
        <w:rPr>
          <w:lang w:val="en-US"/>
        </w:rPr>
        <w:t xml:space="preserve"> some of the following configuration</w:t>
      </w:r>
      <w:r>
        <w:rPr>
          <w:lang w:val="en-US"/>
        </w:rPr>
        <w:t xml:space="preserve"> </w:t>
      </w:r>
      <w:r w:rsidRPr="00C559CC">
        <w:rPr>
          <w:lang w:val="en-US"/>
        </w:rPr>
        <w:t>s</w:t>
      </w:r>
      <w:r>
        <w:rPr>
          <w:lang w:val="en-US"/>
        </w:rPr>
        <w:t>ettings</w:t>
      </w:r>
      <w:r w:rsidRPr="00C559CC">
        <w:rPr>
          <w:lang w:val="en-US"/>
        </w:rPr>
        <w:t xml:space="preserve"> are already </w:t>
      </w:r>
      <w:r>
        <w:rPr>
          <w:lang w:val="en-US"/>
        </w:rPr>
        <w:t>in place</w:t>
      </w:r>
      <w:r w:rsidRPr="00C559CC">
        <w:rPr>
          <w:lang w:val="en-US"/>
        </w:rPr>
        <w:t>. But please check them out.</w:t>
      </w:r>
    </w:p>
    <w:p w:rsidR="006F2A91" w:rsidRDefault="006F2A91" w:rsidP="00AE56F0">
      <w:pPr>
        <w:pStyle w:val="Heading3"/>
      </w:pPr>
      <w:bookmarkStart w:id="10" w:name="_Toc524348746"/>
      <w:r>
        <w:t>Create Website</w:t>
      </w:r>
      <w:bookmarkEnd w:id="10"/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 / Administrative Tools)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Default Website (Click it and choose “stop” 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reate a new Website (right click on sites and choose Add Web Site)</w:t>
      </w:r>
    </w:p>
    <w:p w:rsidR="00193BB4" w:rsidRPr="00C559CC" w:rsidRDefault="00193BB4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Enter your preferred Site nam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elect Application pool  ASP .NET v4.0 (not Classic)</w:t>
      </w:r>
    </w:p>
    <w:p w:rsidR="006F2A91" w:rsidRPr="00C559CC" w:rsidRDefault="006F2A91" w:rsidP="00193BB4">
      <w:pPr>
        <w:pStyle w:val="ListParagraph"/>
        <w:numPr>
          <w:ilvl w:val="0"/>
          <w:numId w:val="1"/>
        </w:numPr>
        <w:rPr>
          <w:lang w:val="en-US"/>
        </w:rPr>
      </w:pPr>
      <w:r w:rsidRPr="00C559CC">
        <w:rPr>
          <w:lang w:val="en-US"/>
        </w:rPr>
        <w:t>Select physical path</w:t>
      </w:r>
      <w:r w:rsidR="00193BB4">
        <w:rPr>
          <w:lang w:val="en-US"/>
        </w:rPr>
        <w:t xml:space="preserve"> of your website. </w:t>
      </w:r>
      <w:r w:rsidR="00400DB8">
        <w:rPr>
          <w:lang w:val="en-US"/>
        </w:rPr>
        <w:t xml:space="preserve">It is inside the unzipped BEXIS </w:t>
      </w:r>
      <w:r w:rsidR="00891873">
        <w:rPr>
          <w:lang w:val="en-US"/>
        </w:rPr>
        <w:t xml:space="preserve">2 </w:t>
      </w:r>
      <w:r w:rsidR="00400DB8">
        <w:rPr>
          <w:lang w:val="en-US"/>
        </w:rPr>
        <w:t>Package.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onfirm your selections by pressing the ok button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your website (Click it and choose “stop” on the right side)</w:t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97790</wp:posOffset>
            </wp:positionV>
            <wp:extent cx="3219450" cy="3128645"/>
            <wp:effectExtent l="0" t="0" r="0" b="0"/>
            <wp:wrapSquare wrapText="bothSides"/>
            <wp:docPr id="3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312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400DB8" w:rsidRDefault="00400DB8" w:rsidP="00AE56F0">
      <w:pPr>
        <w:pStyle w:val="Heading3"/>
      </w:pPr>
      <w:bookmarkStart w:id="11" w:name="_Toc524348747"/>
      <w:r>
        <w:t>Configure IIS</w:t>
      </w:r>
      <w:bookmarkEnd w:id="11"/>
    </w:p>
    <w:p w:rsidR="00400DB8" w:rsidRPr="00C559CC" w:rsidRDefault="00400DB8" w:rsidP="00400DB8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21209">
        <w:rPr>
          <w:rFonts w:ascii="Tw Cen MT" w:hAnsi="Tw Cen MT"/>
          <w:lang w:val="en-US"/>
        </w:rPr>
        <w:t xml:space="preserve"> </w:t>
      </w:r>
      <w:r w:rsidRPr="00C559CC">
        <w:rPr>
          <w:lang w:val="en-US"/>
        </w:rPr>
        <w:t xml:space="preserve">Configure application pool: 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/Administrative Tools)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Select </w:t>
      </w:r>
      <w:r w:rsidRPr="00C559CC">
        <w:rPr>
          <w:b/>
          <w:lang w:val="en-US"/>
        </w:rPr>
        <w:t>Application Pools</w:t>
      </w:r>
      <w:r w:rsidRPr="00C559CC">
        <w:rPr>
          <w:lang w:val="en-US"/>
        </w:rPr>
        <w:t xml:space="preserve"> and right click in “</w:t>
      </w:r>
      <w:r w:rsidRPr="00C559CC">
        <w:rPr>
          <w:b/>
          <w:lang w:val="en-US"/>
        </w:rPr>
        <w:t>ASP .NET v4.0</w:t>
      </w:r>
      <w:r w:rsidRPr="00C559CC">
        <w:rPr>
          <w:lang w:val="en-US"/>
        </w:rPr>
        <w:t>” and select “</w:t>
      </w:r>
      <w:r w:rsidRPr="00C559CC">
        <w:rPr>
          <w:b/>
          <w:lang w:val="en-US"/>
        </w:rPr>
        <w:t>Set Application Pool Defaults…</w:t>
      </w:r>
      <w:r w:rsidRPr="00C559CC">
        <w:rPr>
          <w:lang w:val="en-US"/>
        </w:rPr>
        <w:t>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General-Enable 32-Bit Applications</w:t>
      </w:r>
      <w:r w:rsidRPr="00C559CC">
        <w:rPr>
          <w:lang w:val="en-US"/>
        </w:rPr>
        <w:t>” to “True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Process Model – Identity</w:t>
      </w:r>
      <w:r w:rsidRPr="00C559CC">
        <w:rPr>
          <w:lang w:val="en-US"/>
        </w:rPr>
        <w:t>” to “</w:t>
      </w:r>
      <w:proofErr w:type="spellStart"/>
      <w:r w:rsidRPr="00C559CC">
        <w:rPr>
          <w:lang w:val="en-US"/>
        </w:rPr>
        <w:t>NetworkService</w:t>
      </w:r>
      <w:proofErr w:type="spellEnd"/>
      <w:r w:rsidRPr="00C559CC">
        <w:rPr>
          <w:lang w:val="en-US"/>
        </w:rPr>
        <w:t>”</w:t>
      </w:r>
    </w:p>
    <w:p w:rsidR="00400DB8" w:rsidRDefault="00400DB8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E56F0">
      <w:pPr>
        <w:pStyle w:val="Heading3"/>
      </w:pPr>
      <w:bookmarkStart w:id="12" w:name="_Toc524348748"/>
      <w:r>
        <w:t>Create empty database</w:t>
      </w:r>
      <w:bookmarkEnd w:id="12"/>
    </w:p>
    <w:p w:rsidR="006F2A91" w:rsidRDefault="00352D1D" w:rsidP="00352D1D">
      <w:pPr>
        <w:jc w:val="both"/>
        <w:rPr>
          <w:lang w:val="en-US"/>
        </w:rPr>
      </w:pPr>
      <w:r>
        <w:rPr>
          <w:lang w:val="en-US"/>
        </w:rPr>
        <w:t>If you want to work with an empty database,</w:t>
      </w:r>
      <w:r w:rsidR="006F2A91">
        <w:rPr>
          <w:lang w:val="en-US"/>
        </w:rPr>
        <w:t xml:space="preserve"> you need to create </w:t>
      </w:r>
      <w:r>
        <w:rPr>
          <w:lang w:val="en-US"/>
        </w:rPr>
        <w:t>it.</w:t>
      </w:r>
    </w:p>
    <w:p w:rsidR="006F2A91" w:rsidRDefault="006F2A91" w:rsidP="00400DB8">
      <w:pPr>
        <w:jc w:val="both"/>
        <w:rPr>
          <w:lang w:val="en-US"/>
        </w:rPr>
      </w:pPr>
      <w:r>
        <w:rPr>
          <w:lang w:val="en-US"/>
        </w:rPr>
        <w:lastRenderedPageBreak/>
        <w:t xml:space="preserve">Ope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>. Double click on the “PostgreSQL</w:t>
      </w:r>
      <w:r w:rsidR="00400DB8">
        <w:rPr>
          <w:lang w:val="en-US"/>
        </w:rPr>
        <w:t>…”.</w:t>
      </w:r>
      <w:r>
        <w:rPr>
          <w:lang w:val="en-US"/>
        </w:rPr>
        <w:t xml:space="preserve"> A popup window will open where you need to enter the password for user ‘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 xml:space="preserve">’. Please enter the password you defined when you installed PostgreSQL.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00325"/>
            <wp:effectExtent l="0" t="0" r="9525" b="9525"/>
            <wp:docPr id="19" name="Picture 8" descr="New Picture (7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w Picture (7).b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>Then in</w:t>
      </w:r>
      <w:r w:rsidRPr="00006978">
        <w:rPr>
          <w:lang w:val="en-US"/>
        </w:rPr>
        <w:t xml:space="preserve"> the Object browser section, Right </w:t>
      </w:r>
      <w:r>
        <w:rPr>
          <w:lang w:val="en-US"/>
        </w:rPr>
        <w:t>click</w:t>
      </w:r>
      <w:r w:rsidRPr="00006978">
        <w:rPr>
          <w:lang w:val="en-US"/>
        </w:rPr>
        <w:t xml:space="preserve"> on “Databases” node and create </w:t>
      </w:r>
      <w:r>
        <w:rPr>
          <w:lang w:val="en-US"/>
        </w:rPr>
        <w:t>a new database. Enter “</w:t>
      </w:r>
      <w:r w:rsidR="00604186">
        <w:rPr>
          <w:lang w:val="en-US"/>
        </w:rPr>
        <w:t>BEXIS</w:t>
      </w:r>
      <w:r>
        <w:rPr>
          <w:lang w:val="en-US"/>
        </w:rPr>
        <w:t>” as a database name.</w:t>
      </w:r>
    </w:p>
    <w:p w:rsidR="00756B0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28900"/>
            <wp:effectExtent l="0" t="0" r="9525" b="0"/>
            <wp:docPr id="20" name="Picture 20" descr="New Picture (5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New Picture (5).bmp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6B01" w:rsidRDefault="00756B01" w:rsidP="00AD4B7F">
      <w:pPr>
        <w:jc w:val="both"/>
        <w:rPr>
          <w:lang w:val="en-US"/>
        </w:rPr>
      </w:pPr>
    </w:p>
    <w:p w:rsidR="00E41FB3" w:rsidRPr="00897C15" w:rsidRDefault="00B44E8D" w:rsidP="00AE56F0">
      <w:pPr>
        <w:pStyle w:val="Heading3"/>
      </w:pPr>
      <w:bookmarkStart w:id="13" w:name="_Toc524348749"/>
      <w:r>
        <w:t>C</w:t>
      </w:r>
      <w:r w:rsidR="00E41FB3">
        <w:t xml:space="preserve">onfigure </w:t>
      </w:r>
      <w:proofErr w:type="spellStart"/>
      <w:r w:rsidR="00E41FB3">
        <w:t>postgres</w:t>
      </w:r>
      <w:bookmarkEnd w:id="13"/>
      <w:proofErr w:type="spellEnd"/>
    </w:p>
    <w:p w:rsidR="00146AC7" w:rsidRDefault="00146AC7" w:rsidP="00AD4B7F">
      <w:pPr>
        <w:jc w:val="both"/>
        <w:rPr>
          <w:lang w:val="en-US"/>
        </w:rPr>
      </w:pPr>
      <w:r>
        <w:rPr>
          <w:lang w:val="en-US"/>
        </w:rPr>
        <w:t>B</w:t>
      </w:r>
      <w:r w:rsidR="00AE56F0">
        <w:rPr>
          <w:lang w:val="en-US"/>
        </w:rPr>
        <w:t>EXIS2</w:t>
      </w:r>
      <w:r w:rsidR="00891873">
        <w:rPr>
          <w:lang w:val="en-US"/>
        </w:rPr>
        <w:t>2</w:t>
      </w:r>
      <w:r>
        <w:rPr>
          <w:lang w:val="en-US"/>
        </w:rPr>
        <w:t xml:space="preserve"> works with a 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 xml:space="preserve"> format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>”. So Postgres need to setup with the same format.</w:t>
      </w:r>
    </w:p>
    <w:p w:rsidR="00756B01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56B01">
        <w:rPr>
          <w:lang w:val="en-US"/>
        </w:rPr>
        <w:t xml:space="preserve">Open </w:t>
      </w:r>
      <w:proofErr w:type="spellStart"/>
      <w:r w:rsidRPr="00756B01">
        <w:rPr>
          <w:lang w:val="en-US"/>
        </w:rPr>
        <w:t>postgres</w:t>
      </w:r>
      <w:proofErr w:type="spellEnd"/>
      <w:r w:rsidRPr="00756B01">
        <w:rPr>
          <w:lang w:val="en-US"/>
        </w:rPr>
        <w:t xml:space="preserve"> </w:t>
      </w:r>
      <w:proofErr w:type="spellStart"/>
      <w:r w:rsidRPr="00756B01">
        <w:rPr>
          <w:lang w:val="en-US"/>
        </w:rPr>
        <w:t>config</w:t>
      </w:r>
      <w:proofErr w:type="spellEnd"/>
      <w:r w:rsidRPr="00756B01">
        <w:rPr>
          <w:lang w:val="en-US"/>
        </w:rPr>
        <w:t xml:space="preserve"> file</w:t>
      </w:r>
    </w:p>
    <w:p w:rsidR="00146AC7" w:rsidRPr="00756B01" w:rsidRDefault="00146AC7" w:rsidP="00756B01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E0F0E7D" wp14:editId="72AB8422">
            <wp:extent cx="4362450" cy="3503039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65523" cy="350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AC7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Search for </w:t>
      </w:r>
      <w:proofErr w:type="spellStart"/>
      <w:r>
        <w:rPr>
          <w:lang w:val="en-US"/>
        </w:rPr>
        <w:t>datestyle</w:t>
      </w:r>
      <w:proofErr w:type="spellEnd"/>
    </w:p>
    <w:p w:rsidR="00146AC7" w:rsidRDefault="00146AC7" w:rsidP="00146AC7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7184250" wp14:editId="64CE8F83">
            <wp:extent cx="4686300" cy="451619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90088" cy="451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933" w:rsidRDefault="00146AC7" w:rsidP="00032933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Change it to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>”</w:t>
      </w:r>
    </w:p>
    <w:p w:rsidR="00032933" w:rsidRPr="00032933" w:rsidRDefault="00032933" w:rsidP="00032933">
      <w:pPr>
        <w:jc w:val="both"/>
        <w:rPr>
          <w:lang w:val="en-US"/>
        </w:rPr>
      </w:pPr>
    </w:p>
    <w:p w:rsidR="006F2A91" w:rsidRPr="00032933" w:rsidRDefault="006F2A91" w:rsidP="00032933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14" w:name="_Toc524348750"/>
      <w:r w:rsidRPr="00032933">
        <w:rPr>
          <w:lang w:val="en-US"/>
        </w:rPr>
        <w:t xml:space="preserve">Install </w:t>
      </w:r>
      <w:r w:rsidR="00604186" w:rsidRPr="00032933">
        <w:rPr>
          <w:lang w:val="en-US"/>
        </w:rPr>
        <w:t>BEXIS</w:t>
      </w:r>
      <w:r w:rsidR="00891873" w:rsidRPr="00032933">
        <w:rPr>
          <w:lang w:val="en-US"/>
        </w:rPr>
        <w:t xml:space="preserve"> 2</w:t>
      </w:r>
      <w:r w:rsidRPr="00032933">
        <w:rPr>
          <w:lang w:val="en-US"/>
        </w:rPr>
        <w:t xml:space="preserve"> package</w:t>
      </w:r>
      <w:bookmarkEnd w:id="14"/>
    </w:p>
    <w:p w:rsidR="007D48D1" w:rsidRPr="007D48D1" w:rsidRDefault="00782CAC" w:rsidP="00782CAC">
      <w:pPr>
        <w:jc w:val="both"/>
        <w:rPr>
          <w:lang w:val="en-US"/>
        </w:rPr>
      </w:pPr>
      <w:r>
        <w:rPr>
          <w:lang w:val="en-US"/>
        </w:rPr>
        <w:t>To install BEXIS</w:t>
      </w:r>
      <w:r w:rsidR="00891873">
        <w:rPr>
          <w:lang w:val="en-US"/>
        </w:rPr>
        <w:t xml:space="preserve"> </w:t>
      </w:r>
      <w:r>
        <w:rPr>
          <w:lang w:val="en-US"/>
        </w:rPr>
        <w:t>2 successfully,</w:t>
      </w:r>
      <w:r w:rsidR="00333DC8">
        <w:rPr>
          <w:lang w:val="en-US"/>
        </w:rPr>
        <w:t xml:space="preserve"> you need first unzip the BEXIS</w:t>
      </w:r>
      <w:r>
        <w:rPr>
          <w:lang w:val="en-US"/>
        </w:rPr>
        <w:t xml:space="preserve"> </w:t>
      </w:r>
      <w:r w:rsidR="00891873">
        <w:rPr>
          <w:lang w:val="en-US"/>
        </w:rPr>
        <w:t xml:space="preserve">2 </w:t>
      </w:r>
      <w:r>
        <w:rPr>
          <w:lang w:val="en-US"/>
        </w:rPr>
        <w:t>package. Depends on it is a new or patch installation, follow steps bellow.</w:t>
      </w:r>
    </w:p>
    <w:p w:rsidR="006F2A91" w:rsidRDefault="006F2A91" w:rsidP="00AE56F0">
      <w:pPr>
        <w:pStyle w:val="Heading3"/>
      </w:pPr>
      <w:bookmarkStart w:id="15" w:name="_Toc524348751"/>
      <w:r>
        <w:t>Deploy</w:t>
      </w:r>
      <w:r w:rsidRPr="003D44E5">
        <w:t xml:space="preserve"> Website</w:t>
      </w:r>
      <w:r>
        <w:t xml:space="preserve"> (new installation)</w:t>
      </w:r>
      <w:bookmarkEnd w:id="15"/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Create a new folder and call it “Data” (</w:t>
      </w:r>
      <w:r w:rsidRPr="00613148">
        <w:rPr>
          <w:lang w:val="en-US"/>
        </w:rPr>
        <w:t xml:space="preserve">in the BEXIS </w:t>
      </w:r>
      <w:r w:rsidR="00891873">
        <w:rPr>
          <w:lang w:val="en-US"/>
        </w:rPr>
        <w:t xml:space="preserve">2 </w:t>
      </w:r>
      <w:r w:rsidRPr="00613148">
        <w:rPr>
          <w:lang w:val="en-US"/>
        </w:rPr>
        <w:t>unzipped package is recommended</w:t>
      </w:r>
      <w:r>
        <w:rPr>
          <w:lang w:val="en-US"/>
        </w:rPr>
        <w:t>)</w:t>
      </w:r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 w:rsidRPr="004C4721">
        <w:rPr>
          <w:lang w:val="en-US"/>
        </w:rPr>
        <w:t>The IIS_IUSRS user need</w:t>
      </w:r>
      <w:r w:rsidRPr="0014632C">
        <w:rPr>
          <w:lang w:val="en-US"/>
        </w:rPr>
        <w:t>s</w:t>
      </w:r>
      <w:r w:rsidRPr="004C4721">
        <w:rPr>
          <w:lang w:val="en-US"/>
        </w:rPr>
        <w:t xml:space="preserve"> </w:t>
      </w:r>
      <w:r>
        <w:rPr>
          <w:lang w:val="en-US"/>
        </w:rPr>
        <w:t>full control</w:t>
      </w:r>
      <w:r w:rsidRPr="004C4721">
        <w:rPr>
          <w:lang w:val="en-US"/>
        </w:rPr>
        <w:t xml:space="preserve"> permissions to the </w:t>
      </w:r>
      <w:r>
        <w:rPr>
          <w:lang w:val="en-US"/>
        </w:rPr>
        <w:t>following folders:</w:t>
      </w:r>
    </w:p>
    <w:p w:rsidR="00613148" w:rsidRPr="0014632C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Workspace folder</w:t>
      </w:r>
    </w:p>
    <w:p w:rsidR="00613148" w:rsidRPr="00613148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14632C">
        <w:rPr>
          <w:bCs/>
          <w:lang w:val="en-US"/>
        </w:rPr>
        <w:t>Data</w:t>
      </w:r>
      <w:r>
        <w:rPr>
          <w:lang w:val="en-US"/>
        </w:rPr>
        <w:t xml:space="preserve"> folder</w:t>
      </w:r>
    </w:p>
    <w:p w:rsidR="006F2A91" w:rsidRPr="00913589" w:rsidRDefault="00400DB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</w:t>
      </w:r>
      <w:r w:rsidR="00333DC8">
        <w:rPr>
          <w:lang w:val="en-US"/>
        </w:rPr>
        <w:t xml:space="preserve"> (</w:t>
      </w:r>
      <w:proofErr w:type="spellStart"/>
      <w:r w:rsidR="00333DC8">
        <w:rPr>
          <w:lang w:val="en-US"/>
        </w:rPr>
        <w:t>web.config</w:t>
      </w:r>
      <w:proofErr w:type="spellEnd"/>
      <w:r w:rsidR="00333DC8">
        <w:rPr>
          <w:lang w:val="en-US"/>
        </w:rPr>
        <w:t>)</w:t>
      </w:r>
      <w:r>
        <w:rPr>
          <w:lang w:val="en-US"/>
        </w:rPr>
        <w:t xml:space="preserve"> from</w:t>
      </w:r>
      <w:r w:rsidR="00333DC8">
        <w:rPr>
          <w:lang w:val="en-US"/>
        </w:rPr>
        <w:t xml:space="preserve"> the folder of your website inside unzipped BEXIS</w:t>
      </w:r>
      <w:r w:rsidR="00891873">
        <w:rPr>
          <w:lang w:val="en-US"/>
        </w:rPr>
        <w:t xml:space="preserve"> 2</w:t>
      </w:r>
      <w:r w:rsidR="00333DC8">
        <w:rPr>
          <w:lang w:val="en-US"/>
        </w:rPr>
        <w:t xml:space="preserve"> package with a text editor. You </w:t>
      </w:r>
      <w:r w:rsidR="00AE56F0">
        <w:rPr>
          <w:lang w:val="en-US" w:bidi="fa-IR"/>
        </w:rPr>
        <w:t>mentioned it</w:t>
      </w:r>
      <w:r w:rsidR="00333DC8">
        <w:rPr>
          <w:lang w:val="en-US" w:bidi="fa-IR"/>
        </w:rPr>
        <w:t xml:space="preserve"> when you was selecting</w:t>
      </w:r>
      <w:r w:rsidR="00333DC8" w:rsidRPr="00C559CC">
        <w:rPr>
          <w:lang w:val="en-US"/>
        </w:rPr>
        <w:t xml:space="preserve"> physical path</w:t>
      </w:r>
      <w:r w:rsidR="00333DC8">
        <w:rPr>
          <w:lang w:val="en-US"/>
        </w:rPr>
        <w:t xml:space="preserve"> of your website</w:t>
      </w:r>
      <w:r w:rsidR="00613148">
        <w:rPr>
          <w:lang w:val="en-US"/>
        </w:rPr>
        <w:t>:</w:t>
      </w:r>
    </w:p>
    <w:p w:rsidR="006F2A91" w:rsidRDefault="00394864" w:rsidP="00394864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enter</w:t>
      </w:r>
      <w:r w:rsidR="006F2A91">
        <w:rPr>
          <w:lang w:val="en-US"/>
        </w:rPr>
        <w:t xml:space="preserve"> (</w:t>
      </w:r>
      <w:r>
        <w:rPr>
          <w:lang w:val="en-US"/>
        </w:rPr>
        <w:t>or</w:t>
      </w:r>
      <w:r w:rsidR="006F2A91">
        <w:rPr>
          <w:lang w:val="en-US"/>
        </w:rPr>
        <w:t xml:space="preserve"> adapt) database name in section connection strings</w:t>
      </w:r>
    </w:p>
    <w:p w:rsidR="006F2A91" w:rsidRDefault="006F2A91" w:rsidP="00782CAC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C718B1">
        <w:rPr>
          <w:lang w:val="en-US"/>
        </w:rPr>
        <w:t>set “</w:t>
      </w:r>
      <w:proofErr w:type="spellStart"/>
      <w:r w:rsidRPr="00C718B1">
        <w:rPr>
          <w:lang w:val="en-US"/>
        </w:rPr>
        <w:t>CreateDatabase</w:t>
      </w:r>
      <w:proofErr w:type="spellEnd"/>
      <w:r w:rsidRPr="00C718B1">
        <w:rPr>
          <w:lang w:val="en-US"/>
        </w:rPr>
        <w:t>” to “true“</w:t>
      </w:r>
      <w:r w:rsidR="00782CAC">
        <w:rPr>
          <w:lang w:val="en-US"/>
        </w:rPr>
        <w:t xml:space="preserve"> </w:t>
      </w:r>
      <w:r>
        <w:rPr>
          <w:lang w:val="en-US"/>
        </w:rPr>
        <w:t xml:space="preserve">in section </w:t>
      </w:r>
      <w:proofErr w:type="spellStart"/>
      <w:r>
        <w:rPr>
          <w:lang w:val="en-US"/>
        </w:rPr>
        <w:t>appSettings</w:t>
      </w:r>
      <w:proofErr w:type="spellEnd"/>
    </w:p>
    <w:p w:rsidR="006F2A91" w:rsidRPr="00671469" w:rsidRDefault="006F2A91" w:rsidP="003F492D">
      <w:pPr>
        <w:pStyle w:val="ListParagraph"/>
        <w:ind w:left="1440"/>
        <w:jc w:val="both"/>
        <w:rPr>
          <w:lang w:val="en-US"/>
        </w:rPr>
      </w:pPr>
      <w:r w:rsidRPr="00671469">
        <w:rPr>
          <w:b/>
          <w:color w:val="FF0000"/>
          <w:sz w:val="28"/>
          <w:szCs w:val="28"/>
          <w:lang w:val="en-US"/>
        </w:rPr>
        <w:t xml:space="preserve">ATTENTION!! </w:t>
      </w:r>
      <w:r w:rsidR="00782CAC">
        <w:rPr>
          <w:b/>
          <w:color w:val="FF0000"/>
          <w:sz w:val="28"/>
          <w:szCs w:val="28"/>
          <w:lang w:val="en-US"/>
        </w:rPr>
        <w:t xml:space="preserve">Define </w:t>
      </w:r>
      <w:r w:rsidR="003F492D">
        <w:rPr>
          <w:b/>
          <w:color w:val="FF0000"/>
          <w:sz w:val="28"/>
          <w:szCs w:val="28"/>
          <w:lang w:val="en-US"/>
        </w:rPr>
        <w:t>“true” value for “</w:t>
      </w:r>
      <w:proofErr w:type="spellStart"/>
      <w:r w:rsidR="003F492D">
        <w:rPr>
          <w:b/>
          <w:color w:val="FF0000"/>
          <w:sz w:val="28"/>
          <w:szCs w:val="28"/>
          <w:lang w:val="en-US"/>
        </w:rPr>
        <w:t>C</w:t>
      </w:r>
      <w:r w:rsidR="00782CAC">
        <w:rPr>
          <w:b/>
          <w:color w:val="FF0000"/>
          <w:sz w:val="28"/>
          <w:szCs w:val="28"/>
          <w:lang w:val="en-US"/>
        </w:rPr>
        <w:t>reateDatabase</w:t>
      </w:r>
      <w:proofErr w:type="spellEnd"/>
      <w:r w:rsidR="003F492D">
        <w:rPr>
          <w:b/>
          <w:color w:val="FF0000"/>
          <w:sz w:val="28"/>
          <w:szCs w:val="28"/>
          <w:lang w:val="en-US"/>
        </w:rPr>
        <w:t>”</w:t>
      </w:r>
      <w:r w:rsidR="00782CAC">
        <w:rPr>
          <w:b/>
          <w:color w:val="FF0000"/>
          <w:sz w:val="28"/>
          <w:szCs w:val="28"/>
          <w:lang w:val="en-US"/>
        </w:rPr>
        <w:t xml:space="preserve"> </w:t>
      </w:r>
      <w:r w:rsidR="003F492D">
        <w:rPr>
          <w:b/>
          <w:color w:val="FF0000"/>
          <w:sz w:val="28"/>
          <w:szCs w:val="28"/>
          <w:lang w:val="en-US"/>
        </w:rPr>
        <w:t>clears</w:t>
      </w:r>
      <w:r w:rsidR="00782CAC">
        <w:rPr>
          <w:b/>
          <w:color w:val="FF0000"/>
          <w:sz w:val="28"/>
          <w:szCs w:val="28"/>
          <w:lang w:val="en-US"/>
        </w:rPr>
        <w:t xml:space="preserve"> the database. </w:t>
      </w:r>
    </w:p>
    <w:p w:rsidR="006F2A91" w:rsidRPr="004C4721" w:rsidRDefault="003F492D" w:rsidP="00AD4B7F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="006F2A91"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="006F2A91">
        <w:rPr>
          <w:lang w:val="en-US"/>
        </w:rPr>
        <w:t>Data</w:t>
      </w:r>
      <w:r>
        <w:rPr>
          <w:lang w:val="en-US"/>
        </w:rPr>
        <w:t>P</w:t>
      </w:r>
      <w:r w:rsidR="006F2A91" w:rsidRPr="004C4721">
        <w:rPr>
          <w:lang w:val="en-US"/>
        </w:rPr>
        <w:t>ath</w:t>
      </w:r>
      <w:proofErr w:type="spellEnd"/>
      <w:r>
        <w:rPr>
          <w:lang w:val="en-US"/>
        </w:rPr>
        <w:t>”</w:t>
      </w:r>
      <w:r w:rsidR="006F2A91" w:rsidRPr="004C4721">
        <w:rPr>
          <w:lang w:val="en-US"/>
        </w:rPr>
        <w:t xml:space="preserve"> in section </w:t>
      </w:r>
      <w:proofErr w:type="spellStart"/>
      <w:r w:rsidR="006F2A91" w:rsidRPr="004C4721">
        <w:rPr>
          <w:lang w:val="en-US"/>
        </w:rPr>
        <w:t>appSettings</w:t>
      </w:r>
      <w:proofErr w:type="spellEnd"/>
    </w:p>
    <w:p w:rsidR="003F492D" w:rsidRPr="004C4721" w:rsidRDefault="003F492D" w:rsidP="003F492D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Pr="003F492D">
        <w:rPr>
          <w:lang w:val="en-US"/>
        </w:rPr>
        <w:t>SystemEmail</w:t>
      </w:r>
      <w:proofErr w:type="spellEnd"/>
      <w:r>
        <w:rPr>
          <w:lang w:val="en-US"/>
        </w:rPr>
        <w:t>”</w:t>
      </w:r>
      <w:r w:rsidRPr="004C4721">
        <w:rPr>
          <w:lang w:val="en-US"/>
        </w:rPr>
        <w:t xml:space="preserve"> in section </w:t>
      </w:r>
      <w:proofErr w:type="spellStart"/>
      <w:r w:rsidRPr="004C4721">
        <w:rPr>
          <w:lang w:val="en-US"/>
        </w:rPr>
        <w:t>appSettings</w:t>
      </w:r>
      <w:proofErr w:type="spellEnd"/>
      <w:r w:rsidR="00394864">
        <w:rPr>
          <w:lang w:val="en-US"/>
        </w:rPr>
        <w:t xml:space="preserve"> (some system activities will reported to this Email address)</w:t>
      </w:r>
    </w:p>
    <w:p w:rsidR="00BD0CE6" w:rsidRDefault="00BD0CE6" w:rsidP="00BD0CE6">
      <w:pPr>
        <w:pStyle w:val="ListParagraph"/>
        <w:ind w:left="1440"/>
        <w:jc w:val="both"/>
        <w:rPr>
          <w:lang w:val="en-US"/>
        </w:rPr>
      </w:pPr>
    </w:p>
    <w:p w:rsidR="00BD0CE6" w:rsidRPr="00AB34D2" w:rsidRDefault="00BD0CE6" w:rsidP="00AE56F0">
      <w:pPr>
        <w:pStyle w:val="Heading3"/>
      </w:pPr>
      <w:bookmarkStart w:id="16" w:name="_Toc524348752"/>
      <w:r w:rsidRPr="002B1747">
        <w:t>Deploy Website (patch existing installation)</w:t>
      </w:r>
      <w:bookmarkEnd w:id="16"/>
    </w:p>
    <w:p w:rsidR="009C5406" w:rsidRDefault="002B1747" w:rsidP="00613148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751233">
        <w:rPr>
          <w:rFonts w:cs="Calibri"/>
          <w:color w:val="000000"/>
          <w:lang w:val="en-US" w:eastAsia="de-DE"/>
        </w:rPr>
        <w:t xml:space="preserve">Copy </w:t>
      </w:r>
      <w:r w:rsidR="00613148">
        <w:rPr>
          <w:rFonts w:cs="Calibri"/>
          <w:color w:val="000000"/>
          <w:lang w:val="en-US" w:eastAsia="de-DE"/>
        </w:rPr>
        <w:t>inside the “Website” folder fr</w:t>
      </w:r>
      <w:r w:rsidR="002777EC">
        <w:rPr>
          <w:rFonts w:cs="Calibri"/>
          <w:color w:val="000000"/>
          <w:lang w:val="en-US" w:eastAsia="de-DE"/>
        </w:rPr>
        <w:t xml:space="preserve">om the </w:t>
      </w:r>
      <w:r w:rsidR="00613148">
        <w:rPr>
          <w:rFonts w:cs="Calibri"/>
          <w:color w:val="000000"/>
          <w:lang w:val="en-US" w:eastAsia="de-DE"/>
        </w:rPr>
        <w:t xml:space="preserve">BEXIS </w:t>
      </w:r>
      <w:r w:rsidR="00891873">
        <w:rPr>
          <w:rFonts w:cs="Calibri"/>
          <w:color w:val="000000"/>
          <w:lang w:val="en-US" w:eastAsia="de-DE"/>
        </w:rPr>
        <w:t xml:space="preserve">2 </w:t>
      </w:r>
      <w:r w:rsidR="00613148">
        <w:rPr>
          <w:rFonts w:cs="Calibri"/>
          <w:color w:val="000000"/>
          <w:lang w:val="en-US" w:eastAsia="de-DE"/>
        </w:rPr>
        <w:t xml:space="preserve">unzipped package </w:t>
      </w:r>
      <w:r w:rsidRPr="00751233">
        <w:rPr>
          <w:rFonts w:cs="Calibri"/>
          <w:color w:val="000000"/>
          <w:lang w:val="en-US" w:eastAsia="de-DE"/>
        </w:rPr>
        <w:t xml:space="preserve">to </w:t>
      </w:r>
      <w:r w:rsidR="00613148">
        <w:rPr>
          <w:rFonts w:cs="Calibri"/>
          <w:color w:val="000000"/>
          <w:lang w:val="en-US" w:eastAsia="de-DE"/>
        </w:rPr>
        <w:t xml:space="preserve">the folder of </w:t>
      </w:r>
      <w:proofErr w:type="spellStart"/>
      <w:r w:rsidRPr="00751233">
        <w:rPr>
          <w:rFonts w:cs="Calibri"/>
          <w:color w:val="000000"/>
          <w:lang w:val="en-US" w:eastAsia="de-DE"/>
        </w:rPr>
        <w:t>Your_Websitename</w:t>
      </w:r>
      <w:proofErr w:type="spellEnd"/>
      <w:r w:rsidRPr="00751233">
        <w:rPr>
          <w:rFonts w:cs="Calibri"/>
          <w:color w:val="000000"/>
          <w:lang w:val="en-US" w:eastAsia="de-DE"/>
        </w:rPr>
        <w:t xml:space="preserve"> </w:t>
      </w:r>
      <w:r w:rsidR="00613148">
        <w:rPr>
          <w:rFonts w:cs="Calibri"/>
          <w:color w:val="000000"/>
          <w:lang w:val="en-US" w:eastAsia="de-DE"/>
        </w:rPr>
        <w:t xml:space="preserve">and overwrite existing files.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>I</w:t>
      </w:r>
      <w:r w:rsidRPr="009C5406">
        <w:rPr>
          <w:rFonts w:cs="Calibri"/>
          <w:color w:val="000000"/>
          <w:lang w:val="en-US" w:eastAsia="de-DE"/>
        </w:rPr>
        <w:t xml:space="preserve">f there are changes in the </w:t>
      </w:r>
      <w:proofErr w:type="spellStart"/>
      <w:r w:rsidRPr="009C5406">
        <w:rPr>
          <w:rFonts w:cs="Calibri"/>
          <w:color w:val="000000"/>
          <w:lang w:val="en-US" w:eastAsia="de-DE"/>
        </w:rPr>
        <w:t>web.config</w:t>
      </w:r>
      <w:proofErr w:type="spellEnd"/>
      <w:r w:rsidRPr="009C5406">
        <w:rPr>
          <w:rFonts w:cs="Calibri"/>
          <w:color w:val="000000"/>
          <w:lang w:val="en-US" w:eastAsia="de-DE"/>
        </w:rPr>
        <w:t xml:space="preserve">, you will find in patch directory a </w:t>
      </w:r>
      <w:proofErr w:type="spellStart"/>
      <w:r w:rsidRPr="009C5406">
        <w:rPr>
          <w:rFonts w:cs="Calibri"/>
          <w:color w:val="000000"/>
          <w:lang w:val="en-US" w:eastAsia="de-DE"/>
        </w:rPr>
        <w:t>web_update.config</w:t>
      </w:r>
      <w:proofErr w:type="spellEnd"/>
      <w:r w:rsidRPr="009C5406">
        <w:rPr>
          <w:rFonts w:cs="Calibri"/>
          <w:color w:val="000000"/>
          <w:lang w:val="en-US" w:eastAsia="de-DE"/>
        </w:rPr>
        <w:t>. From this file, the changes have to be taken.</w:t>
      </w:r>
      <w:r>
        <w:rPr>
          <w:rFonts w:cs="Calibri"/>
          <w:color w:val="000000"/>
          <w:lang w:val="en-US" w:eastAsia="de-DE"/>
        </w:rPr>
        <w:t xml:space="preserve">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9C5406">
        <w:rPr>
          <w:rFonts w:cs="Calibri"/>
          <w:color w:val="000000"/>
          <w:lang w:val="en-US" w:eastAsia="de-DE"/>
        </w:rPr>
        <w:t>If there are changes</w:t>
      </w:r>
      <w:r>
        <w:rPr>
          <w:rFonts w:cs="Calibri"/>
          <w:color w:val="000000"/>
          <w:lang w:val="en-US" w:eastAsia="de-DE"/>
        </w:rPr>
        <w:t xml:space="preserve"> in the </w:t>
      </w:r>
      <w:r w:rsidR="002777EC">
        <w:rPr>
          <w:rFonts w:cs="Calibri"/>
          <w:color w:val="000000"/>
          <w:lang w:val="en-US" w:eastAsia="de-DE"/>
        </w:rPr>
        <w:t xml:space="preserve">Workspace, you will find a </w:t>
      </w:r>
      <w:r w:rsidR="00613148">
        <w:rPr>
          <w:rFonts w:cs="Calibri"/>
          <w:color w:val="000000"/>
          <w:lang w:val="en-US" w:eastAsia="de-DE"/>
        </w:rPr>
        <w:t>“</w:t>
      </w:r>
      <w:r w:rsidR="002777EC">
        <w:rPr>
          <w:rFonts w:cs="Calibri"/>
          <w:color w:val="000000"/>
          <w:lang w:val="en-US" w:eastAsia="de-DE"/>
        </w:rPr>
        <w:t>W</w:t>
      </w:r>
      <w:r w:rsidRPr="009C5406">
        <w:rPr>
          <w:rFonts w:cs="Calibri"/>
          <w:color w:val="000000"/>
          <w:lang w:val="en-US" w:eastAsia="de-DE"/>
        </w:rPr>
        <w:t>orkspace</w:t>
      </w:r>
      <w:r w:rsidR="00613148">
        <w:rPr>
          <w:rFonts w:cs="Calibri"/>
          <w:color w:val="000000"/>
          <w:lang w:val="en-US" w:eastAsia="de-DE"/>
        </w:rPr>
        <w:t>”</w:t>
      </w:r>
      <w:r w:rsidRPr="009C5406">
        <w:rPr>
          <w:rFonts w:cs="Calibri"/>
          <w:color w:val="000000"/>
          <w:lang w:val="en-US" w:eastAsia="de-DE"/>
        </w:rPr>
        <w:t xml:space="preserve"> folder</w:t>
      </w:r>
      <w:r>
        <w:rPr>
          <w:rFonts w:cs="Calibri"/>
          <w:color w:val="000000"/>
          <w:lang w:val="en-US" w:eastAsia="de-DE"/>
        </w:rPr>
        <w:t xml:space="preserve"> </w:t>
      </w:r>
      <w:r w:rsidRPr="009C5406">
        <w:rPr>
          <w:rFonts w:cs="Calibri"/>
          <w:color w:val="000000"/>
          <w:lang w:val="en-US" w:eastAsia="de-DE"/>
        </w:rPr>
        <w:t>in the directory. The contents of the folder m</w:t>
      </w:r>
      <w:r w:rsidR="002777EC">
        <w:rPr>
          <w:rFonts w:cs="Calibri"/>
          <w:color w:val="000000"/>
          <w:lang w:val="en-US" w:eastAsia="de-DE"/>
        </w:rPr>
        <w:t>ust be copied into the current W</w:t>
      </w:r>
      <w:r w:rsidRPr="009C5406">
        <w:rPr>
          <w:rFonts w:cs="Calibri"/>
          <w:color w:val="000000"/>
          <w:lang w:val="en-US" w:eastAsia="de-DE"/>
        </w:rPr>
        <w:t>orkspace folder</w:t>
      </w:r>
      <w:r>
        <w:rPr>
          <w:rFonts w:cs="Calibri"/>
          <w:color w:val="000000"/>
          <w:lang w:val="en-US" w:eastAsia="de-DE"/>
        </w:rPr>
        <w:t>.</w:t>
      </w:r>
    </w:p>
    <w:p w:rsidR="009C5406" w:rsidRDefault="009C5406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13148" w:rsidRPr="00AB34D2" w:rsidRDefault="00613148" w:rsidP="00AE56F0">
      <w:pPr>
        <w:pStyle w:val="Heading3"/>
      </w:pPr>
      <w:bookmarkStart w:id="17" w:name="_Toc524348753"/>
      <w:r>
        <w:t>SMTP</w:t>
      </w:r>
      <w:r w:rsidR="009F426A">
        <w:t xml:space="preserve"> server configuration</w:t>
      </w:r>
      <w:bookmarkEnd w:id="17"/>
    </w:p>
    <w:p w:rsidR="00613148" w:rsidRDefault="009F426A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SMTP server configuration is needed from the BEXIS2.11. You need to configure an SMTP </w:t>
      </w:r>
      <w:r w:rsidR="00614644">
        <w:rPr>
          <w:rFonts w:cs="Calibri"/>
          <w:color w:val="000000"/>
          <w:lang w:val="en-US" w:eastAsia="de-DE"/>
        </w:rPr>
        <w:t>server for the “</w:t>
      </w:r>
      <w:proofErr w:type="spellStart"/>
      <w:r w:rsidR="00614644">
        <w:rPr>
          <w:rFonts w:cs="Calibri"/>
          <w:color w:val="000000"/>
          <w:lang w:val="en-US" w:eastAsia="de-DE"/>
        </w:rPr>
        <w:t>SystemEmail</w:t>
      </w:r>
      <w:proofErr w:type="spellEnd"/>
      <w:r w:rsidR="00614644">
        <w:rPr>
          <w:rFonts w:cs="Calibri"/>
          <w:color w:val="000000"/>
          <w:lang w:val="en-US" w:eastAsia="de-DE"/>
        </w:rPr>
        <w:t xml:space="preserve">”, which you defined in the </w:t>
      </w:r>
      <w:proofErr w:type="spellStart"/>
      <w:r w:rsidR="00614644">
        <w:rPr>
          <w:rFonts w:cs="Calibri"/>
          <w:color w:val="000000"/>
          <w:lang w:val="en-US" w:eastAsia="de-DE"/>
        </w:rPr>
        <w:t>web.config</w:t>
      </w:r>
      <w:proofErr w:type="spellEnd"/>
      <w:r w:rsidR="00614644">
        <w:rPr>
          <w:rFonts w:cs="Calibri"/>
          <w:color w:val="000000"/>
          <w:lang w:val="en-US" w:eastAsia="de-DE"/>
        </w:rPr>
        <w:t>.</w:t>
      </w:r>
    </w:p>
    <w:p w:rsidR="00614644" w:rsidRPr="00614644" w:rsidRDefault="00614644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To find and set up SMTP parameters, open </w:t>
      </w:r>
      <w:proofErr w:type="spellStart"/>
      <w:r>
        <w:rPr>
          <w:rFonts w:cs="Calibri"/>
          <w:color w:val="000000"/>
          <w:lang w:val="en-US" w:eastAsia="de-DE"/>
        </w:rPr>
        <w:t>Credentials.config</w:t>
      </w:r>
      <w:proofErr w:type="spellEnd"/>
      <w:r>
        <w:rPr>
          <w:rFonts w:cs="Calibri"/>
          <w:color w:val="000000"/>
          <w:lang w:val="en-US" w:eastAsia="de-DE"/>
        </w:rPr>
        <w:t xml:space="preserve"> from </w:t>
      </w:r>
      <w:r w:rsidRPr="00614644">
        <w:rPr>
          <w:rFonts w:cs="Calibri"/>
          <w:color w:val="000000"/>
          <w:lang w:val="en-US" w:eastAsia="de-DE"/>
        </w:rPr>
        <w:t>Workspace</w:t>
      </w:r>
      <w:r>
        <w:rPr>
          <w:rFonts w:cs="Calibri"/>
          <w:color w:val="000000"/>
          <w:lang w:val="en-US" w:eastAsia="de-DE"/>
        </w:rPr>
        <w:t xml:space="preserve"> &gt; General &gt; </w:t>
      </w:r>
      <w:r w:rsidRPr="00614644">
        <w:rPr>
          <w:rFonts w:cs="Calibri"/>
          <w:color w:val="000000"/>
          <w:lang w:val="en-US" w:eastAsia="de-DE"/>
        </w:rPr>
        <w:t>Configurations</w:t>
      </w:r>
      <w:r>
        <w:rPr>
          <w:rFonts w:cs="Calibri"/>
          <w:color w:val="000000"/>
          <w:lang w:val="en-US" w:eastAsia="de-DE"/>
        </w:rPr>
        <w:t>.</w:t>
      </w:r>
    </w:p>
    <w:p w:rsidR="009F426A" w:rsidRPr="009F426A" w:rsidRDefault="009F426A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F2A91" w:rsidRPr="00AB34D2" w:rsidRDefault="006F2A91" w:rsidP="00AE56F0">
      <w:pPr>
        <w:pStyle w:val="Heading3"/>
      </w:pPr>
      <w:bookmarkStart w:id="18" w:name="_Toc524348754"/>
      <w:r>
        <w:t>SSL Setup</w:t>
      </w:r>
      <w:bookmarkEnd w:id="18"/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 xml:space="preserve">Nowadays, the demand of security in the internet is increasing </w:t>
      </w:r>
      <w:r w:rsidRPr="00CA13D0">
        <w:rPr>
          <w:lang w:val="en-US"/>
        </w:rPr>
        <w:t>tremendously</w:t>
      </w:r>
      <w:r>
        <w:rPr>
          <w:lang w:val="en-US"/>
        </w:rPr>
        <w:t>. An important step to achieve that requirement is using SSL (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ecure 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ockets </w:t>
      </w:r>
      <w:r w:rsidRPr="00866877">
        <w:rPr>
          <w:b/>
          <w:i/>
          <w:lang w:val="en-US"/>
        </w:rPr>
        <w:t>L</w:t>
      </w:r>
      <w:r w:rsidRPr="00866877">
        <w:rPr>
          <w:i/>
          <w:lang w:val="en-US"/>
        </w:rPr>
        <w:t>ayer</w:t>
      </w:r>
      <w:r>
        <w:rPr>
          <w:lang w:val="en-US"/>
        </w:rPr>
        <w:t xml:space="preserve">). With SSL it is possible to establish an encrypted connection between server (e.g. web server that is hosting the website) and client (typically a browser). That connection allows sensitive information (e.g. login credentials) to be transmitted securely through the web. Otherwise, that data would be sent as plain text between browsers and web servers – </w:t>
      </w:r>
      <w:r w:rsidRPr="00C51BCB">
        <w:rPr>
          <w:lang w:val="en-US"/>
        </w:rPr>
        <w:t>leaving you vulnerable to eavesdropping. If an attacker is able to intercept all data being sent between a browser and a web server they can see and use that information.</w:t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lastRenderedPageBreak/>
        <w:t>You are free to enable or even enforce SSL for your website inside IIS (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ternet 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formation </w:t>
      </w:r>
      <w:r w:rsidRPr="00E4011F">
        <w:rPr>
          <w:b/>
          <w:i/>
          <w:lang w:val="en-US"/>
        </w:rPr>
        <w:t>S</w:t>
      </w:r>
      <w:r>
        <w:rPr>
          <w:i/>
          <w:lang w:val="en-US"/>
        </w:rPr>
        <w:t>ervice</w:t>
      </w:r>
      <w:r>
        <w:rPr>
          <w:lang w:val="en-US"/>
        </w:rPr>
        <w:t xml:space="preserve">). Just use the following steps: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0795</wp:posOffset>
                </wp:positionV>
                <wp:extent cx="2374900" cy="692785"/>
                <wp:effectExtent l="9525" t="10795" r="6350" b="10795"/>
                <wp:wrapNone/>
                <wp:docPr id="3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692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Open IIS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E00F65"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Bindings…” (right pane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70pt;margin-top:.85pt;width:187pt;height:54.5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Open IIS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E00F65"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Bindings…” (right panel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67075" cy="2171700"/>
            <wp:effectExtent l="0" t="0" r="9525" b="0"/>
            <wp:docPr id="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2374900" cy="259715"/>
                <wp:effectExtent l="9525" t="7620" r="6350" b="889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Select „Add…“</w:t>
                            </w:r>
                          </w:p>
                          <w:p w:rsidR="00032933" w:rsidRPr="00E00F65" w:rsidRDefault="00032933" w:rsidP="00374021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id="Text Box 8" o:spid="_x0000_s1027" type="#_x0000_t202" style="position:absolute;left:0;text-align:left;margin-left:270pt;margin-top:.6pt;width:187pt;height:20.4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Select „Add…“</w:t>
                      </w:r>
                    </w:p>
                    <w:p w:rsidR="00032933" w:rsidRPr="00E00F65" w:rsidRDefault="00032933" w:rsidP="00374021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907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1430</wp:posOffset>
                </wp:positionV>
                <wp:extent cx="2374900" cy="1293495"/>
                <wp:effectExtent l="9525" t="11430" r="6350" b="9525"/>
                <wp:wrapNone/>
                <wp:docPr id="3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93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 xml:space="preserve">Select „https“ </w:t>
                            </w:r>
                            <w:proofErr w:type="spellStart"/>
                            <w:r>
                              <w:t>as</w:t>
                            </w:r>
                            <w:proofErr w:type="spellEnd"/>
                            <w:r>
                              <w:t xml:space="preserve"> Type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D702D6">
                              <w:rPr>
                                <w:lang w:val="en-US"/>
                              </w:rPr>
                              <w:t>Check Port! (by default this is „443“</w:t>
                            </w:r>
                            <w:r>
                              <w:rPr>
                                <w:lang w:val="en-US"/>
                              </w:rPr>
                              <w:t>, but maybe you have to change it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SSL certificate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firm settings by clicking “OK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id="Text Box 9" o:spid="_x0000_s1028" type="#_x0000_t202" style="position:absolute;left:0;text-align:left;margin-left:270pt;margin-top:.9pt;width:187pt;height:101.8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 xml:space="preserve">Select „https“ </w:t>
                      </w:r>
                      <w:proofErr w:type="spellStart"/>
                      <w:r>
                        <w:t>as</w:t>
                      </w:r>
                      <w:proofErr w:type="spellEnd"/>
                      <w:r>
                        <w:t xml:space="preserve"> Type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D702D6">
                        <w:rPr>
                          <w:lang w:val="en-US"/>
                        </w:rPr>
                        <w:t>Check Port! (by default this is „443“</w:t>
                      </w:r>
                      <w:r>
                        <w:rPr>
                          <w:lang w:val="en-US"/>
                        </w:rPr>
                        <w:t>, but maybe you have to change it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SSL certificate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firm settings by clicking “OK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71700"/>
            <wp:effectExtent l="0" t="0" r="0" b="0"/>
            <wp:docPr id="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3810</wp:posOffset>
                </wp:positionV>
                <wp:extent cx="2374900" cy="1282065"/>
                <wp:effectExtent l="9525" t="13335" r="6350" b="9525"/>
                <wp:wrapNone/>
                <wp:docPr id="3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Pr="00447146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447146">
                              <w:rPr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lang w:val="en-US"/>
                              </w:rPr>
                              <w:t>heck SSL settings in “Browse Web Site” by clicking on “Browse *:443 (https)”  (righ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eb Browser should bring up the website in https (if everything is set up in the right way)</w:t>
                            </w:r>
                          </w:p>
                          <w:p w:rsidR="00032933" w:rsidRPr="00086393" w:rsidRDefault="00032933" w:rsidP="00086393">
                            <w:pPr>
                              <w:ind w:left="-57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id="Text Box 10" o:spid="_x0000_s1029" type="#_x0000_t202" style="position:absolute;left:0;text-align:left;margin-left:270pt;margin-top:.3pt;width:187pt;height:100.9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">
                <v:textbox>
                  <w:txbxContent>
                    <w:p w:rsidR="00032933" w:rsidRPr="00447146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447146">
                        <w:rPr>
                          <w:lang w:val="en-US"/>
                        </w:rPr>
                        <w:t>C</w:t>
                      </w:r>
                      <w:r>
                        <w:rPr>
                          <w:lang w:val="en-US"/>
                        </w:rPr>
                        <w:t>heck SSL settings in “Browse Web Site” by clicking on “Browse *:443 (https)”  (righ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eb Browser should bring up the website in https (if everything is set up in the right way)</w:t>
                      </w:r>
                    </w:p>
                    <w:p w:rsidR="00032933" w:rsidRPr="00086393" w:rsidRDefault="00032933" w:rsidP="00086393">
                      <w:pPr>
                        <w:ind w:left="-57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2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6985</wp:posOffset>
                </wp:positionV>
                <wp:extent cx="2374900" cy="1282065"/>
                <wp:effectExtent l="9525" t="6985" r="6350" b="635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F70AF0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086393">
                              <w:rPr>
                                <w:lang w:val="en-US"/>
                              </w:rPr>
                              <w:t>It is</w:t>
                            </w:r>
                            <w:r w:rsidR="00032933" w:rsidRPr="00086393">
                              <w:rPr>
                                <w:lang w:val="en-US"/>
                              </w:rPr>
                              <w:t xml:space="preserve"> possible to </w:t>
                            </w:r>
                            <w:r w:rsidR="00032933">
                              <w:rPr>
                                <w:lang w:val="en-US"/>
                              </w:rPr>
                              <w:t>run the website in https ONLY!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SSL settings”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ick “Require SSL”</w:t>
                            </w:r>
                          </w:p>
                          <w:p w:rsidR="00032933" w:rsidRPr="0008639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ick “Apply” (right panel)</w:t>
                            </w:r>
                          </w:p>
                          <w:p w:rsidR="00032933" w:rsidRPr="00E00F65" w:rsidRDefault="00032933" w:rsidP="00086393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shape id="Text Box 11" o:spid="_x0000_s1030" type="#_x0000_t202" style="position:absolute;left:0;text-align:left;margin-left:270pt;margin-top:.55pt;width:187pt;height:100.9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">
                <v:textbox>
                  <w:txbxContent>
                    <w:p w:rsidR="00032933" w:rsidRDefault="00F70AF0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086393">
                        <w:rPr>
                          <w:lang w:val="en-US"/>
                        </w:rPr>
                        <w:t>It is</w:t>
                      </w:r>
                      <w:r w:rsidR="00032933" w:rsidRPr="00086393">
                        <w:rPr>
                          <w:lang w:val="en-US"/>
                        </w:rPr>
                        <w:t xml:space="preserve"> possible to </w:t>
                      </w:r>
                      <w:r w:rsidR="00032933">
                        <w:rPr>
                          <w:lang w:val="en-US"/>
                        </w:rPr>
                        <w:t>run the website in https ONLY!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SSL settings”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ick “Require SSL”</w:t>
                      </w:r>
                    </w:p>
                    <w:p w:rsidR="00032933" w:rsidRPr="0008639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ick “Apply” (right panel)</w:t>
                      </w:r>
                    </w:p>
                    <w:p w:rsidR="00032933" w:rsidRPr="00E00F65" w:rsidRDefault="00032933" w:rsidP="00086393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F70AF0" w:rsidRDefault="006F2A91" w:rsidP="00F70AF0">
      <w:pPr>
        <w:pStyle w:val="Heading3"/>
      </w:pPr>
      <w:bookmarkStart w:id="19" w:name="_Toc524348755"/>
      <w:r w:rsidRPr="005D02E0">
        <w:t>Start Website</w:t>
      </w:r>
      <w:bookmarkEnd w:id="19"/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the IIS and select your Website</w:t>
      </w:r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Start</w:t>
      </w:r>
      <w:r w:rsidRPr="004C4721">
        <w:rPr>
          <w:lang w:val="en-US"/>
        </w:rPr>
        <w:t xml:space="preserve"> your website (Click it and choose “</w:t>
      </w:r>
      <w:r>
        <w:rPr>
          <w:lang w:val="en-US"/>
        </w:rPr>
        <w:t>Start</w:t>
      </w:r>
      <w:r w:rsidRPr="004C4721">
        <w:rPr>
          <w:lang w:val="en-US"/>
        </w:rPr>
        <w:t>”</w:t>
      </w:r>
      <w:r>
        <w:rPr>
          <w:lang w:val="en-US"/>
        </w:rPr>
        <w:t xml:space="preserve"> </w:t>
      </w:r>
      <w:r w:rsidRPr="004C4721">
        <w:rPr>
          <w:lang w:val="en-US"/>
        </w:rPr>
        <w:t>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Browser and enter</w:t>
      </w:r>
      <w:r>
        <w:rPr>
          <w:lang w:val="en-US"/>
        </w:rPr>
        <w:t>:</w:t>
      </w:r>
      <w:r w:rsidRPr="004C4721">
        <w:rPr>
          <w:lang w:val="en-US"/>
        </w:rPr>
        <w:t xml:space="preserve"> localhost</w:t>
      </w:r>
    </w:p>
    <w:p w:rsidR="006F2A91" w:rsidRDefault="0014632C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 C:\inetpub\wwwroot\Your_Websitename\Web.config</w:t>
      </w:r>
      <w:r w:rsidR="006F2A91">
        <w:rPr>
          <w:lang w:val="en-US"/>
        </w:rPr>
        <w:t xml:space="preserve"> with a text </w:t>
      </w:r>
      <w:proofErr w:type="spellStart"/>
      <w:r w:rsidR="006F2A91">
        <w:rPr>
          <w:lang w:val="en-US"/>
        </w:rPr>
        <w:t>editor</w:t>
      </w:r>
      <w:r w:rsidR="006F2A91" w:rsidRPr="00671469">
        <w:rPr>
          <w:lang w:val="en-US"/>
        </w:rPr>
        <w:t>set</w:t>
      </w:r>
      <w:proofErr w:type="spellEnd"/>
      <w:r w:rsidR="006F2A91" w:rsidRPr="00671469">
        <w:rPr>
          <w:lang w:val="en-US"/>
        </w:rPr>
        <w:t xml:space="preserve"> “</w:t>
      </w:r>
      <w:proofErr w:type="spellStart"/>
      <w:r w:rsidR="006F2A91" w:rsidRPr="00671469">
        <w:rPr>
          <w:lang w:val="en-US"/>
        </w:rPr>
        <w:t>CreateDatabase</w:t>
      </w:r>
      <w:proofErr w:type="spellEnd"/>
      <w:r w:rsidR="006F2A91" w:rsidRPr="00671469">
        <w:rPr>
          <w:lang w:val="en-US"/>
        </w:rPr>
        <w:t xml:space="preserve">” to “false“ in section </w:t>
      </w:r>
      <w:proofErr w:type="spellStart"/>
      <w:r w:rsidR="006F2A91" w:rsidRPr="00671469">
        <w:rPr>
          <w:lang w:val="en-US"/>
        </w:rPr>
        <w:t>appSettings</w:t>
      </w:r>
      <w:proofErr w:type="spellEnd"/>
    </w:p>
    <w:p w:rsidR="0014632C" w:rsidRPr="0014632C" w:rsidRDefault="0014632C" w:rsidP="00220E2A">
      <w:pPr>
        <w:jc w:val="both"/>
        <w:rPr>
          <w:b/>
          <w:bCs/>
          <w:color w:val="FF0000"/>
          <w:lang w:val="en-US"/>
        </w:rPr>
      </w:pPr>
      <w:r>
        <w:rPr>
          <w:color w:val="FF0000"/>
          <w:lang w:val="en-US"/>
        </w:rPr>
        <w:t>Note:</w:t>
      </w:r>
      <w:r>
        <w:rPr>
          <w:b/>
          <w:bCs/>
          <w:color w:val="FF0000"/>
          <w:lang w:val="en-US"/>
        </w:rPr>
        <w:t xml:space="preserve"> </w:t>
      </w:r>
      <w:r w:rsidRPr="0014632C">
        <w:rPr>
          <w:color w:val="000000" w:themeColor="text1"/>
          <w:lang w:val="en-US"/>
        </w:rPr>
        <w:t>From the ver</w:t>
      </w:r>
      <w:r>
        <w:rPr>
          <w:color w:val="000000" w:themeColor="text1"/>
          <w:lang w:val="en-US"/>
        </w:rPr>
        <w:t>sion BEXIS2</w:t>
      </w:r>
      <w:r w:rsidR="00F70AF0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11 the application doesn’t need a default “Administrator” user. </w:t>
      </w:r>
      <w:r w:rsidR="00A804EC">
        <w:rPr>
          <w:color w:val="000000" w:themeColor="text1"/>
          <w:lang w:val="en-US"/>
        </w:rPr>
        <w:t>“Manage Features” is accessible via Gear button on the right side in menu bar. First user is able to set permissions. If you need an administrator user</w:t>
      </w:r>
      <w:r w:rsidR="00220E2A">
        <w:rPr>
          <w:color w:val="000000" w:themeColor="text1"/>
          <w:lang w:val="en-US"/>
        </w:rPr>
        <w:t xml:space="preserve"> or a group administrators</w:t>
      </w:r>
      <w:r w:rsidR="00A804EC">
        <w:rPr>
          <w:color w:val="000000" w:themeColor="text1"/>
          <w:lang w:val="en-US"/>
        </w:rPr>
        <w:t xml:space="preserve">, you </w:t>
      </w:r>
      <w:r w:rsidR="00220E2A">
        <w:rPr>
          <w:color w:val="000000" w:themeColor="text1"/>
          <w:lang w:val="en-US"/>
        </w:rPr>
        <w:t>can create a new user or group and get it all permissions.</w:t>
      </w:r>
    </w:p>
    <w:p w:rsidR="007E23B4" w:rsidRPr="007E23B4" w:rsidRDefault="006F2A91" w:rsidP="007E23B4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0" w:name="_Toc524348756"/>
      <w:r>
        <w:rPr>
          <w:lang w:val="en-US"/>
        </w:rPr>
        <w:t>Errors</w:t>
      </w:r>
      <w:bookmarkEnd w:id="20"/>
    </w:p>
    <w:p w:rsidR="006F2A91" w:rsidRPr="007E23B4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1" w:name="_Toc524348757"/>
      <w:r>
        <w:rPr>
          <w:lang w:val="en-US"/>
        </w:rPr>
        <w:t xml:space="preserve">5.1 </w:t>
      </w:r>
      <w:r w:rsidR="006F2A91" w:rsidRPr="007E23B4">
        <w:rPr>
          <w:lang w:val="en-US"/>
        </w:rPr>
        <w:t>ERROR [08004][IBM] SQL30061</w:t>
      </w:r>
      <w:bookmarkEnd w:id="21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Check if database exist. If not create this database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If you run</w:t>
      </w:r>
      <w:r w:rsidRPr="00C718B1">
        <w:rPr>
          <w:lang w:val="en-US"/>
        </w:rPr>
        <w:t xml:space="preserve"> more than one instances of db2</w:t>
      </w:r>
      <w:r>
        <w:rPr>
          <w:lang w:val="en-US"/>
        </w:rPr>
        <w:t>,</w:t>
      </w:r>
      <w:r w:rsidRPr="00C718B1">
        <w:rPr>
          <w:lang w:val="en-US"/>
        </w:rPr>
        <w:t xml:space="preserve"> you need to add </w:t>
      </w:r>
      <w:r>
        <w:rPr>
          <w:lang w:val="en-US"/>
        </w:rPr>
        <w:t xml:space="preserve">another </w:t>
      </w:r>
      <w:r w:rsidRPr="00C718B1">
        <w:rPr>
          <w:lang w:val="en-US"/>
        </w:rPr>
        <w:t>port number to the server name in the connection string</w:t>
      </w:r>
    </w:p>
    <w:p w:rsidR="006F2A91" w:rsidRPr="00C718B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718B1">
        <w:rPr>
          <w:lang w:val="en-US"/>
        </w:rPr>
        <w:t>Localhost:50001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</w:pPr>
      <w:bookmarkStart w:id="22" w:name="_Toc524348758"/>
      <w:r>
        <w:lastRenderedPageBreak/>
        <w:t xml:space="preserve">5.2 </w:t>
      </w:r>
      <w:r w:rsidR="006F2A91" w:rsidRPr="00C718B1">
        <w:t>ERROR [08001][IBM] SQL30081n</w:t>
      </w:r>
      <w:bookmarkEnd w:id="22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Please check if the Database Instance is running.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</w:pPr>
      <w:proofErr w:type="spellStart"/>
      <w:r w:rsidRPr="00C718B1">
        <w:t>If</w:t>
      </w:r>
      <w:proofErr w:type="spellEnd"/>
      <w:r w:rsidRPr="00C718B1">
        <w:t xml:space="preserve"> not, </w:t>
      </w:r>
      <w:proofErr w:type="spellStart"/>
      <w:r w:rsidRPr="00C718B1">
        <w:t>start</w:t>
      </w:r>
      <w:proofErr w:type="spellEnd"/>
      <w:r w:rsidRPr="00C718B1">
        <w:t xml:space="preserve"> </w:t>
      </w:r>
      <w:proofErr w:type="spellStart"/>
      <w:r w:rsidRPr="00C718B1">
        <w:t>the</w:t>
      </w:r>
      <w:proofErr w:type="spellEnd"/>
      <w:r w:rsidRPr="00C718B1">
        <w:t xml:space="preserve"> </w:t>
      </w:r>
      <w:proofErr w:type="spellStart"/>
      <w:r w:rsidRPr="00C718B1">
        <w:t>instance</w:t>
      </w:r>
      <w:proofErr w:type="spellEnd"/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3" w:name="_Toc524348759"/>
      <w:r>
        <w:rPr>
          <w:lang w:val="en-US"/>
        </w:rPr>
        <w:t xml:space="preserve">5.3 ERROR </w:t>
      </w:r>
      <w:r w:rsidR="006F2A91" w:rsidRPr="00C718B1">
        <w:rPr>
          <w:lang w:val="en-US"/>
        </w:rPr>
        <w:t>HTTP-ERROR 403.14</w:t>
      </w:r>
      <w:bookmarkEnd w:id="23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.Net is not registered for IIS 7</w:t>
      </w:r>
    </w:p>
    <w:p w:rsidR="006F2A91" w:rsidRPr="00C718B1" w:rsidRDefault="006F2A91" w:rsidP="00891873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 xml:space="preserve">Open the </w:t>
      </w:r>
      <w:r w:rsidR="00604186">
        <w:rPr>
          <w:lang w:val="en-US"/>
        </w:rPr>
        <w:t>BEXIS</w:t>
      </w:r>
      <w:r w:rsidRPr="00C718B1">
        <w:rPr>
          <w:lang w:val="en-US"/>
        </w:rPr>
        <w:t xml:space="preserve"> </w:t>
      </w:r>
      <w:r w:rsidR="00144035">
        <w:rPr>
          <w:lang w:val="en-US"/>
        </w:rPr>
        <w:t>2.1</w:t>
      </w:r>
      <w:r w:rsidR="00891873">
        <w:rPr>
          <w:lang w:val="en-US"/>
        </w:rPr>
        <w:t>1.3</w:t>
      </w:r>
      <w:r w:rsidRPr="00C718B1">
        <w:rPr>
          <w:lang w:val="en-US"/>
        </w:rPr>
        <w:t xml:space="preserve"> folder and start </w:t>
      </w:r>
      <w:r w:rsidRPr="00C718B1">
        <w:rPr>
          <w:b/>
          <w:lang w:val="en-US"/>
        </w:rPr>
        <w:t xml:space="preserve">aspnet_regiis.exe </w:t>
      </w:r>
      <w:r w:rsidRPr="00C718B1">
        <w:rPr>
          <w:lang w:val="en-US"/>
        </w:rPr>
        <w:t>as admin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4" w:name="_Toc524348760"/>
      <w:r>
        <w:rPr>
          <w:lang w:val="en-US"/>
        </w:rPr>
        <w:t xml:space="preserve">5.4 </w:t>
      </w:r>
      <w:r w:rsidR="006F2A91" w:rsidRPr="00C718B1">
        <w:rPr>
          <w:lang w:val="en-US"/>
        </w:rPr>
        <w:t>ERROR HTTP- ERROR 404.2</w:t>
      </w:r>
      <w:bookmarkEnd w:id="24"/>
    </w:p>
    <w:p w:rsidR="006F2A91" w:rsidRPr="00C718B1" w:rsidRDefault="00F70AF0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 change app p</w:t>
      </w:r>
      <w:r w:rsidR="006F2A91" w:rsidRPr="00C718B1">
        <w:rPr>
          <w:lang w:val="en-US"/>
        </w:rPr>
        <w:t>ool in II</w:t>
      </w:r>
      <w:r>
        <w:rPr>
          <w:lang w:val="en-US"/>
        </w:rPr>
        <w:t>S</w:t>
      </w:r>
      <w:r w:rsidR="006F2A91" w:rsidRPr="00C718B1">
        <w:rPr>
          <w:lang w:val="en-US"/>
        </w:rPr>
        <w:t>7 to integrated (asp.net 4)</w:t>
      </w:r>
    </w:p>
    <w:p w:rsidR="009074B5" w:rsidRPr="009074B5" w:rsidRDefault="008D0B92" w:rsidP="009074B5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5" w:name="_Toc524348762"/>
      <w:r>
        <w:rPr>
          <w:lang w:val="en-US"/>
        </w:rPr>
        <w:t>Setting up multiple t</w:t>
      </w:r>
      <w:r w:rsidRPr="00E4205D">
        <w:rPr>
          <w:lang w:val="en-US"/>
        </w:rPr>
        <w:t>enant</w:t>
      </w:r>
      <w:r>
        <w:rPr>
          <w:lang w:val="en-US"/>
        </w:rPr>
        <w:t>s in a single BEXIS 2 instance</w:t>
      </w:r>
      <w:bookmarkEnd w:id="25"/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/>
        </w:rPr>
        <w:t xml:space="preserve">In BEXIS 2 </w:t>
      </w:r>
      <w:r w:rsidRPr="00E4205D">
        <w:rPr>
          <w:lang w:val="en-US" w:bidi="fa-IR"/>
        </w:rPr>
        <w:t>system administrator</w:t>
      </w:r>
      <w:r>
        <w:rPr>
          <w:lang w:val="en-US" w:bidi="fa-IR"/>
        </w:rPr>
        <w:t>s are able to set up</w:t>
      </w:r>
      <w:r w:rsidRPr="00E4205D">
        <w:rPr>
          <w:lang w:val="en-US" w:bidi="fa-IR"/>
        </w:rPr>
        <w:t xml:space="preserve"> </w:t>
      </w:r>
      <w:r>
        <w:rPr>
          <w:lang w:val="en-US" w:bidi="fa-IR"/>
        </w:rPr>
        <w:t xml:space="preserve">individual tenants with project specific </w:t>
      </w:r>
      <w:r w:rsidRPr="00E4205D">
        <w:rPr>
          <w:lang w:val="en-US" w:bidi="fa-IR"/>
        </w:rPr>
        <w:t>characteristics</w:t>
      </w:r>
      <w:r>
        <w:rPr>
          <w:lang w:val="en-US" w:bidi="fa-IR"/>
        </w:rPr>
        <w:t xml:space="preserve"> on a single instance of BEXIS 2 (one application on IIS, different appearances on different domains)</w:t>
      </w:r>
      <w:r w:rsidRPr="00E4205D">
        <w:rPr>
          <w:lang w:val="en-US" w:bidi="fa-IR"/>
        </w:rPr>
        <w:t xml:space="preserve">. </w:t>
      </w:r>
      <w:r>
        <w:rPr>
          <w:lang w:val="en-US" w:bidi="fa-IR"/>
        </w:rPr>
        <w:t xml:space="preserve">For example, a system administrator may want to have three different appearances for tree different projects, each with its own name, logo, privacy policy, contact information and imprint. </w:t>
      </w:r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 w:bidi="fa-IR"/>
        </w:rPr>
        <w:t xml:space="preserve">Two locations in the application folder need to be edited to specify a tenant: </w:t>
      </w:r>
    </w:p>
    <w:p w:rsid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380F64">
        <w:rPr>
          <w:lang w:val="en-US" w:bidi="fa-IR"/>
        </w:rPr>
        <w:t xml:space="preserve">the </w:t>
      </w:r>
      <w:r w:rsidRPr="00380F64">
        <w:rPr>
          <w:i/>
          <w:iCs/>
          <w:lang w:val="en-US" w:bidi="fa-IR"/>
        </w:rPr>
        <w:t>Tenants.Catalog.xml</w:t>
      </w:r>
    </w:p>
    <w:p w:rsidR="009074B5" w:rsidRP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8D0B92">
        <w:rPr>
          <w:i/>
          <w:iCs/>
          <w:lang w:val="en-US" w:bidi="fa-IR"/>
        </w:rPr>
        <w:t>t</w:t>
      </w:r>
      <w:r w:rsidRPr="008D0B92">
        <w:rPr>
          <w:i/>
          <w:lang w:val="en-US" w:bidi="fa-IR"/>
        </w:rPr>
        <w:t>enants</w:t>
      </w:r>
      <w:r w:rsidRPr="008D0B92">
        <w:rPr>
          <w:lang w:val="en-US" w:bidi="fa-IR"/>
        </w:rPr>
        <w:t xml:space="preserve"> Folder in the Workspace.</w:t>
      </w:r>
    </w:p>
    <w:p w:rsidR="009074B5" w:rsidRDefault="009074B5" w:rsidP="009074B5">
      <w:pPr>
        <w:jc w:val="both"/>
        <w:rPr>
          <w:lang w:val="en-US" w:bidi="fa-IR"/>
        </w:rPr>
      </w:pPr>
    </w:p>
    <w:p w:rsidR="009074B5" w:rsidRPr="00DB6DE7" w:rsidRDefault="00DB6DE7" w:rsidP="00DB6DE7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6" w:name="_Toc524348763"/>
      <w:r>
        <w:rPr>
          <w:lang w:val="en-US"/>
        </w:rPr>
        <w:t>Tenants.Catalog.xml</w:t>
      </w:r>
      <w:bookmarkEnd w:id="26"/>
    </w:p>
    <w:p w:rsidR="009074B5" w:rsidRDefault="00971024" w:rsidP="009074B5">
      <w:pPr>
        <w:spacing w:after="0" w:line="360" w:lineRule="auto"/>
        <w:rPr>
          <w:rtl/>
          <w:lang w:val="en-US" w:bidi="fa-IR"/>
        </w:rPr>
      </w:pPr>
      <w:r w:rsidRPr="00971024">
        <w:rPr>
          <w:lang w:val="en-US"/>
        </w:rPr>
        <w:t>In the Tenants.Catalog.xml file each tenant must have an entry to be recognized in the system.</w:t>
      </w:r>
      <w:r w:rsidR="009074B5">
        <w:rPr>
          <w:lang w:val="en-US"/>
        </w:rPr>
        <w:t>Tenant.Catalog.xml has the following pattern: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?xml version="1.0" encoding="utf-8" ?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Tenants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bexis</w:t>
      </w:r>
      <w:proofErr w:type="spellEnd"/>
      <w:r w:rsidRPr="00DB41A0">
        <w:rPr>
          <w:lang w:val="en-US"/>
        </w:rPr>
        <w:t>" default="true" status="active"/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idiv</w:t>
      </w:r>
      <w:proofErr w:type="spellEnd"/>
      <w:r w:rsidRPr="00DB41A0">
        <w:rPr>
          <w:lang w:val="en-US"/>
        </w:rPr>
        <w:t>" default="false" status="active"/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DB41A0">
        <w:rPr>
          <w:lang w:val="en-US"/>
        </w:rPr>
        <w:t>&lt;/Tenants&gt;</w:t>
      </w: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71024" w:rsidRDefault="00971024" w:rsidP="00971024">
      <w:pPr>
        <w:spacing w:after="0" w:line="360" w:lineRule="auto"/>
        <w:rPr>
          <w:lang w:val="en-US"/>
        </w:rPr>
      </w:pPr>
      <w:r>
        <w:rPr>
          <w:lang w:val="en-US"/>
        </w:rPr>
        <w:t>Each tenant should have the following elements:</w:t>
      </w:r>
    </w:p>
    <w:p w:rsidR="00971024" w:rsidRPr="00E063C8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Id:</w:t>
      </w:r>
      <w:r>
        <w:rPr>
          <w:lang w:val="en-US"/>
        </w:rPr>
        <w:t xml:space="preserve"> this </w:t>
      </w:r>
      <w:r w:rsidRPr="00234CAB">
        <w:rPr>
          <w:lang w:val="en-US"/>
        </w:rPr>
        <w:t xml:space="preserve">is the </w:t>
      </w:r>
      <w:r>
        <w:rPr>
          <w:lang w:val="en-US"/>
        </w:rPr>
        <w:t xml:space="preserve">internal </w:t>
      </w:r>
      <w:r w:rsidRPr="00234CAB">
        <w:rPr>
          <w:lang w:val="en-US"/>
        </w:rPr>
        <w:t xml:space="preserve">name of </w:t>
      </w:r>
      <w:r>
        <w:rPr>
          <w:lang w:val="en-US"/>
        </w:rPr>
        <w:t>the tenant used in the system</w:t>
      </w:r>
      <w:r w:rsidRPr="00234CAB">
        <w:rPr>
          <w:lang w:val="en-US"/>
        </w:rPr>
        <w:t>.</w:t>
      </w:r>
      <w:r>
        <w:rPr>
          <w:lang w:val="en-US"/>
        </w:rPr>
        <w:t xml:space="preserve"> A </w:t>
      </w:r>
      <w:r w:rsidRPr="00E063C8">
        <w:rPr>
          <w:lang w:val="en-US"/>
        </w:rPr>
        <w:t>folder</w:t>
      </w:r>
      <w:r>
        <w:rPr>
          <w:lang w:val="en-US"/>
        </w:rPr>
        <w:t xml:space="preserve"> with the same name should be</w:t>
      </w:r>
      <w:r w:rsidRPr="00E063C8">
        <w:rPr>
          <w:lang w:val="en-US"/>
        </w:rPr>
        <w:t xml:space="preserve"> </w:t>
      </w:r>
      <w:r>
        <w:rPr>
          <w:lang w:val="en-US"/>
        </w:rPr>
        <w:t xml:space="preserve">available </w:t>
      </w:r>
      <w:r w:rsidRPr="00E063C8">
        <w:rPr>
          <w:lang w:val="en-US"/>
        </w:rPr>
        <w:t>in Workspace &gt; Tenants</w:t>
      </w:r>
      <w:r>
        <w:rPr>
          <w:lang w:val="en-US"/>
        </w:rPr>
        <w:t>.</w:t>
      </w:r>
    </w:p>
    <w:p w:rsid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Default:</w:t>
      </w:r>
      <w:r>
        <w:rPr>
          <w:lang w:val="en-US"/>
        </w:rPr>
        <w:t xml:space="preserve"> one tenant must be specified as the default (default=”true”). In case other tenants are not fully specified or fail, information from the default tenant are used as a fallback.</w:t>
      </w:r>
    </w:p>
    <w:p w:rsidR="009074B5" w:rsidRP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971024">
        <w:rPr>
          <w:b/>
          <w:lang w:val="en-US"/>
        </w:rPr>
        <w:t>Status:</w:t>
      </w:r>
      <w:r w:rsidRPr="00971024">
        <w:rPr>
          <w:lang w:val="en-US"/>
        </w:rPr>
        <w:t xml:space="preserve"> specify status=“active” to make this tenant available in the system.</w:t>
      </w:r>
    </w:p>
    <w:p w:rsidR="009074B5" w:rsidRPr="008D0B92" w:rsidRDefault="009074B5" w:rsidP="009074B5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7" w:name="_Toc524348764"/>
      <w:r>
        <w:lastRenderedPageBreak/>
        <w:t xml:space="preserve">Manage </w:t>
      </w:r>
      <w:proofErr w:type="spellStart"/>
      <w:r>
        <w:t>Tenants</w:t>
      </w:r>
      <w:proofErr w:type="spellEnd"/>
      <w:r>
        <w:t xml:space="preserve"> Folder</w:t>
      </w:r>
      <w:bookmarkEnd w:id="27"/>
    </w:p>
    <w:p w:rsidR="009074B5" w:rsidRPr="008D0B92" w:rsidRDefault="009074B5" w:rsidP="009074B5">
      <w:pPr>
        <w:pStyle w:val="Heading2"/>
        <w:numPr>
          <w:ilvl w:val="1"/>
          <w:numId w:val="0"/>
        </w:numPr>
        <w:spacing w:before="40" w:line="259" w:lineRule="auto"/>
        <w:rPr>
          <w:lang w:val="en-US"/>
        </w:rPr>
      </w:pPr>
    </w:p>
    <w:p w:rsidR="009074B5" w:rsidRDefault="00971024" w:rsidP="009074B5">
      <w:pPr>
        <w:rPr>
          <w:lang w:val="en-US"/>
        </w:rPr>
      </w:pPr>
      <w:r>
        <w:rPr>
          <w:lang w:val="en-US"/>
        </w:rPr>
        <w:t>Each</w:t>
      </w:r>
      <w:r w:rsidRPr="00E063C8">
        <w:rPr>
          <w:lang w:val="en-US"/>
        </w:rPr>
        <w:t xml:space="preserve"> tenant should have a </w:t>
      </w:r>
      <w:r>
        <w:rPr>
          <w:lang w:val="en-US"/>
        </w:rPr>
        <w:t xml:space="preserve">specific folder in Workspace &gt; Tenants. The name of this folder should match the id-attribute in the Tenant.Catalog.xml (e.g. </w:t>
      </w:r>
      <w:proofErr w:type="spellStart"/>
      <w:r>
        <w:rPr>
          <w:lang w:val="en-US"/>
        </w:rPr>
        <w:t>bexis</w:t>
      </w:r>
      <w:proofErr w:type="spellEnd"/>
      <w:r>
        <w:rPr>
          <w:lang w:val="en-US"/>
        </w:rPr>
        <w:t>).</w:t>
      </w:r>
    </w:p>
    <w:p w:rsidR="009074B5" w:rsidRPr="0040163D" w:rsidRDefault="009074B5" w:rsidP="009074B5">
      <w:pPr>
        <w:rPr>
          <w:lang w:val="en-US"/>
        </w:rPr>
      </w:pPr>
      <w:r>
        <w:rPr>
          <w:lang w:val="en-US"/>
        </w:rPr>
        <w:t>A Tenant folder includes: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</w:t>
      </w:r>
      <w:r w:rsidRPr="0040163D">
        <w:rPr>
          <w:lang w:val="en-US"/>
        </w:rPr>
        <w:t>older called “contents”</w:t>
      </w:r>
      <w:r>
        <w:rPr>
          <w:lang w:val="en-US"/>
        </w:rPr>
        <w:t xml:space="preserve"> includes h</w:t>
      </w:r>
      <w:r w:rsidRPr="0040163D">
        <w:rPr>
          <w:lang w:val="en-US"/>
        </w:rPr>
        <w:t>tml views (e.g. imprint</w:t>
      </w:r>
      <w:r>
        <w:rPr>
          <w:lang w:val="en-US"/>
        </w:rPr>
        <w:t>)</w:t>
      </w:r>
    </w:p>
    <w:p w:rsidR="009074B5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images” includes images like Logo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themes” includes theme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The manifest.xml</w:t>
      </w:r>
    </w:p>
    <w:p w:rsidR="009074B5" w:rsidRDefault="009074B5" w:rsidP="009074B5">
      <w:pPr>
        <w:spacing w:after="0" w:line="360" w:lineRule="auto"/>
        <w:ind w:left="360"/>
        <w:rPr>
          <w:lang w:val="en-US"/>
        </w:rPr>
      </w:pPr>
    </w:p>
    <w:p w:rsidR="009074B5" w:rsidRPr="009074B5" w:rsidRDefault="009074B5" w:rsidP="009074B5">
      <w:pPr>
        <w:pBdr>
          <w:bottom w:val="single" w:sz="6" w:space="1" w:color="auto"/>
        </w:pBdr>
        <w:spacing w:after="0" w:line="360" w:lineRule="auto"/>
        <w:rPr>
          <w:lang w:val="en-US" w:bidi="fa-IR"/>
        </w:rPr>
      </w:pPr>
      <w:r>
        <w:rPr>
          <w:lang w:val="en-US"/>
        </w:rPr>
        <w:t xml:space="preserve">The manifest.xml includes all specification that a tenant needs. Following is the </w:t>
      </w:r>
      <w:r w:rsidRPr="009074B5">
        <w:rPr>
          <w:lang w:val="en-US" w:bidi="fa-IR"/>
        </w:rPr>
        <w:t xml:space="preserve">manifest of </w:t>
      </w:r>
      <w:proofErr w:type="spellStart"/>
      <w:r w:rsidRPr="009074B5">
        <w:rPr>
          <w:lang w:val="en-US" w:bidi="fa-IR"/>
        </w:rPr>
        <w:t>bexis</w:t>
      </w:r>
      <w:proofErr w:type="spellEnd"/>
      <w:r w:rsidRPr="009074B5">
        <w:rPr>
          <w:lang w:val="en-US" w:bidi="fa-IR"/>
        </w:rPr>
        <w:t xml:space="preserve"> tenant.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?xml version="1.0" encoding="utf-8" ?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Tenant id="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" </w:t>
      </w:r>
      <w:proofErr w:type="spellStart"/>
      <w:r w:rsidRPr="00022EED">
        <w:rPr>
          <w:lang w:val="en-US"/>
        </w:rPr>
        <w:t>useFallback</w:t>
      </w:r>
      <w:proofErr w:type="spellEnd"/>
      <w:r w:rsidRPr="00022EED">
        <w:rPr>
          <w:lang w:val="en-US"/>
        </w:rPr>
        <w:t>="false"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>&lt;</w:t>
      </w:r>
      <w:proofErr w:type="spellStart"/>
      <w:r>
        <w:rPr>
          <w:lang w:val="en-US"/>
        </w:rPr>
        <w:t>ShortName</w:t>
      </w:r>
      <w:proofErr w:type="spellEnd"/>
      <w:r>
        <w:rPr>
          <w:lang w:val="en-US"/>
        </w:rPr>
        <w:t>&gt;BEXIS</w:t>
      </w:r>
      <w:r w:rsidRPr="00022EED">
        <w:rPr>
          <w:lang w:val="en-US"/>
        </w:rPr>
        <w:t>2.10&lt;/</w:t>
      </w:r>
      <w:proofErr w:type="spellStart"/>
      <w:r w:rsidRPr="00022EED">
        <w:rPr>
          <w:lang w:val="en-US"/>
        </w:rPr>
        <w:t>Short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itle&gt;Research Data Management System&lt;/Title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Description&gt;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 is a general purpose research data management system...</w:t>
      </w:r>
    </w:p>
    <w:p w:rsidR="009074B5" w:rsidRPr="00022EED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2EED">
        <w:rPr>
          <w:lang w:val="en-US"/>
        </w:rPr>
        <w:t>&lt;/Description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Logo&gt;</w:t>
      </w:r>
      <w:proofErr w:type="spellStart"/>
      <w:r w:rsidRPr="00023E57">
        <w:rPr>
          <w:b/>
          <w:bCs/>
          <w:lang w:val="en-US"/>
        </w:rPr>
        <w:t>Bildmarke_BEXIS_cmyk.svg</w:t>
      </w:r>
      <w:proofErr w:type="spellEnd"/>
      <w:r w:rsidRPr="00023E57">
        <w:rPr>
          <w:b/>
          <w:bCs/>
          <w:lang w:val="en-US"/>
        </w:rPr>
        <w:t>&lt;/Logo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favicon.ico&lt;/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heme&gt;Default&lt;/Them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Layout&gt;_Layout&lt;/Layout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/&lt;/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 &lt;!-- a relative path to an action inside the app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policy.htm&lt;/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contact.htm&lt;/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imprint.htm&lt;/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conatct@bx.de&lt;/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support@bx.de&lt;/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 &lt;!--of form: scheme://host:port all optional, all regex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>
        <w:rPr>
          <w:lang w:val="en-US"/>
        </w:rPr>
        <w:tab/>
        <w:t xml:space="preserve">    </w:t>
      </w:r>
      <w:r w:rsidRPr="00022EED">
        <w:rPr>
          <w:lang w:val="en-US"/>
        </w:rPr>
        <w:t>&lt;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(http:\/\/)?localhost:63535&lt;/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 xml:space="preserve">    </w:t>
      </w:r>
      <w:r w:rsidRPr="00022EED">
        <w:rPr>
          <w:lang w:val="en-US"/>
        </w:rPr>
        <w:t>&lt;MatchingRule&gt;(https?:\/\/)?bx2test.inf-bb.uni-jena.de:2016&lt;/MatchingRul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r w:rsidRPr="000C37BD">
        <w:rPr>
          <w:b/>
          <w:bCs/>
          <w:lang w:val="en-US"/>
        </w:rPr>
        <w:t>AllowedFileExtensions</w:t>
      </w:r>
      <w:r w:rsidRPr="00022EED">
        <w:rPr>
          <w:lang w:val="en-US"/>
        </w:rPr>
        <w:t>&gt;</w:t>
      </w:r>
      <w:r>
        <w:rPr>
          <w:lang w:val="en-US"/>
        </w:rPr>
        <w:t>.</w:t>
      </w:r>
      <w:r w:rsidRPr="00022EED">
        <w:rPr>
          <w:lang w:val="en-US"/>
        </w:rPr>
        <w:t>csv,</w:t>
      </w:r>
      <w:r>
        <w:rPr>
          <w:lang w:val="en-US"/>
        </w:rPr>
        <w:t>.</w:t>
      </w:r>
      <w:r w:rsidRPr="00022EED">
        <w:rPr>
          <w:lang w:val="en-US"/>
        </w:rPr>
        <w:t>xml,</w:t>
      </w:r>
      <w:r>
        <w:rPr>
          <w:lang w:val="en-US"/>
        </w:rPr>
        <w:t>.</w:t>
      </w:r>
      <w:r w:rsidRPr="00022EED">
        <w:rPr>
          <w:lang w:val="en-US"/>
        </w:rPr>
        <w:t>xsl,</w:t>
      </w:r>
      <w:r>
        <w:rPr>
          <w:lang w:val="en-US"/>
        </w:rPr>
        <w:t>.</w:t>
      </w:r>
      <w:r w:rsidRPr="00022EED">
        <w:rPr>
          <w:lang w:val="en-US"/>
        </w:rPr>
        <w:t xml:space="preserve">xsls&lt;/AllowedFileExtensions&gt; </w:t>
      </w:r>
    </w:p>
    <w:p w:rsidR="009074B5" w:rsidRPr="00022EED" w:rsidRDefault="009074B5" w:rsidP="009074B5">
      <w:pPr>
        <w:spacing w:after="0" w:line="240" w:lineRule="auto"/>
        <w:ind w:firstLine="708"/>
        <w:rPr>
          <w:lang w:val="en-US"/>
        </w:rPr>
      </w:pPr>
      <w:r w:rsidRPr="00022EED">
        <w:rPr>
          <w:lang w:val="en-US"/>
        </w:rPr>
        <w:t>&lt;!</w:t>
      </w:r>
      <w:r>
        <w:rPr>
          <w:lang w:val="en-US"/>
        </w:rPr>
        <w:t>—start with point,</w:t>
      </w:r>
      <w:r w:rsidRPr="00022EED">
        <w:rPr>
          <w:lang w:val="en-US"/>
        </w:rPr>
        <w:t xml:space="preserve"> comma separated, no spaces 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1024&lt;/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 &lt;!--In MB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Resources&gt;</w:t>
      </w:r>
    </w:p>
    <w:p w:rsidR="009074B5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Resource key="</w:t>
      </w:r>
      <w:proofErr w:type="spellStart"/>
      <w:r w:rsidRPr="00023E57">
        <w:rPr>
          <w:b/>
          <w:bCs/>
          <w:lang w:val="en-US"/>
        </w:rPr>
        <w:t>bi</w:t>
      </w:r>
      <w:r>
        <w:rPr>
          <w:b/>
          <w:bCs/>
          <w:lang w:val="en-US"/>
        </w:rPr>
        <w:t>glogo</w:t>
      </w:r>
      <w:proofErr w:type="spellEnd"/>
      <w:r>
        <w:rPr>
          <w:b/>
          <w:bCs/>
          <w:lang w:val="en-US"/>
        </w:rPr>
        <w:t>" id="</w:t>
      </w:r>
      <w:proofErr w:type="spellStart"/>
      <w:r>
        <w:rPr>
          <w:b/>
          <w:bCs/>
          <w:lang w:val="en-US"/>
        </w:rPr>
        <w:t>Logo_BEXIS_cmyk.svg</w:t>
      </w:r>
      <w:proofErr w:type="spellEnd"/>
      <w:r>
        <w:rPr>
          <w:b/>
          <w:bCs/>
          <w:lang w:val="en-US"/>
        </w:rPr>
        <w:t xml:space="preserve">" </w:t>
      </w:r>
      <w:proofErr w:type="spellStart"/>
      <w:r w:rsidRPr="00023E57">
        <w:rPr>
          <w:b/>
          <w:bCs/>
          <w:lang w:val="en-US"/>
        </w:rPr>
        <w:t>contentType</w:t>
      </w:r>
      <w:proofErr w:type="spellEnd"/>
      <w:r w:rsidRPr="00023E57">
        <w:rPr>
          <w:b/>
          <w:bCs/>
          <w:lang w:val="en-US"/>
        </w:rPr>
        <w:t>="Image"&gt;</w:t>
      </w:r>
    </w:p>
    <w:p w:rsidR="009074B5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3E57">
        <w:rPr>
          <w:b/>
          <w:bCs/>
          <w:lang w:val="en-US"/>
        </w:rPr>
        <w:t>&lt;/Resourc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Resources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022EED">
        <w:rPr>
          <w:lang w:val="en-US"/>
        </w:rPr>
        <w:t>&lt;/Tenant&gt;</w:t>
      </w:r>
    </w:p>
    <w:p w:rsidR="009074B5" w:rsidRDefault="009074B5" w:rsidP="009074B5">
      <w:pPr>
        <w:spacing w:after="0" w:line="24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 w:bidi="fa-IR"/>
        </w:rPr>
      </w:pPr>
      <w:r w:rsidRPr="00AF71FF">
        <w:rPr>
          <w:lang w:val="en-US" w:bidi="fa-IR"/>
        </w:rPr>
        <w:t>The</w:t>
      </w:r>
      <w:r>
        <w:rPr>
          <w:lang w:val="en-US" w:bidi="fa-IR"/>
        </w:rPr>
        <w:t xml:space="preserve"> definition of the</w:t>
      </w:r>
      <w:r w:rsidRPr="00AF71FF">
        <w:rPr>
          <w:lang w:val="en-US" w:bidi="fa-IR"/>
        </w:rPr>
        <w:t xml:space="preserve"> most of elements are </w:t>
      </w:r>
      <w:r>
        <w:rPr>
          <w:lang w:val="en-US" w:bidi="fa-IR"/>
        </w:rPr>
        <w:t xml:space="preserve">understandable by their names. </w:t>
      </w:r>
      <w:r w:rsidRPr="00AF71FF">
        <w:rPr>
          <w:lang w:val="en-US" w:bidi="fa-IR"/>
        </w:rPr>
        <w:t>H</w:t>
      </w:r>
      <w:r>
        <w:rPr>
          <w:lang w:val="en-US" w:bidi="fa-IR"/>
        </w:rPr>
        <w:t>owever, there is more descriptions:</w:t>
      </w:r>
    </w:p>
    <w:p w:rsidR="009074B5" w:rsidRPr="00AF71FF" w:rsidRDefault="009074B5" w:rsidP="009074B5">
      <w:pPr>
        <w:spacing w:after="0" w:line="360" w:lineRule="auto"/>
        <w:rPr>
          <w:lang w:val="en-US"/>
        </w:rPr>
      </w:pPr>
      <w:r>
        <w:rPr>
          <w:lang w:val="en-US"/>
        </w:rPr>
        <w:lastRenderedPageBreak/>
        <w:t>Logos could be appears in three different places. The may have different sizes and should be placed in the images folder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r>
        <w:rPr>
          <w:b/>
          <w:bCs/>
          <w:lang w:val="en-US"/>
        </w:rPr>
        <w:t>Logo</w:t>
      </w:r>
      <w:r w:rsidRPr="00023E57">
        <w:rPr>
          <w:b/>
          <w:bCs/>
          <w:lang w:val="en-US"/>
        </w:rPr>
        <w:t>:</w:t>
      </w:r>
      <w:r>
        <w:rPr>
          <w:lang w:val="en-US"/>
        </w:rPr>
        <w:t xml:space="preserve"> This is the logo, which appears in the menu bar. 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>
        <w:rPr>
          <w:b/>
          <w:bCs/>
          <w:lang w:val="en-US"/>
        </w:rPr>
        <w:t>FavIcon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This is the little logo icon in the browser tab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 w:rsidRPr="00023E57">
        <w:rPr>
          <w:b/>
          <w:bCs/>
          <w:lang w:val="en-US"/>
        </w:rPr>
        <w:t>Biglogo</w:t>
      </w:r>
      <w:proofErr w:type="spellEnd"/>
      <w:r w:rsidRPr="00023E57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This is the big logo on the first page, before loge in.</w:t>
      </w:r>
    </w:p>
    <w:p w:rsidR="00242FEA" w:rsidRPr="00C718B1" w:rsidRDefault="009074B5" w:rsidP="00E235C9">
      <w:pPr>
        <w:spacing w:after="0" w:line="360" w:lineRule="auto"/>
        <w:rPr>
          <w:lang w:val="en-US"/>
        </w:rPr>
      </w:pPr>
      <w:r w:rsidRPr="006B5D26">
        <w:rPr>
          <w:lang w:val="en-US"/>
        </w:rPr>
        <w:t>A list of file form</w:t>
      </w:r>
      <w:r>
        <w:rPr>
          <w:lang w:val="en-US"/>
        </w:rPr>
        <w:t xml:space="preserve">ats, which are used only for unstructured datasets are defined by </w:t>
      </w:r>
      <w:proofErr w:type="spellStart"/>
      <w:r w:rsidRPr="000C37BD">
        <w:rPr>
          <w:b/>
          <w:bCs/>
          <w:lang w:val="en-US"/>
        </w:rPr>
        <w:t>AllowedFileExtensions</w:t>
      </w:r>
      <w:proofErr w:type="spellEnd"/>
      <w:r>
        <w:rPr>
          <w:lang w:val="en-US"/>
        </w:rPr>
        <w:t xml:space="preserve"> element. A file format should follow the same pattern like “.csv”. Comma is needed between file formats.</w:t>
      </w:r>
    </w:p>
    <w:sectPr w:rsidR="00242FEA" w:rsidRPr="00C718B1" w:rsidSect="00E05077">
      <w:footerReference w:type="default" r:id="rId2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9396E" w:rsidRDefault="00F9396E" w:rsidP="005D02E0">
      <w:pPr>
        <w:spacing w:after="0" w:line="240" w:lineRule="auto"/>
      </w:pPr>
      <w:r>
        <w:separator/>
      </w:r>
    </w:p>
  </w:endnote>
  <w:endnote w:type="continuationSeparator" w:id="0">
    <w:p w:rsidR="00F9396E" w:rsidRDefault="00F9396E" w:rsidP="005D0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2933" w:rsidRDefault="00032933">
    <w:pPr>
      <w:pStyle w:val="Footer"/>
    </w:pPr>
  </w:p>
  <w:p w:rsidR="00032933" w:rsidRDefault="000329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9396E" w:rsidRDefault="00F9396E" w:rsidP="005D02E0">
      <w:pPr>
        <w:spacing w:after="0" w:line="240" w:lineRule="auto"/>
      </w:pPr>
      <w:r>
        <w:separator/>
      </w:r>
    </w:p>
  </w:footnote>
  <w:footnote w:type="continuationSeparator" w:id="0">
    <w:p w:rsidR="00F9396E" w:rsidRDefault="00F9396E" w:rsidP="005D02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BD14565_"/>
      </v:shape>
    </w:pict>
  </w:numPicBullet>
  <w:abstractNum w:abstractNumId="0">
    <w:nsid w:val="0A20237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D150B78"/>
    <w:multiLevelType w:val="hybridMultilevel"/>
    <w:tmpl w:val="4DFC0DC0"/>
    <w:lvl w:ilvl="0" w:tplc="E7BE15C4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2F42EF"/>
    <w:multiLevelType w:val="hybridMultilevel"/>
    <w:tmpl w:val="F97A45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224FA2"/>
    <w:multiLevelType w:val="hybridMultilevel"/>
    <w:tmpl w:val="7B6C49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5D598B"/>
    <w:multiLevelType w:val="hybridMultilevel"/>
    <w:tmpl w:val="F08E2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BC1AF5"/>
    <w:multiLevelType w:val="hybridMultilevel"/>
    <w:tmpl w:val="A642A48A"/>
    <w:lvl w:ilvl="0" w:tplc="32C4E65C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6CE4214"/>
    <w:multiLevelType w:val="hybridMultilevel"/>
    <w:tmpl w:val="52A632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C5DAA"/>
    <w:multiLevelType w:val="hybridMultilevel"/>
    <w:tmpl w:val="CF2200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EA36AD"/>
    <w:multiLevelType w:val="multilevel"/>
    <w:tmpl w:val="D84EC5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3C024CCD"/>
    <w:multiLevelType w:val="hybridMultilevel"/>
    <w:tmpl w:val="2C5C1A08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AF4C86"/>
    <w:multiLevelType w:val="hybridMultilevel"/>
    <w:tmpl w:val="FB3E19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1867E7D"/>
    <w:multiLevelType w:val="hybridMultilevel"/>
    <w:tmpl w:val="8612FC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773A6C"/>
    <w:multiLevelType w:val="hybridMultilevel"/>
    <w:tmpl w:val="26C831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1621AF"/>
    <w:multiLevelType w:val="hybridMultilevel"/>
    <w:tmpl w:val="C4A6B3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802E74"/>
    <w:multiLevelType w:val="hybridMultilevel"/>
    <w:tmpl w:val="CDFE42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990AAC"/>
    <w:multiLevelType w:val="hybridMultilevel"/>
    <w:tmpl w:val="343073C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C2B8C3C8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cs="Symbol" w:hint="default"/>
        <w:color w:val="auto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084A07"/>
    <w:multiLevelType w:val="hybridMultilevel"/>
    <w:tmpl w:val="75CCA71E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1DC7C45"/>
    <w:multiLevelType w:val="hybridMultilevel"/>
    <w:tmpl w:val="025E2D52"/>
    <w:lvl w:ilvl="0" w:tplc="3676A8AA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484050"/>
    <w:multiLevelType w:val="multilevel"/>
    <w:tmpl w:val="8C168F3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>
    <w:nsid w:val="6BC52EBC"/>
    <w:multiLevelType w:val="hybridMultilevel"/>
    <w:tmpl w:val="361E885C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646A87"/>
    <w:multiLevelType w:val="hybridMultilevel"/>
    <w:tmpl w:val="2F1EE020"/>
    <w:lvl w:ilvl="0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2184292"/>
    <w:multiLevelType w:val="hybridMultilevel"/>
    <w:tmpl w:val="75549112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321237"/>
    <w:multiLevelType w:val="hybridMultilevel"/>
    <w:tmpl w:val="9500A5F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18"/>
  </w:num>
  <w:num w:numId="5">
    <w:abstractNumId w:val="4"/>
  </w:num>
  <w:num w:numId="6">
    <w:abstractNumId w:val="17"/>
  </w:num>
  <w:num w:numId="7">
    <w:abstractNumId w:val="19"/>
  </w:num>
  <w:num w:numId="8">
    <w:abstractNumId w:val="22"/>
  </w:num>
  <w:num w:numId="9">
    <w:abstractNumId w:val="9"/>
  </w:num>
  <w:num w:numId="10">
    <w:abstractNumId w:val="15"/>
  </w:num>
  <w:num w:numId="11">
    <w:abstractNumId w:val="20"/>
  </w:num>
  <w:num w:numId="12">
    <w:abstractNumId w:val="0"/>
  </w:num>
  <w:num w:numId="13">
    <w:abstractNumId w:val="6"/>
  </w:num>
  <w:num w:numId="14">
    <w:abstractNumId w:val="14"/>
  </w:num>
  <w:num w:numId="15">
    <w:abstractNumId w:val="2"/>
  </w:num>
  <w:num w:numId="16">
    <w:abstractNumId w:val="8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2"/>
  </w:num>
  <w:num w:numId="20">
    <w:abstractNumId w:val="10"/>
  </w:num>
  <w:num w:numId="21">
    <w:abstractNumId w:val="3"/>
  </w:num>
  <w:num w:numId="22">
    <w:abstractNumId w:val="13"/>
  </w:num>
  <w:num w:numId="23">
    <w:abstractNumId w:val="7"/>
  </w:num>
  <w:num w:numId="24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TM2NjU2MDMzNzJW0lEKTi0uzszPAykwqwUAuZAaOCwAAAA="/>
  </w:docVars>
  <w:rsids>
    <w:rsidRoot w:val="00F20EF0"/>
    <w:rsid w:val="00002332"/>
    <w:rsid w:val="00004782"/>
    <w:rsid w:val="00006978"/>
    <w:rsid w:val="000073D7"/>
    <w:rsid w:val="0000759C"/>
    <w:rsid w:val="0001557B"/>
    <w:rsid w:val="000158B7"/>
    <w:rsid w:val="00016A5A"/>
    <w:rsid w:val="00024D6E"/>
    <w:rsid w:val="00024E88"/>
    <w:rsid w:val="00025363"/>
    <w:rsid w:val="00025987"/>
    <w:rsid w:val="00032933"/>
    <w:rsid w:val="00033574"/>
    <w:rsid w:val="00037522"/>
    <w:rsid w:val="00047B5F"/>
    <w:rsid w:val="00053616"/>
    <w:rsid w:val="00060EC4"/>
    <w:rsid w:val="000664E8"/>
    <w:rsid w:val="000702F5"/>
    <w:rsid w:val="00072850"/>
    <w:rsid w:val="000766C2"/>
    <w:rsid w:val="00080F98"/>
    <w:rsid w:val="000854AE"/>
    <w:rsid w:val="00086393"/>
    <w:rsid w:val="0009063B"/>
    <w:rsid w:val="000B12A4"/>
    <w:rsid w:val="000B17BF"/>
    <w:rsid w:val="000B4ACA"/>
    <w:rsid w:val="000C26E7"/>
    <w:rsid w:val="000D0A62"/>
    <w:rsid w:val="000D47D0"/>
    <w:rsid w:val="000D7191"/>
    <w:rsid w:val="000E191D"/>
    <w:rsid w:val="000E2E3E"/>
    <w:rsid w:val="000E49B6"/>
    <w:rsid w:val="000F3DF1"/>
    <w:rsid w:val="000F46F2"/>
    <w:rsid w:val="00101965"/>
    <w:rsid w:val="00105733"/>
    <w:rsid w:val="001057B8"/>
    <w:rsid w:val="001063E8"/>
    <w:rsid w:val="001070BB"/>
    <w:rsid w:val="00124A65"/>
    <w:rsid w:val="00132B67"/>
    <w:rsid w:val="00140F2E"/>
    <w:rsid w:val="00142F8A"/>
    <w:rsid w:val="00144035"/>
    <w:rsid w:val="0014632C"/>
    <w:rsid w:val="00146AC7"/>
    <w:rsid w:val="00150364"/>
    <w:rsid w:val="00150674"/>
    <w:rsid w:val="00154E95"/>
    <w:rsid w:val="001558D0"/>
    <w:rsid w:val="00157AF6"/>
    <w:rsid w:val="001645E7"/>
    <w:rsid w:val="001701AD"/>
    <w:rsid w:val="00171E30"/>
    <w:rsid w:val="0017213C"/>
    <w:rsid w:val="00172747"/>
    <w:rsid w:val="00187B76"/>
    <w:rsid w:val="00193BB4"/>
    <w:rsid w:val="00193E60"/>
    <w:rsid w:val="001A0FB3"/>
    <w:rsid w:val="001A6D36"/>
    <w:rsid w:val="001B4C67"/>
    <w:rsid w:val="001C6741"/>
    <w:rsid w:val="001D2603"/>
    <w:rsid w:val="001D4B56"/>
    <w:rsid w:val="001D685E"/>
    <w:rsid w:val="001E016B"/>
    <w:rsid w:val="001E3FA7"/>
    <w:rsid w:val="001E69EF"/>
    <w:rsid w:val="001F12D4"/>
    <w:rsid w:val="001F3D92"/>
    <w:rsid w:val="001F5ED2"/>
    <w:rsid w:val="00200FD2"/>
    <w:rsid w:val="002105FC"/>
    <w:rsid w:val="00217952"/>
    <w:rsid w:val="00220E2A"/>
    <w:rsid w:val="00225BD6"/>
    <w:rsid w:val="00225EC0"/>
    <w:rsid w:val="002266CF"/>
    <w:rsid w:val="00235036"/>
    <w:rsid w:val="00242FEA"/>
    <w:rsid w:val="002450D3"/>
    <w:rsid w:val="0024721A"/>
    <w:rsid w:val="00254D9E"/>
    <w:rsid w:val="00265614"/>
    <w:rsid w:val="00272ABD"/>
    <w:rsid w:val="002777EC"/>
    <w:rsid w:val="00277A96"/>
    <w:rsid w:val="00285803"/>
    <w:rsid w:val="00286352"/>
    <w:rsid w:val="00286BE6"/>
    <w:rsid w:val="0029463B"/>
    <w:rsid w:val="002952B5"/>
    <w:rsid w:val="00295AAF"/>
    <w:rsid w:val="00296014"/>
    <w:rsid w:val="002A1632"/>
    <w:rsid w:val="002B1747"/>
    <w:rsid w:val="002C208E"/>
    <w:rsid w:val="002C2279"/>
    <w:rsid w:val="002D1C68"/>
    <w:rsid w:val="002D3125"/>
    <w:rsid w:val="002E0765"/>
    <w:rsid w:val="002E22FE"/>
    <w:rsid w:val="002F0492"/>
    <w:rsid w:val="002F1578"/>
    <w:rsid w:val="002F40DA"/>
    <w:rsid w:val="002F55B4"/>
    <w:rsid w:val="002F7B27"/>
    <w:rsid w:val="00302463"/>
    <w:rsid w:val="00306250"/>
    <w:rsid w:val="00307BDF"/>
    <w:rsid w:val="00311350"/>
    <w:rsid w:val="00312862"/>
    <w:rsid w:val="003147CF"/>
    <w:rsid w:val="00321368"/>
    <w:rsid w:val="00322709"/>
    <w:rsid w:val="00322B5C"/>
    <w:rsid w:val="00325B0B"/>
    <w:rsid w:val="00333DC8"/>
    <w:rsid w:val="00334148"/>
    <w:rsid w:val="00334742"/>
    <w:rsid w:val="0033581D"/>
    <w:rsid w:val="0033678B"/>
    <w:rsid w:val="00342E1F"/>
    <w:rsid w:val="00352D1D"/>
    <w:rsid w:val="003565E2"/>
    <w:rsid w:val="00360AE0"/>
    <w:rsid w:val="00360FCD"/>
    <w:rsid w:val="003675C4"/>
    <w:rsid w:val="00374021"/>
    <w:rsid w:val="00375D5B"/>
    <w:rsid w:val="00385CB4"/>
    <w:rsid w:val="00386A69"/>
    <w:rsid w:val="00390AFE"/>
    <w:rsid w:val="00394840"/>
    <w:rsid w:val="00394864"/>
    <w:rsid w:val="0039514E"/>
    <w:rsid w:val="00397A3A"/>
    <w:rsid w:val="003A7580"/>
    <w:rsid w:val="003B39C8"/>
    <w:rsid w:val="003C2B46"/>
    <w:rsid w:val="003C330E"/>
    <w:rsid w:val="003D137D"/>
    <w:rsid w:val="003D44E5"/>
    <w:rsid w:val="003D54E3"/>
    <w:rsid w:val="003E02A6"/>
    <w:rsid w:val="003F492D"/>
    <w:rsid w:val="003F4CE8"/>
    <w:rsid w:val="00400DB8"/>
    <w:rsid w:val="004012BD"/>
    <w:rsid w:val="004067A8"/>
    <w:rsid w:val="00427AED"/>
    <w:rsid w:val="00432FE2"/>
    <w:rsid w:val="0043389B"/>
    <w:rsid w:val="00433C93"/>
    <w:rsid w:val="004349E8"/>
    <w:rsid w:val="004358F3"/>
    <w:rsid w:val="00446107"/>
    <w:rsid w:val="00447146"/>
    <w:rsid w:val="00454FE7"/>
    <w:rsid w:val="004551D2"/>
    <w:rsid w:val="00460182"/>
    <w:rsid w:val="0046284B"/>
    <w:rsid w:val="00463669"/>
    <w:rsid w:val="00466141"/>
    <w:rsid w:val="00475AFD"/>
    <w:rsid w:val="00476490"/>
    <w:rsid w:val="00481100"/>
    <w:rsid w:val="0048317B"/>
    <w:rsid w:val="00490933"/>
    <w:rsid w:val="00491169"/>
    <w:rsid w:val="004920CD"/>
    <w:rsid w:val="00493BDF"/>
    <w:rsid w:val="004A4551"/>
    <w:rsid w:val="004A71C5"/>
    <w:rsid w:val="004B1101"/>
    <w:rsid w:val="004B5CD9"/>
    <w:rsid w:val="004B760F"/>
    <w:rsid w:val="004C4721"/>
    <w:rsid w:val="004E1CC5"/>
    <w:rsid w:val="004E604B"/>
    <w:rsid w:val="004F396D"/>
    <w:rsid w:val="00507352"/>
    <w:rsid w:val="00514E84"/>
    <w:rsid w:val="0053138E"/>
    <w:rsid w:val="00533C11"/>
    <w:rsid w:val="00536264"/>
    <w:rsid w:val="00544233"/>
    <w:rsid w:val="0054754D"/>
    <w:rsid w:val="005532E4"/>
    <w:rsid w:val="005640FE"/>
    <w:rsid w:val="00565B2E"/>
    <w:rsid w:val="00570F2C"/>
    <w:rsid w:val="0057330E"/>
    <w:rsid w:val="00573FEB"/>
    <w:rsid w:val="00576039"/>
    <w:rsid w:val="00581DD7"/>
    <w:rsid w:val="00591A0F"/>
    <w:rsid w:val="00594CDD"/>
    <w:rsid w:val="005A7283"/>
    <w:rsid w:val="005B6371"/>
    <w:rsid w:val="005C569A"/>
    <w:rsid w:val="005D02E0"/>
    <w:rsid w:val="005D2861"/>
    <w:rsid w:val="005E6C2E"/>
    <w:rsid w:val="005E75A8"/>
    <w:rsid w:val="00600716"/>
    <w:rsid w:val="00604186"/>
    <w:rsid w:val="00613148"/>
    <w:rsid w:val="00614644"/>
    <w:rsid w:val="00634959"/>
    <w:rsid w:val="00634AF1"/>
    <w:rsid w:val="00646787"/>
    <w:rsid w:val="0065472B"/>
    <w:rsid w:val="00660AE1"/>
    <w:rsid w:val="006641ED"/>
    <w:rsid w:val="00666482"/>
    <w:rsid w:val="0067112A"/>
    <w:rsid w:val="00671469"/>
    <w:rsid w:val="0067172C"/>
    <w:rsid w:val="00677107"/>
    <w:rsid w:val="006871CD"/>
    <w:rsid w:val="006956FB"/>
    <w:rsid w:val="0069621F"/>
    <w:rsid w:val="006B3491"/>
    <w:rsid w:val="006B34E5"/>
    <w:rsid w:val="006B5C5A"/>
    <w:rsid w:val="006C0A33"/>
    <w:rsid w:val="006C4838"/>
    <w:rsid w:val="006D1718"/>
    <w:rsid w:val="006D28DB"/>
    <w:rsid w:val="006E4FA6"/>
    <w:rsid w:val="006E57B2"/>
    <w:rsid w:val="006F2A91"/>
    <w:rsid w:val="006F343A"/>
    <w:rsid w:val="00700973"/>
    <w:rsid w:val="00701852"/>
    <w:rsid w:val="00702CAD"/>
    <w:rsid w:val="0070541E"/>
    <w:rsid w:val="00713616"/>
    <w:rsid w:val="00721209"/>
    <w:rsid w:val="0072551C"/>
    <w:rsid w:val="007428A3"/>
    <w:rsid w:val="00742FB7"/>
    <w:rsid w:val="00746BE3"/>
    <w:rsid w:val="007477F4"/>
    <w:rsid w:val="007478E6"/>
    <w:rsid w:val="00756B01"/>
    <w:rsid w:val="00760843"/>
    <w:rsid w:val="007671C9"/>
    <w:rsid w:val="00776BF2"/>
    <w:rsid w:val="00780786"/>
    <w:rsid w:val="00782856"/>
    <w:rsid w:val="00782CAC"/>
    <w:rsid w:val="00794643"/>
    <w:rsid w:val="0079493B"/>
    <w:rsid w:val="007A1FC3"/>
    <w:rsid w:val="007A4755"/>
    <w:rsid w:val="007C1423"/>
    <w:rsid w:val="007C2F1C"/>
    <w:rsid w:val="007C41DA"/>
    <w:rsid w:val="007C50F3"/>
    <w:rsid w:val="007D48D1"/>
    <w:rsid w:val="007E0691"/>
    <w:rsid w:val="007E218F"/>
    <w:rsid w:val="007E23B4"/>
    <w:rsid w:val="007E27B2"/>
    <w:rsid w:val="007E6A3D"/>
    <w:rsid w:val="007F3B48"/>
    <w:rsid w:val="007F3F38"/>
    <w:rsid w:val="007F47D0"/>
    <w:rsid w:val="008063CD"/>
    <w:rsid w:val="008075F2"/>
    <w:rsid w:val="008128AE"/>
    <w:rsid w:val="00813A91"/>
    <w:rsid w:val="008159C7"/>
    <w:rsid w:val="008162E8"/>
    <w:rsid w:val="008176B4"/>
    <w:rsid w:val="00823878"/>
    <w:rsid w:val="00831095"/>
    <w:rsid w:val="008316EA"/>
    <w:rsid w:val="00842486"/>
    <w:rsid w:val="00860304"/>
    <w:rsid w:val="00862443"/>
    <w:rsid w:val="008663F2"/>
    <w:rsid w:val="00866877"/>
    <w:rsid w:val="00867989"/>
    <w:rsid w:val="00870516"/>
    <w:rsid w:val="00871A01"/>
    <w:rsid w:val="00877EC2"/>
    <w:rsid w:val="00883FE4"/>
    <w:rsid w:val="00885383"/>
    <w:rsid w:val="0089121D"/>
    <w:rsid w:val="00891873"/>
    <w:rsid w:val="00891B45"/>
    <w:rsid w:val="008947F2"/>
    <w:rsid w:val="0089582F"/>
    <w:rsid w:val="0089726F"/>
    <w:rsid w:val="00897C15"/>
    <w:rsid w:val="008A2426"/>
    <w:rsid w:val="008A3C04"/>
    <w:rsid w:val="008A5009"/>
    <w:rsid w:val="008A5A0E"/>
    <w:rsid w:val="008A6770"/>
    <w:rsid w:val="008B63B6"/>
    <w:rsid w:val="008B7676"/>
    <w:rsid w:val="008C130F"/>
    <w:rsid w:val="008D0B92"/>
    <w:rsid w:val="008D18D6"/>
    <w:rsid w:val="008D4573"/>
    <w:rsid w:val="008E6B30"/>
    <w:rsid w:val="008F2378"/>
    <w:rsid w:val="008F403B"/>
    <w:rsid w:val="008F4608"/>
    <w:rsid w:val="00901779"/>
    <w:rsid w:val="00902700"/>
    <w:rsid w:val="009074B5"/>
    <w:rsid w:val="00913589"/>
    <w:rsid w:val="00922DEE"/>
    <w:rsid w:val="0092334F"/>
    <w:rsid w:val="0093184F"/>
    <w:rsid w:val="00934672"/>
    <w:rsid w:val="00937642"/>
    <w:rsid w:val="00937751"/>
    <w:rsid w:val="00937C43"/>
    <w:rsid w:val="00946723"/>
    <w:rsid w:val="00950D3E"/>
    <w:rsid w:val="0095126D"/>
    <w:rsid w:val="00952BE3"/>
    <w:rsid w:val="0096075C"/>
    <w:rsid w:val="009614DE"/>
    <w:rsid w:val="00961FD5"/>
    <w:rsid w:val="00967C46"/>
    <w:rsid w:val="00971024"/>
    <w:rsid w:val="00980E77"/>
    <w:rsid w:val="00981589"/>
    <w:rsid w:val="009849FB"/>
    <w:rsid w:val="00985FCE"/>
    <w:rsid w:val="00991286"/>
    <w:rsid w:val="00995D19"/>
    <w:rsid w:val="009974F0"/>
    <w:rsid w:val="009A64E7"/>
    <w:rsid w:val="009B1310"/>
    <w:rsid w:val="009B4B03"/>
    <w:rsid w:val="009C5406"/>
    <w:rsid w:val="009C66D2"/>
    <w:rsid w:val="009D1756"/>
    <w:rsid w:val="009E2794"/>
    <w:rsid w:val="009E5223"/>
    <w:rsid w:val="009E550B"/>
    <w:rsid w:val="009E7F8A"/>
    <w:rsid w:val="009F08EB"/>
    <w:rsid w:val="009F23AE"/>
    <w:rsid w:val="009F426A"/>
    <w:rsid w:val="009F556B"/>
    <w:rsid w:val="009F7779"/>
    <w:rsid w:val="00A00DAE"/>
    <w:rsid w:val="00A010B0"/>
    <w:rsid w:val="00A016E5"/>
    <w:rsid w:val="00A04728"/>
    <w:rsid w:val="00A06F0F"/>
    <w:rsid w:val="00A30E5E"/>
    <w:rsid w:val="00A3166B"/>
    <w:rsid w:val="00A37EA1"/>
    <w:rsid w:val="00A64A7C"/>
    <w:rsid w:val="00A658C6"/>
    <w:rsid w:val="00A6759C"/>
    <w:rsid w:val="00A713D5"/>
    <w:rsid w:val="00A74500"/>
    <w:rsid w:val="00A76781"/>
    <w:rsid w:val="00A76CFA"/>
    <w:rsid w:val="00A804EC"/>
    <w:rsid w:val="00A81E91"/>
    <w:rsid w:val="00A86778"/>
    <w:rsid w:val="00A9446E"/>
    <w:rsid w:val="00A97586"/>
    <w:rsid w:val="00AA4A82"/>
    <w:rsid w:val="00AB34D2"/>
    <w:rsid w:val="00AB47F5"/>
    <w:rsid w:val="00AB5FA5"/>
    <w:rsid w:val="00AB783D"/>
    <w:rsid w:val="00AC0DFD"/>
    <w:rsid w:val="00AC3063"/>
    <w:rsid w:val="00AC78E2"/>
    <w:rsid w:val="00AD0129"/>
    <w:rsid w:val="00AD4067"/>
    <w:rsid w:val="00AD4B7F"/>
    <w:rsid w:val="00AE16D9"/>
    <w:rsid w:val="00AE56F0"/>
    <w:rsid w:val="00AE7648"/>
    <w:rsid w:val="00AF2A9A"/>
    <w:rsid w:val="00AF3C3B"/>
    <w:rsid w:val="00B0182E"/>
    <w:rsid w:val="00B07CB5"/>
    <w:rsid w:val="00B07EF0"/>
    <w:rsid w:val="00B14442"/>
    <w:rsid w:val="00B15AC5"/>
    <w:rsid w:val="00B30A67"/>
    <w:rsid w:val="00B32622"/>
    <w:rsid w:val="00B3338A"/>
    <w:rsid w:val="00B40812"/>
    <w:rsid w:val="00B44E8D"/>
    <w:rsid w:val="00B5174B"/>
    <w:rsid w:val="00B56891"/>
    <w:rsid w:val="00B57B3F"/>
    <w:rsid w:val="00B618D9"/>
    <w:rsid w:val="00B63CF4"/>
    <w:rsid w:val="00B658A8"/>
    <w:rsid w:val="00B66972"/>
    <w:rsid w:val="00B85C69"/>
    <w:rsid w:val="00B865DE"/>
    <w:rsid w:val="00B91C71"/>
    <w:rsid w:val="00B9408A"/>
    <w:rsid w:val="00BA53E9"/>
    <w:rsid w:val="00BA5EDA"/>
    <w:rsid w:val="00BB2A99"/>
    <w:rsid w:val="00BB5510"/>
    <w:rsid w:val="00BD0325"/>
    <w:rsid w:val="00BD0CE6"/>
    <w:rsid w:val="00BD1980"/>
    <w:rsid w:val="00BD25C1"/>
    <w:rsid w:val="00BE33B5"/>
    <w:rsid w:val="00BE4435"/>
    <w:rsid w:val="00BF4486"/>
    <w:rsid w:val="00BF6B40"/>
    <w:rsid w:val="00C03F47"/>
    <w:rsid w:val="00C045FD"/>
    <w:rsid w:val="00C07DCD"/>
    <w:rsid w:val="00C210F1"/>
    <w:rsid w:val="00C30FD0"/>
    <w:rsid w:val="00C40475"/>
    <w:rsid w:val="00C41700"/>
    <w:rsid w:val="00C47D90"/>
    <w:rsid w:val="00C513BC"/>
    <w:rsid w:val="00C51BCB"/>
    <w:rsid w:val="00C51C29"/>
    <w:rsid w:val="00C5335E"/>
    <w:rsid w:val="00C53B2C"/>
    <w:rsid w:val="00C5453C"/>
    <w:rsid w:val="00C55062"/>
    <w:rsid w:val="00C559CC"/>
    <w:rsid w:val="00C55B73"/>
    <w:rsid w:val="00C55D46"/>
    <w:rsid w:val="00C60BCF"/>
    <w:rsid w:val="00C60D5F"/>
    <w:rsid w:val="00C70AC0"/>
    <w:rsid w:val="00C70DFE"/>
    <w:rsid w:val="00C71748"/>
    <w:rsid w:val="00C718B1"/>
    <w:rsid w:val="00C768FC"/>
    <w:rsid w:val="00C773FA"/>
    <w:rsid w:val="00C80BE8"/>
    <w:rsid w:val="00C85CBC"/>
    <w:rsid w:val="00C9218E"/>
    <w:rsid w:val="00CA13D0"/>
    <w:rsid w:val="00CA2C55"/>
    <w:rsid w:val="00CA47CD"/>
    <w:rsid w:val="00CB05A1"/>
    <w:rsid w:val="00CB3951"/>
    <w:rsid w:val="00CB4572"/>
    <w:rsid w:val="00CC19FB"/>
    <w:rsid w:val="00CC3891"/>
    <w:rsid w:val="00CC6924"/>
    <w:rsid w:val="00CD4BC2"/>
    <w:rsid w:val="00CE48BB"/>
    <w:rsid w:val="00CF05AA"/>
    <w:rsid w:val="00CF4489"/>
    <w:rsid w:val="00CF44EA"/>
    <w:rsid w:val="00D02D43"/>
    <w:rsid w:val="00D17A3A"/>
    <w:rsid w:val="00D21BF6"/>
    <w:rsid w:val="00D235D7"/>
    <w:rsid w:val="00D44DDD"/>
    <w:rsid w:val="00D45741"/>
    <w:rsid w:val="00D50340"/>
    <w:rsid w:val="00D5201B"/>
    <w:rsid w:val="00D63808"/>
    <w:rsid w:val="00D65945"/>
    <w:rsid w:val="00D702D6"/>
    <w:rsid w:val="00D7309B"/>
    <w:rsid w:val="00D7315D"/>
    <w:rsid w:val="00D84788"/>
    <w:rsid w:val="00D85CA5"/>
    <w:rsid w:val="00D86A4B"/>
    <w:rsid w:val="00D872B4"/>
    <w:rsid w:val="00D91232"/>
    <w:rsid w:val="00D9617C"/>
    <w:rsid w:val="00DA6CE5"/>
    <w:rsid w:val="00DB17BF"/>
    <w:rsid w:val="00DB69D1"/>
    <w:rsid w:val="00DB6DE7"/>
    <w:rsid w:val="00DC725A"/>
    <w:rsid w:val="00DD210D"/>
    <w:rsid w:val="00DD6C70"/>
    <w:rsid w:val="00DE6518"/>
    <w:rsid w:val="00DF0765"/>
    <w:rsid w:val="00DF5684"/>
    <w:rsid w:val="00E00F65"/>
    <w:rsid w:val="00E042C9"/>
    <w:rsid w:val="00E05077"/>
    <w:rsid w:val="00E1080F"/>
    <w:rsid w:val="00E113D8"/>
    <w:rsid w:val="00E12922"/>
    <w:rsid w:val="00E162B0"/>
    <w:rsid w:val="00E17B72"/>
    <w:rsid w:val="00E20339"/>
    <w:rsid w:val="00E221AC"/>
    <w:rsid w:val="00E235C9"/>
    <w:rsid w:val="00E34ECE"/>
    <w:rsid w:val="00E35649"/>
    <w:rsid w:val="00E36B10"/>
    <w:rsid w:val="00E4011F"/>
    <w:rsid w:val="00E41FB3"/>
    <w:rsid w:val="00E42E7F"/>
    <w:rsid w:val="00E46D8D"/>
    <w:rsid w:val="00E54797"/>
    <w:rsid w:val="00E6319D"/>
    <w:rsid w:val="00E66AC0"/>
    <w:rsid w:val="00E72916"/>
    <w:rsid w:val="00E947DD"/>
    <w:rsid w:val="00E96295"/>
    <w:rsid w:val="00E97449"/>
    <w:rsid w:val="00EA779A"/>
    <w:rsid w:val="00EC0074"/>
    <w:rsid w:val="00ED23FB"/>
    <w:rsid w:val="00EE12D5"/>
    <w:rsid w:val="00EE2A20"/>
    <w:rsid w:val="00EE57E1"/>
    <w:rsid w:val="00EF09CC"/>
    <w:rsid w:val="00EF2B94"/>
    <w:rsid w:val="00EF30EF"/>
    <w:rsid w:val="00EF481C"/>
    <w:rsid w:val="00F10D47"/>
    <w:rsid w:val="00F110E5"/>
    <w:rsid w:val="00F15325"/>
    <w:rsid w:val="00F15AEC"/>
    <w:rsid w:val="00F20EF0"/>
    <w:rsid w:val="00F26541"/>
    <w:rsid w:val="00F271B9"/>
    <w:rsid w:val="00F3135B"/>
    <w:rsid w:val="00F3367C"/>
    <w:rsid w:val="00F35710"/>
    <w:rsid w:val="00F3587A"/>
    <w:rsid w:val="00F4435D"/>
    <w:rsid w:val="00F47237"/>
    <w:rsid w:val="00F47813"/>
    <w:rsid w:val="00F62DA2"/>
    <w:rsid w:val="00F67485"/>
    <w:rsid w:val="00F70AF0"/>
    <w:rsid w:val="00F7659F"/>
    <w:rsid w:val="00F76BB9"/>
    <w:rsid w:val="00F9396E"/>
    <w:rsid w:val="00F94A42"/>
    <w:rsid w:val="00F94D7B"/>
    <w:rsid w:val="00F955B6"/>
    <w:rsid w:val="00F95F01"/>
    <w:rsid w:val="00FA2CE5"/>
    <w:rsid w:val="00FA5F63"/>
    <w:rsid w:val="00FA6813"/>
    <w:rsid w:val="00FB2DCF"/>
    <w:rsid w:val="00FB2F14"/>
    <w:rsid w:val="00FC22EE"/>
    <w:rsid w:val="00FC505F"/>
    <w:rsid w:val="00FC53C6"/>
    <w:rsid w:val="00FD0058"/>
    <w:rsid w:val="00FD0573"/>
    <w:rsid w:val="00FD3D6E"/>
    <w:rsid w:val="00FE09F0"/>
    <w:rsid w:val="00FE1DBB"/>
    <w:rsid w:val="00FE3ED0"/>
    <w:rsid w:val="00FE3F17"/>
    <w:rsid w:val="00FE68C4"/>
    <w:rsid w:val="00FF1767"/>
    <w:rsid w:val="00FF3779"/>
    <w:rsid w:val="00FF4C3A"/>
    <w:rsid w:val="00FF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F3107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semiHidden="0" w:uiPriority="9" w:unhideWhenUsed="0" w:qFormat="1"/>
    <w:lsdException w:name="heading 5" w:locked="1" w:semiHidden="0" w:uiPriority="9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0507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30E"/>
    <w:pPr>
      <w:keepNext/>
      <w:keepLines/>
      <w:numPr>
        <w:numId w:val="16"/>
      </w:numPr>
      <w:spacing w:before="480" w:after="0"/>
      <w:outlineLvl w:val="0"/>
    </w:pPr>
    <w:rPr>
      <w:rFonts w:ascii="Tw Cen MT" w:hAnsi="Tw Cen MT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330E"/>
    <w:pPr>
      <w:keepNext/>
      <w:keepLines/>
      <w:numPr>
        <w:ilvl w:val="1"/>
        <w:numId w:val="16"/>
      </w:numPr>
      <w:spacing w:before="200" w:after="0"/>
      <w:outlineLvl w:val="1"/>
    </w:pPr>
    <w:rPr>
      <w:rFonts w:ascii="Tw Cen MT" w:hAnsi="Tw Cen MT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56F0"/>
    <w:pPr>
      <w:keepNext/>
      <w:keepLines/>
      <w:numPr>
        <w:ilvl w:val="2"/>
        <w:numId w:val="4"/>
      </w:numPr>
      <w:spacing w:before="200" w:after="0"/>
      <w:outlineLvl w:val="2"/>
    </w:pPr>
    <w:rPr>
      <w:rFonts w:ascii="Tw Cen MT" w:hAnsi="Tw Cen MT" w:cs="Times New Roman"/>
      <w:b/>
      <w:bCs/>
      <w:color w:val="4F81BD"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559CC"/>
    <w:pPr>
      <w:keepNext/>
      <w:keepLines/>
      <w:numPr>
        <w:ilvl w:val="3"/>
        <w:numId w:val="16"/>
      </w:numPr>
      <w:spacing w:before="200" w:after="0"/>
      <w:outlineLvl w:val="3"/>
    </w:pPr>
    <w:rPr>
      <w:rFonts w:ascii="Cambria" w:hAnsi="Cambria" w:cs="Times New Roman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759C"/>
    <w:pPr>
      <w:keepNext/>
      <w:keepLines/>
      <w:numPr>
        <w:ilvl w:val="4"/>
        <w:numId w:val="16"/>
      </w:numPr>
      <w:spacing w:before="200" w:after="0"/>
      <w:outlineLvl w:val="4"/>
    </w:pPr>
    <w:rPr>
      <w:rFonts w:ascii="Cambria" w:hAnsi="Cambria" w:cs="Times New Roman"/>
      <w:color w:val="243F60"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7112A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7112A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7112A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7112A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C330E"/>
    <w:rPr>
      <w:rFonts w:ascii="Tw Cen MT" w:hAnsi="Tw Cen MT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3C330E"/>
    <w:rPr>
      <w:rFonts w:ascii="Tw Cen MT" w:hAnsi="Tw Cen MT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locked/>
    <w:rsid w:val="00AE56F0"/>
    <w:rPr>
      <w:rFonts w:ascii="Tw Cen MT" w:hAnsi="Tw Cen MT" w:cs="Times New Roman"/>
      <w:b/>
      <w:bCs/>
      <w:color w:val="4F81BD"/>
      <w:lang w:val="en-US" w:eastAsia="en-US"/>
    </w:rPr>
  </w:style>
  <w:style w:type="character" w:customStyle="1" w:styleId="Heading4Char">
    <w:name w:val="Heading 4 Char"/>
    <w:link w:val="Heading4"/>
    <w:uiPriority w:val="9"/>
    <w:locked/>
    <w:rsid w:val="00C559CC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00759C"/>
    <w:rPr>
      <w:rFonts w:ascii="Cambria" w:hAnsi="Cambria" w:cs="Times New Roman"/>
      <w:color w:val="243F60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7C2F1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7C2F1C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2F1C"/>
    <w:pPr>
      <w:ind w:left="720"/>
      <w:contextualSpacing/>
    </w:pPr>
  </w:style>
  <w:style w:type="character" w:styleId="Hyperlink">
    <w:name w:val="Hyperlink"/>
    <w:uiPriority w:val="99"/>
    <w:rsid w:val="00885383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885383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99"/>
    <w:qFormat/>
    <w:rsid w:val="004B760F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rsid w:val="004B760F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rsid w:val="004B760F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B760F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D872B4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6B5C5A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uiPriority w:val="99"/>
    <w:rsid w:val="00037522"/>
    <w:rPr>
      <w:rFonts w:cs="Times New Roman"/>
    </w:rPr>
  </w:style>
  <w:style w:type="paragraph" w:styleId="TOC3">
    <w:name w:val="toc 3"/>
    <w:basedOn w:val="Normal"/>
    <w:next w:val="Normal"/>
    <w:autoRedefine/>
    <w:uiPriority w:val="39"/>
    <w:rsid w:val="00C53B2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4349E8"/>
    <w:pPr>
      <w:spacing w:after="100"/>
      <w:ind w:left="220"/>
    </w:pPr>
  </w:style>
  <w:style w:type="character" w:styleId="CommentReference">
    <w:name w:val="annotation reference"/>
    <w:uiPriority w:val="99"/>
    <w:semiHidden/>
    <w:rsid w:val="008B767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7676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B767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76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B7676"/>
    <w:rPr>
      <w:rFonts w:cs="Times New Roman"/>
      <w:b/>
      <w:bCs/>
      <w:sz w:val="20"/>
      <w:szCs w:val="20"/>
    </w:rPr>
  </w:style>
  <w:style w:type="paragraph" w:styleId="NoSpacing">
    <w:name w:val="No Spacing"/>
    <w:uiPriority w:val="99"/>
    <w:qFormat/>
    <w:rsid w:val="0054754D"/>
    <w:rPr>
      <w:sz w:val="22"/>
      <w:szCs w:val="22"/>
      <w:lang w:eastAsia="en-US"/>
    </w:rPr>
  </w:style>
  <w:style w:type="character" w:styleId="IntenseEmphasis">
    <w:name w:val="Intense Emphasis"/>
    <w:uiPriority w:val="99"/>
    <w:qFormat/>
    <w:rsid w:val="0054754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54754D"/>
    <w:rPr>
      <w:rFonts w:cs="Times New Roman"/>
      <w:i/>
      <w:iCs/>
      <w:color w:val="808080"/>
    </w:rPr>
  </w:style>
  <w:style w:type="character" w:styleId="PlaceholderText">
    <w:name w:val="Placeholder Text"/>
    <w:uiPriority w:val="99"/>
    <w:semiHidden/>
    <w:rsid w:val="0000759C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00759C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00759C"/>
    <w:pPr>
      <w:spacing w:after="0" w:line="240" w:lineRule="auto"/>
    </w:pPr>
    <w:rPr>
      <w:rFonts w:ascii="Segoe UI" w:hAnsi="Segoe UI" w:cs="Times New Roman"/>
      <w:b/>
      <w:color w:val="948A54"/>
      <w:sz w:val="20"/>
      <w:szCs w:val="20"/>
      <w:lang w:val="en-GB"/>
    </w:rPr>
  </w:style>
  <w:style w:type="character" w:customStyle="1" w:styleId="RequirementLevel1Char">
    <w:name w:val="Requirement Level 1 Char"/>
    <w:link w:val="RequirementLevel1"/>
    <w:locked/>
    <w:rsid w:val="0000759C"/>
    <w:rPr>
      <w:rFonts w:ascii="Segoe UI" w:hAnsi="Segoe UI" w:cs="Segoe UI"/>
      <w:b/>
      <w:color w:val="948A54"/>
      <w:sz w:val="20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00759C"/>
    <w:pPr>
      <w:spacing w:after="0" w:line="240" w:lineRule="auto"/>
    </w:pPr>
    <w:rPr>
      <w:rFonts w:ascii="Segoe UI" w:hAnsi="Segoe UI" w:cs="Times New Roman"/>
      <w:b/>
      <w:color w:val="365F91"/>
      <w:sz w:val="20"/>
      <w:szCs w:val="20"/>
      <w:lang w:val="en-GB"/>
    </w:rPr>
  </w:style>
  <w:style w:type="character" w:customStyle="1" w:styleId="RequirementLevel2Char">
    <w:name w:val="Requirement Level 2 Char"/>
    <w:link w:val="RequirementLevel2"/>
    <w:locked/>
    <w:rsid w:val="0000759C"/>
    <w:rPr>
      <w:rFonts w:ascii="Segoe UI" w:hAnsi="Segoe UI" w:cs="Segoe UI"/>
      <w:b/>
      <w:color w:val="365F91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5D02E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5D02E0"/>
    <w:rPr>
      <w:rFonts w:cs="Times New Roman"/>
    </w:rPr>
  </w:style>
  <w:style w:type="paragraph" w:styleId="NormalWeb">
    <w:name w:val="Normal (Web)"/>
    <w:basedOn w:val="Normal"/>
    <w:uiPriority w:val="99"/>
    <w:rsid w:val="0086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B34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242F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FE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67112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7112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711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711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semiHidden="0" w:uiPriority="9" w:unhideWhenUsed="0" w:qFormat="1"/>
    <w:lsdException w:name="heading 5" w:locked="1" w:semiHidden="0" w:uiPriority="9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0507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30E"/>
    <w:pPr>
      <w:keepNext/>
      <w:keepLines/>
      <w:numPr>
        <w:numId w:val="16"/>
      </w:numPr>
      <w:spacing w:before="480" w:after="0"/>
      <w:outlineLvl w:val="0"/>
    </w:pPr>
    <w:rPr>
      <w:rFonts w:ascii="Tw Cen MT" w:hAnsi="Tw Cen MT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330E"/>
    <w:pPr>
      <w:keepNext/>
      <w:keepLines/>
      <w:numPr>
        <w:ilvl w:val="1"/>
        <w:numId w:val="16"/>
      </w:numPr>
      <w:spacing w:before="200" w:after="0"/>
      <w:outlineLvl w:val="1"/>
    </w:pPr>
    <w:rPr>
      <w:rFonts w:ascii="Tw Cen MT" w:hAnsi="Tw Cen MT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56F0"/>
    <w:pPr>
      <w:keepNext/>
      <w:keepLines/>
      <w:numPr>
        <w:ilvl w:val="2"/>
        <w:numId w:val="4"/>
      </w:numPr>
      <w:spacing w:before="200" w:after="0"/>
      <w:outlineLvl w:val="2"/>
    </w:pPr>
    <w:rPr>
      <w:rFonts w:ascii="Tw Cen MT" w:hAnsi="Tw Cen MT" w:cs="Times New Roman"/>
      <w:b/>
      <w:bCs/>
      <w:color w:val="4F81BD"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559CC"/>
    <w:pPr>
      <w:keepNext/>
      <w:keepLines/>
      <w:numPr>
        <w:ilvl w:val="3"/>
        <w:numId w:val="16"/>
      </w:numPr>
      <w:spacing w:before="200" w:after="0"/>
      <w:outlineLvl w:val="3"/>
    </w:pPr>
    <w:rPr>
      <w:rFonts w:ascii="Cambria" w:hAnsi="Cambria" w:cs="Times New Roman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759C"/>
    <w:pPr>
      <w:keepNext/>
      <w:keepLines/>
      <w:numPr>
        <w:ilvl w:val="4"/>
        <w:numId w:val="16"/>
      </w:numPr>
      <w:spacing w:before="200" w:after="0"/>
      <w:outlineLvl w:val="4"/>
    </w:pPr>
    <w:rPr>
      <w:rFonts w:ascii="Cambria" w:hAnsi="Cambria" w:cs="Times New Roman"/>
      <w:color w:val="243F60"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7112A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7112A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7112A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7112A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C330E"/>
    <w:rPr>
      <w:rFonts w:ascii="Tw Cen MT" w:hAnsi="Tw Cen MT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3C330E"/>
    <w:rPr>
      <w:rFonts w:ascii="Tw Cen MT" w:hAnsi="Tw Cen MT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locked/>
    <w:rsid w:val="00AE56F0"/>
    <w:rPr>
      <w:rFonts w:ascii="Tw Cen MT" w:hAnsi="Tw Cen MT" w:cs="Times New Roman"/>
      <w:b/>
      <w:bCs/>
      <w:color w:val="4F81BD"/>
      <w:lang w:val="en-US" w:eastAsia="en-US"/>
    </w:rPr>
  </w:style>
  <w:style w:type="character" w:customStyle="1" w:styleId="Heading4Char">
    <w:name w:val="Heading 4 Char"/>
    <w:link w:val="Heading4"/>
    <w:uiPriority w:val="9"/>
    <w:locked/>
    <w:rsid w:val="00C559CC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00759C"/>
    <w:rPr>
      <w:rFonts w:ascii="Cambria" w:hAnsi="Cambria" w:cs="Times New Roman"/>
      <w:color w:val="243F60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7C2F1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7C2F1C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2F1C"/>
    <w:pPr>
      <w:ind w:left="720"/>
      <w:contextualSpacing/>
    </w:pPr>
  </w:style>
  <w:style w:type="character" w:styleId="Hyperlink">
    <w:name w:val="Hyperlink"/>
    <w:uiPriority w:val="99"/>
    <w:rsid w:val="00885383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885383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99"/>
    <w:qFormat/>
    <w:rsid w:val="004B760F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rsid w:val="004B760F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rsid w:val="004B760F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B760F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D872B4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6B5C5A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uiPriority w:val="99"/>
    <w:rsid w:val="00037522"/>
    <w:rPr>
      <w:rFonts w:cs="Times New Roman"/>
    </w:rPr>
  </w:style>
  <w:style w:type="paragraph" w:styleId="TOC3">
    <w:name w:val="toc 3"/>
    <w:basedOn w:val="Normal"/>
    <w:next w:val="Normal"/>
    <w:autoRedefine/>
    <w:uiPriority w:val="39"/>
    <w:rsid w:val="00C53B2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4349E8"/>
    <w:pPr>
      <w:spacing w:after="100"/>
      <w:ind w:left="220"/>
    </w:pPr>
  </w:style>
  <w:style w:type="character" w:styleId="CommentReference">
    <w:name w:val="annotation reference"/>
    <w:uiPriority w:val="99"/>
    <w:semiHidden/>
    <w:rsid w:val="008B767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7676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B767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76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B7676"/>
    <w:rPr>
      <w:rFonts w:cs="Times New Roman"/>
      <w:b/>
      <w:bCs/>
      <w:sz w:val="20"/>
      <w:szCs w:val="20"/>
    </w:rPr>
  </w:style>
  <w:style w:type="paragraph" w:styleId="NoSpacing">
    <w:name w:val="No Spacing"/>
    <w:uiPriority w:val="99"/>
    <w:qFormat/>
    <w:rsid w:val="0054754D"/>
    <w:rPr>
      <w:sz w:val="22"/>
      <w:szCs w:val="22"/>
      <w:lang w:eastAsia="en-US"/>
    </w:rPr>
  </w:style>
  <w:style w:type="character" w:styleId="IntenseEmphasis">
    <w:name w:val="Intense Emphasis"/>
    <w:uiPriority w:val="99"/>
    <w:qFormat/>
    <w:rsid w:val="0054754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54754D"/>
    <w:rPr>
      <w:rFonts w:cs="Times New Roman"/>
      <w:i/>
      <w:iCs/>
      <w:color w:val="808080"/>
    </w:rPr>
  </w:style>
  <w:style w:type="character" w:styleId="PlaceholderText">
    <w:name w:val="Placeholder Text"/>
    <w:uiPriority w:val="99"/>
    <w:semiHidden/>
    <w:rsid w:val="0000759C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00759C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00759C"/>
    <w:pPr>
      <w:spacing w:after="0" w:line="240" w:lineRule="auto"/>
    </w:pPr>
    <w:rPr>
      <w:rFonts w:ascii="Segoe UI" w:hAnsi="Segoe UI" w:cs="Times New Roman"/>
      <w:b/>
      <w:color w:val="948A54"/>
      <w:sz w:val="20"/>
      <w:szCs w:val="20"/>
      <w:lang w:val="en-GB"/>
    </w:rPr>
  </w:style>
  <w:style w:type="character" w:customStyle="1" w:styleId="RequirementLevel1Char">
    <w:name w:val="Requirement Level 1 Char"/>
    <w:link w:val="RequirementLevel1"/>
    <w:locked/>
    <w:rsid w:val="0000759C"/>
    <w:rPr>
      <w:rFonts w:ascii="Segoe UI" w:hAnsi="Segoe UI" w:cs="Segoe UI"/>
      <w:b/>
      <w:color w:val="948A54"/>
      <w:sz w:val="20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00759C"/>
    <w:pPr>
      <w:spacing w:after="0" w:line="240" w:lineRule="auto"/>
    </w:pPr>
    <w:rPr>
      <w:rFonts w:ascii="Segoe UI" w:hAnsi="Segoe UI" w:cs="Times New Roman"/>
      <w:b/>
      <w:color w:val="365F91"/>
      <w:sz w:val="20"/>
      <w:szCs w:val="20"/>
      <w:lang w:val="en-GB"/>
    </w:rPr>
  </w:style>
  <w:style w:type="character" w:customStyle="1" w:styleId="RequirementLevel2Char">
    <w:name w:val="Requirement Level 2 Char"/>
    <w:link w:val="RequirementLevel2"/>
    <w:locked/>
    <w:rsid w:val="0000759C"/>
    <w:rPr>
      <w:rFonts w:ascii="Segoe UI" w:hAnsi="Segoe UI" w:cs="Segoe UI"/>
      <w:b/>
      <w:color w:val="365F91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5D02E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5D02E0"/>
    <w:rPr>
      <w:rFonts w:cs="Times New Roman"/>
    </w:rPr>
  </w:style>
  <w:style w:type="paragraph" w:styleId="NormalWeb">
    <w:name w:val="Normal (Web)"/>
    <w:basedOn w:val="Normal"/>
    <w:uiPriority w:val="99"/>
    <w:rsid w:val="0086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B34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242F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FE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67112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7112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711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711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3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enterprisedb.com/downloads/postgres-postgresql-downloads%20%20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hyperlink" Target="http://www.microsoft.com/en-US/download/confirmation.aspx?id=42642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bexis2.uni-jena.de/releases/2-11-3/" TargetMode="External"/><Relationship Id="rId24" Type="http://schemas.openxmlformats.org/officeDocument/2006/relationships/image" Target="media/image12.png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hyperlink" Target="http://bexis2.uni-jena.de/releases/2-12/" TargetMode="External"/><Relationship Id="rId19" Type="http://schemas.openxmlformats.org/officeDocument/2006/relationships/image" Target="media/image7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89DB5B6-2A99-4F3B-96C4-5D053B2057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361</Words>
  <Characters>13462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ExIS 2.5.0 - Installation Manual</vt:lpstr>
      <vt:lpstr>BExIS 2.5.0 - Installation Manual</vt:lpstr>
    </vt:vector>
  </TitlesOfParts>
  <Company>Microsoft</Company>
  <LinksUpToDate>false</LinksUpToDate>
  <CharactersWithSpaces>15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xIS 2.5.0 - Installation Manual</dc:title>
  <dc:creator>David Blaa</dc:creator>
  <cp:lastModifiedBy>David Blaa</cp:lastModifiedBy>
  <cp:revision>35</cp:revision>
  <cp:lastPrinted>2018-02-02T10:15:00Z</cp:lastPrinted>
  <dcterms:created xsi:type="dcterms:W3CDTF">2018-02-01T13:16:00Z</dcterms:created>
  <dcterms:modified xsi:type="dcterms:W3CDTF">2019-03-27T08:26:00Z</dcterms:modified>
</cp:coreProperties>
</file>